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6A5D" w:rsidRDefault="00BC724D" w:rsidP="00DD1B91">
      <w:pPr>
        <w:spacing w:after="0" w:line="480" w:lineRule="auto"/>
      </w:pPr>
      <w:r>
        <w:t>Last Name and First Name</w:t>
      </w:r>
    </w:p>
    <w:p w:rsidR="00BC724D" w:rsidRDefault="00147F2D" w:rsidP="00DD1B91">
      <w:pPr>
        <w:spacing w:after="0" w:line="480" w:lineRule="auto"/>
      </w:pPr>
      <w:r>
        <w:t>Professor</w:t>
      </w:r>
      <w:r w:rsidR="006F6B26">
        <w:t xml:space="preserve"> </w:t>
      </w:r>
    </w:p>
    <w:p w:rsidR="004D6A5D" w:rsidRDefault="00BC724D" w:rsidP="00DD1B91">
      <w:pPr>
        <w:spacing w:after="0" w:line="480" w:lineRule="auto"/>
      </w:pPr>
      <w:r>
        <w:t>Course</w:t>
      </w:r>
    </w:p>
    <w:p w:rsidR="00CD5F45" w:rsidRDefault="00CD5F45" w:rsidP="00DD1B91">
      <w:pPr>
        <w:spacing w:after="0" w:line="480" w:lineRule="auto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CF6FED">
        <w:rPr>
          <w:noProof/>
        </w:rPr>
        <w:t>March 27, 2018</w:t>
      </w:r>
      <w:r>
        <w:fldChar w:fldCharType="end"/>
      </w:r>
    </w:p>
    <w:p w:rsidR="005820D1" w:rsidRPr="00D66E30" w:rsidRDefault="00CF6FED" w:rsidP="00DD1B91">
      <w:pPr>
        <w:spacing w:after="0" w:line="480" w:lineRule="auto"/>
        <w:jc w:val="center"/>
      </w:pPr>
      <w:r>
        <w:t>HRM Response</w:t>
      </w:r>
    </w:p>
    <w:p w:rsidR="000563FD" w:rsidRPr="00B84E81" w:rsidRDefault="008674C4" w:rsidP="00DD1B91">
      <w:pPr>
        <w:spacing w:after="0" w:line="480" w:lineRule="auto"/>
        <w:rPr>
          <w:b/>
        </w:rPr>
      </w:pPr>
      <w:r w:rsidRPr="00B84E81">
        <w:rPr>
          <w:b/>
        </w:rPr>
        <w:t xml:space="preserve">Question </w:t>
      </w:r>
      <w:r w:rsidR="000563FD" w:rsidRPr="00B84E81">
        <w:rPr>
          <w:b/>
        </w:rPr>
        <w:t>1</w:t>
      </w:r>
    </w:p>
    <w:p w:rsidR="003B0C24" w:rsidRDefault="006A0691" w:rsidP="00DD1B91">
      <w:pPr>
        <w:spacing w:after="0" w:line="480" w:lineRule="auto"/>
      </w:pPr>
      <w:r>
        <w:t xml:space="preserve">According to the </w:t>
      </w:r>
      <w:r w:rsidR="008F38D5">
        <w:t xml:space="preserve">disparate </w:t>
      </w:r>
      <w:r w:rsidR="00D11A0B">
        <w:t xml:space="preserve">treatment </w:t>
      </w:r>
      <w:r w:rsidR="00B64DAE">
        <w:t xml:space="preserve">theory, </w:t>
      </w:r>
      <w:r w:rsidR="00C740EA">
        <w:t xml:space="preserve">human </w:t>
      </w:r>
      <w:r w:rsidR="004A0EBC">
        <w:t xml:space="preserve">resource </w:t>
      </w:r>
      <w:r w:rsidR="0080181C">
        <w:t xml:space="preserve">management </w:t>
      </w:r>
      <w:r w:rsidR="00FD087D" w:rsidRPr="00616203">
        <w:rPr>
          <w:noProof/>
        </w:rPr>
        <w:t>policy</w:t>
      </w:r>
      <w:r w:rsidR="00B03F8E" w:rsidRPr="00616203">
        <w:rPr>
          <w:noProof/>
        </w:rPr>
        <w:t>makers</w:t>
      </w:r>
      <w:r w:rsidR="00B03F8E">
        <w:t xml:space="preserve"> </w:t>
      </w:r>
      <w:r w:rsidR="00463BE1">
        <w:t xml:space="preserve">engage </w:t>
      </w:r>
      <w:r w:rsidR="001C5743">
        <w:t xml:space="preserve">in </w:t>
      </w:r>
      <w:r w:rsidR="00902E3B">
        <w:t xml:space="preserve">discriminatory </w:t>
      </w:r>
      <w:r w:rsidR="004A2BEF">
        <w:t xml:space="preserve">practice </w:t>
      </w:r>
      <w:r w:rsidR="002A02A7">
        <w:t xml:space="preserve">oblivious </w:t>
      </w:r>
      <w:r w:rsidR="00146D3D">
        <w:t xml:space="preserve">of such </w:t>
      </w:r>
      <w:r w:rsidR="00167483">
        <w:t xml:space="preserve">an </w:t>
      </w:r>
      <w:r w:rsidR="00CE1F60">
        <w:t xml:space="preserve">influence </w:t>
      </w:r>
      <w:r w:rsidR="001F6389">
        <w:t xml:space="preserve">in their </w:t>
      </w:r>
      <w:r w:rsidR="0007082D">
        <w:t xml:space="preserve">actions. </w:t>
      </w:r>
      <w:r w:rsidR="00795C8D">
        <w:t xml:space="preserve">As </w:t>
      </w:r>
      <w:r w:rsidR="00B21E34">
        <w:t xml:space="preserve">long </w:t>
      </w:r>
      <w:r w:rsidR="008A7789">
        <w:t xml:space="preserve">as </w:t>
      </w:r>
      <w:r w:rsidR="00277B80">
        <w:t xml:space="preserve">there </w:t>
      </w:r>
      <w:r w:rsidR="00E84753">
        <w:t xml:space="preserve">are </w:t>
      </w:r>
      <w:r w:rsidR="005C493A">
        <w:t xml:space="preserve">the </w:t>
      </w:r>
      <w:r w:rsidR="008E1BB2">
        <w:t xml:space="preserve">chances </w:t>
      </w:r>
      <w:r w:rsidR="00BA5DD5">
        <w:t xml:space="preserve">of </w:t>
      </w:r>
      <w:r w:rsidR="009E2ADF">
        <w:t xml:space="preserve">some </w:t>
      </w:r>
      <w:r w:rsidR="003E45AB">
        <w:t xml:space="preserve">employees </w:t>
      </w:r>
      <w:r w:rsidR="004167B0">
        <w:t xml:space="preserve">feeling </w:t>
      </w:r>
      <w:r w:rsidR="003C2C6C">
        <w:t xml:space="preserve">that they </w:t>
      </w:r>
      <w:r w:rsidR="00B9677B">
        <w:t xml:space="preserve">receive </w:t>
      </w:r>
      <w:r w:rsidR="00B6423D">
        <w:t xml:space="preserve">certain </w:t>
      </w:r>
      <w:r w:rsidR="00FC7C50">
        <w:t xml:space="preserve">treatment or </w:t>
      </w:r>
      <w:r w:rsidR="00361DA1">
        <w:t xml:space="preserve">are </w:t>
      </w:r>
      <w:r w:rsidR="007F3DE7">
        <w:t xml:space="preserve">required </w:t>
      </w:r>
      <w:r w:rsidR="007C2EF1">
        <w:t xml:space="preserve">to </w:t>
      </w:r>
      <w:r w:rsidR="00A603D0">
        <w:t xml:space="preserve">behave </w:t>
      </w:r>
      <w:r w:rsidR="00A95C48">
        <w:t xml:space="preserve">in </w:t>
      </w:r>
      <w:r w:rsidR="00C86679">
        <w:t xml:space="preserve">a </w:t>
      </w:r>
      <w:r w:rsidR="00E62BDB">
        <w:t xml:space="preserve">certain </w:t>
      </w:r>
      <w:r w:rsidR="00FE13AD">
        <w:t xml:space="preserve">way </w:t>
      </w:r>
      <w:r w:rsidR="007E7FF0">
        <w:t xml:space="preserve">due to their </w:t>
      </w:r>
      <w:r w:rsidR="00841D12">
        <w:t xml:space="preserve">gender, then </w:t>
      </w:r>
      <w:r w:rsidR="00CA2DD8">
        <w:t xml:space="preserve">the </w:t>
      </w:r>
      <w:r w:rsidR="00DD3608">
        <w:t xml:space="preserve">case </w:t>
      </w:r>
      <w:r w:rsidR="00597386">
        <w:t xml:space="preserve">could </w:t>
      </w:r>
      <w:r w:rsidR="00AC0989">
        <w:t xml:space="preserve">be </w:t>
      </w:r>
      <w:r w:rsidR="00A3715C">
        <w:t xml:space="preserve">termed </w:t>
      </w:r>
      <w:r w:rsidR="00AD09B9">
        <w:t xml:space="preserve">as </w:t>
      </w:r>
      <w:r w:rsidR="00D373C2">
        <w:t>discriminatory</w:t>
      </w:r>
      <w:r w:rsidR="00147B60">
        <w:t xml:space="preserve">. </w:t>
      </w:r>
      <w:r w:rsidR="00CF22BB">
        <w:t xml:space="preserve">Ultimately, the </w:t>
      </w:r>
      <w:r w:rsidR="00010176">
        <w:t xml:space="preserve">requirement </w:t>
      </w:r>
      <w:r w:rsidR="00337C2B">
        <w:t xml:space="preserve">by </w:t>
      </w:r>
      <w:r w:rsidR="006059AF">
        <w:t xml:space="preserve">various </w:t>
      </w:r>
      <w:r w:rsidR="005278AD">
        <w:t xml:space="preserve">organizations </w:t>
      </w:r>
      <w:r w:rsidR="00635611">
        <w:t xml:space="preserve">to </w:t>
      </w:r>
      <w:r w:rsidR="00F724C1">
        <w:t xml:space="preserve">have </w:t>
      </w:r>
      <w:r w:rsidR="00AE17E3">
        <w:t xml:space="preserve">men </w:t>
      </w:r>
      <w:r w:rsidR="00F26358">
        <w:t xml:space="preserve">and </w:t>
      </w:r>
      <w:r w:rsidR="005F207A">
        <w:t xml:space="preserve">women </w:t>
      </w:r>
      <w:r w:rsidR="009A2F2B">
        <w:t xml:space="preserve">dressed </w:t>
      </w:r>
      <w:r w:rsidR="00383FB2">
        <w:t xml:space="preserve">in </w:t>
      </w:r>
      <w:r w:rsidR="003E3206">
        <w:t xml:space="preserve">a </w:t>
      </w:r>
      <w:r w:rsidR="00D567B7">
        <w:t xml:space="preserve">particular </w:t>
      </w:r>
      <w:r w:rsidR="00BE7E23">
        <w:t xml:space="preserve">way </w:t>
      </w:r>
      <w:r w:rsidR="00966279">
        <w:t xml:space="preserve">could </w:t>
      </w:r>
      <w:r w:rsidR="00257640">
        <w:t xml:space="preserve">be </w:t>
      </w:r>
      <w:r w:rsidR="00593A9B">
        <w:t xml:space="preserve">termed </w:t>
      </w:r>
      <w:r w:rsidR="000741A1">
        <w:t xml:space="preserve">as </w:t>
      </w:r>
      <w:r w:rsidR="006D6DEC">
        <w:t xml:space="preserve">a </w:t>
      </w:r>
      <w:r w:rsidR="00CF7455">
        <w:t xml:space="preserve">discriminatory </w:t>
      </w:r>
      <w:r w:rsidR="00B46939">
        <w:t xml:space="preserve">policy </w:t>
      </w:r>
      <w:r w:rsidR="0024095B">
        <w:t xml:space="preserve">as </w:t>
      </w:r>
      <w:r w:rsidR="00AB576C">
        <w:t xml:space="preserve">the </w:t>
      </w:r>
      <w:r w:rsidR="00C73465">
        <w:t xml:space="preserve">different </w:t>
      </w:r>
      <w:r w:rsidR="00F96ED9">
        <w:t xml:space="preserve">employees </w:t>
      </w:r>
      <w:r w:rsidR="00E72F9E">
        <w:t xml:space="preserve">would </w:t>
      </w:r>
      <w:r w:rsidR="00534E89">
        <w:t xml:space="preserve">need </w:t>
      </w:r>
      <w:r w:rsidR="00E34B57">
        <w:t xml:space="preserve">to </w:t>
      </w:r>
      <w:r w:rsidR="00E20FDF">
        <w:t xml:space="preserve">behave </w:t>
      </w:r>
      <w:r w:rsidR="00AD1D8E">
        <w:t xml:space="preserve">in </w:t>
      </w:r>
      <w:r w:rsidR="0059123F">
        <w:t xml:space="preserve">such </w:t>
      </w:r>
      <w:r w:rsidR="00501950">
        <w:t xml:space="preserve">a </w:t>
      </w:r>
      <w:r w:rsidR="00676451">
        <w:t xml:space="preserve">particular </w:t>
      </w:r>
      <w:r w:rsidR="000C3BD0">
        <w:t xml:space="preserve">way </w:t>
      </w:r>
      <w:r w:rsidR="00A72B2A">
        <w:t xml:space="preserve">due </w:t>
      </w:r>
      <w:r w:rsidR="004737B4">
        <w:t xml:space="preserve">to their </w:t>
      </w:r>
      <w:r w:rsidR="001641DF">
        <w:t xml:space="preserve">gender </w:t>
      </w:r>
      <w:r w:rsidR="00914A12">
        <w:t xml:space="preserve">orientation. </w:t>
      </w:r>
      <w:r w:rsidR="00DE67A5">
        <w:t xml:space="preserve">Ultimately, the </w:t>
      </w:r>
      <w:r w:rsidR="001C5C39">
        <w:t xml:space="preserve">policy </w:t>
      </w:r>
      <w:r w:rsidR="00635BC0">
        <w:t>amounts</w:t>
      </w:r>
      <w:r w:rsidR="00011CA2">
        <w:t xml:space="preserve"> </w:t>
      </w:r>
      <w:r w:rsidR="003B5C1F">
        <w:t xml:space="preserve">to </w:t>
      </w:r>
      <w:r w:rsidR="00762272">
        <w:t xml:space="preserve">gender </w:t>
      </w:r>
      <w:r w:rsidR="00EB129D">
        <w:t>discrimination</w:t>
      </w:r>
      <w:r w:rsidR="00616203">
        <w:t>,</w:t>
      </w:r>
      <w:r w:rsidR="00EB129D">
        <w:t xml:space="preserve"> </w:t>
      </w:r>
      <w:r w:rsidR="003643B1" w:rsidRPr="00616203">
        <w:rPr>
          <w:noProof/>
        </w:rPr>
        <w:t>particularly</w:t>
      </w:r>
      <w:r w:rsidR="003643B1">
        <w:t xml:space="preserve"> </w:t>
      </w:r>
      <w:r w:rsidR="00B1214C">
        <w:t xml:space="preserve">where the </w:t>
      </w:r>
      <w:r w:rsidR="004D2C4E">
        <w:t xml:space="preserve">enforcement </w:t>
      </w:r>
      <w:r w:rsidR="00D81CE5">
        <w:t xml:space="preserve">of </w:t>
      </w:r>
      <w:r w:rsidR="009D5707">
        <w:t xml:space="preserve">the </w:t>
      </w:r>
      <w:r w:rsidR="00DC3B14">
        <w:t xml:space="preserve">policy </w:t>
      </w:r>
      <w:r w:rsidR="00ED5869">
        <w:t xml:space="preserve">is </w:t>
      </w:r>
      <w:r w:rsidR="00AD47E1">
        <w:t>extreme</w:t>
      </w:r>
      <w:r w:rsidR="00805949">
        <w:t xml:space="preserve"> </w:t>
      </w:r>
      <w:r w:rsidR="008A04E6">
        <w:t xml:space="preserve">with </w:t>
      </w:r>
      <w:r w:rsidR="00BA04AF">
        <w:t xml:space="preserve">severe </w:t>
      </w:r>
      <w:r w:rsidR="0033579D">
        <w:t xml:space="preserve">consequences </w:t>
      </w:r>
      <w:r w:rsidR="000E1A6B">
        <w:t xml:space="preserve">to </w:t>
      </w:r>
      <w:r w:rsidR="002F08C8">
        <w:t xml:space="preserve">those </w:t>
      </w:r>
      <w:r w:rsidR="0097397D">
        <w:t xml:space="preserve">that </w:t>
      </w:r>
      <w:r w:rsidR="00367B34">
        <w:t xml:space="preserve">fail </w:t>
      </w:r>
      <w:r w:rsidR="00A210B4">
        <w:t xml:space="preserve">to </w:t>
      </w:r>
      <w:r w:rsidR="0005747E">
        <w:t xml:space="preserve">abide </w:t>
      </w:r>
      <w:r w:rsidR="00BC139E">
        <w:t xml:space="preserve">by the </w:t>
      </w:r>
      <w:r w:rsidR="00C73780">
        <w:t xml:space="preserve">said </w:t>
      </w:r>
      <w:r w:rsidR="0042769C">
        <w:t xml:space="preserve">policy. </w:t>
      </w:r>
    </w:p>
    <w:p w:rsidR="0035166A" w:rsidRDefault="00BC0A04" w:rsidP="00DD1B91">
      <w:pPr>
        <w:spacing w:after="0" w:line="480" w:lineRule="auto"/>
        <w:ind w:firstLine="720"/>
      </w:pPr>
      <w:r>
        <w:t xml:space="preserve">In </w:t>
      </w:r>
      <w:r w:rsidR="00C45BA6">
        <w:t xml:space="preserve">some </w:t>
      </w:r>
      <w:r w:rsidR="005E4A98">
        <w:t xml:space="preserve">companies, </w:t>
      </w:r>
      <w:r w:rsidR="000D4C3F">
        <w:t xml:space="preserve">a </w:t>
      </w:r>
      <w:r w:rsidR="005E0000">
        <w:t xml:space="preserve">requirement </w:t>
      </w:r>
      <w:r w:rsidR="00FA5BDD" w:rsidRPr="00616203">
        <w:rPr>
          <w:noProof/>
        </w:rPr>
        <w:t xml:space="preserve">is </w:t>
      </w:r>
      <w:r w:rsidR="00933824" w:rsidRPr="00616203">
        <w:rPr>
          <w:noProof/>
        </w:rPr>
        <w:t>made</w:t>
      </w:r>
      <w:r w:rsidR="00933824">
        <w:t xml:space="preserve"> </w:t>
      </w:r>
      <w:r w:rsidR="004C246D">
        <w:t xml:space="preserve">that </w:t>
      </w:r>
      <w:r w:rsidR="0018429D">
        <w:t>employees</w:t>
      </w:r>
      <w:r w:rsidR="00226CC6">
        <w:t xml:space="preserve"> </w:t>
      </w:r>
      <w:r w:rsidR="00846353">
        <w:t xml:space="preserve">dress </w:t>
      </w:r>
      <w:r w:rsidR="00E83F55">
        <w:t xml:space="preserve">in </w:t>
      </w:r>
      <w:r w:rsidR="00C5782C">
        <w:t xml:space="preserve">a </w:t>
      </w:r>
      <w:r w:rsidR="00F60A8A">
        <w:t xml:space="preserve">particular </w:t>
      </w:r>
      <w:proofErr w:type="gramStart"/>
      <w:r w:rsidR="00F6486F">
        <w:t>way, that</w:t>
      </w:r>
      <w:proofErr w:type="gramEnd"/>
      <w:r w:rsidR="00F6486F">
        <w:t xml:space="preserve"> </w:t>
      </w:r>
      <w:r w:rsidR="00627652">
        <w:t xml:space="preserve">would </w:t>
      </w:r>
      <w:r w:rsidR="00F219FD">
        <w:t xml:space="preserve">essentially </w:t>
      </w:r>
      <w:r w:rsidR="00B63E44">
        <w:t xml:space="preserve">distinguish </w:t>
      </w:r>
      <w:r w:rsidR="001520AB">
        <w:t xml:space="preserve">them </w:t>
      </w:r>
      <w:r w:rsidR="00C01BCB">
        <w:t xml:space="preserve">from </w:t>
      </w:r>
      <w:r w:rsidR="00FD1A0E">
        <w:t xml:space="preserve">those that </w:t>
      </w:r>
      <w:r w:rsidR="00665E29">
        <w:t xml:space="preserve">show </w:t>
      </w:r>
      <w:r w:rsidR="002C2271">
        <w:t xml:space="preserve">up </w:t>
      </w:r>
      <w:r w:rsidR="00CD2CEC">
        <w:t xml:space="preserve">at the </w:t>
      </w:r>
      <w:r w:rsidR="00556863">
        <w:t xml:space="preserve">institution </w:t>
      </w:r>
      <w:r w:rsidR="0082527E">
        <w:t xml:space="preserve">to </w:t>
      </w:r>
      <w:r w:rsidR="00792721">
        <w:t xml:space="preserve">receive </w:t>
      </w:r>
      <w:r w:rsidR="00B574B3">
        <w:t xml:space="preserve">certain </w:t>
      </w:r>
      <w:r w:rsidR="00616203">
        <w:rPr>
          <w:noProof/>
        </w:rPr>
        <w:t>s</w:t>
      </w:r>
      <w:r w:rsidR="00A73691" w:rsidRPr="00616203">
        <w:rPr>
          <w:noProof/>
        </w:rPr>
        <w:t>ervices</w:t>
      </w:r>
      <w:r w:rsidR="00A73691">
        <w:t xml:space="preserve">. However, </w:t>
      </w:r>
      <w:r w:rsidR="00AB5979">
        <w:t xml:space="preserve">the </w:t>
      </w:r>
      <w:r w:rsidR="008E1D11">
        <w:t xml:space="preserve">dress </w:t>
      </w:r>
      <w:r w:rsidR="00D97B43">
        <w:t xml:space="preserve">codes </w:t>
      </w:r>
      <w:r w:rsidR="00825D61">
        <w:t xml:space="preserve">are </w:t>
      </w:r>
      <w:r w:rsidR="00621DC2">
        <w:t xml:space="preserve">often </w:t>
      </w:r>
      <w:r w:rsidR="001F61B4">
        <w:t xml:space="preserve">flexible </w:t>
      </w:r>
      <w:r w:rsidR="0090663F">
        <w:t xml:space="preserve">enough </w:t>
      </w:r>
      <w:r w:rsidR="0075025C">
        <w:t xml:space="preserve">to </w:t>
      </w:r>
      <w:r w:rsidR="003B41D4">
        <w:t xml:space="preserve">allow </w:t>
      </w:r>
      <w:r w:rsidR="00894B18">
        <w:t xml:space="preserve">a </w:t>
      </w:r>
      <w:r w:rsidR="000E64A9">
        <w:t xml:space="preserve">variety </w:t>
      </w:r>
      <w:r w:rsidR="00616203">
        <w:rPr>
          <w:noProof/>
        </w:rPr>
        <w:t>of</w:t>
      </w:r>
      <w:r w:rsidR="00A234E3">
        <w:t xml:space="preserve"> </w:t>
      </w:r>
      <w:r w:rsidR="009532E7">
        <w:t xml:space="preserve">either </w:t>
      </w:r>
      <w:r w:rsidR="001728DE">
        <w:t xml:space="preserve">employee </w:t>
      </w:r>
      <w:r w:rsidR="00E73AB2">
        <w:t xml:space="preserve">depending </w:t>
      </w:r>
      <w:r w:rsidR="006D6225">
        <w:t xml:space="preserve">on his </w:t>
      </w:r>
      <w:r w:rsidR="0064491A">
        <w:t xml:space="preserve">or </w:t>
      </w:r>
      <w:r w:rsidR="001E731F">
        <w:t xml:space="preserve">her </w:t>
      </w:r>
      <w:r w:rsidR="00F9487D">
        <w:t xml:space="preserve">preferences. </w:t>
      </w:r>
      <w:r w:rsidR="0041173B" w:rsidRPr="00616203">
        <w:rPr>
          <w:noProof/>
        </w:rPr>
        <w:t>This</w:t>
      </w:r>
      <w:r w:rsidR="0041173B">
        <w:t xml:space="preserve"> </w:t>
      </w:r>
      <w:r w:rsidR="00370DD1">
        <w:t xml:space="preserve">reduces </w:t>
      </w:r>
      <w:r w:rsidR="00825CE7">
        <w:t xml:space="preserve">the </w:t>
      </w:r>
      <w:r w:rsidR="008A166B">
        <w:t xml:space="preserve">chances </w:t>
      </w:r>
      <w:r w:rsidR="00D16BEB">
        <w:t xml:space="preserve">of </w:t>
      </w:r>
      <w:r w:rsidR="006E2D21">
        <w:t xml:space="preserve">discrimination </w:t>
      </w:r>
      <w:r w:rsidR="00BA26C9">
        <w:t xml:space="preserve">as there </w:t>
      </w:r>
      <w:r w:rsidR="00383507">
        <w:t xml:space="preserve">is </w:t>
      </w:r>
      <w:r w:rsidR="00187A97">
        <w:t xml:space="preserve">always </w:t>
      </w:r>
      <w:r w:rsidR="0005720E">
        <w:t xml:space="preserve">a </w:t>
      </w:r>
      <w:r w:rsidR="00E029A7">
        <w:t xml:space="preserve">leeway </w:t>
      </w:r>
      <w:r w:rsidR="001E2449">
        <w:t xml:space="preserve">for </w:t>
      </w:r>
      <w:r w:rsidR="00145E47">
        <w:t xml:space="preserve">one </w:t>
      </w:r>
      <w:r w:rsidR="00B9345C">
        <w:t xml:space="preserve">to </w:t>
      </w:r>
      <w:r w:rsidR="0042610B">
        <w:t xml:space="preserve">dress </w:t>
      </w:r>
      <w:r w:rsidR="00174D34">
        <w:t xml:space="preserve">within </w:t>
      </w:r>
      <w:r w:rsidR="00097BCE">
        <w:t xml:space="preserve">his </w:t>
      </w:r>
      <w:r w:rsidR="00595DEB">
        <w:t xml:space="preserve">or </w:t>
      </w:r>
      <w:r w:rsidR="00286FF3">
        <w:t xml:space="preserve">her </w:t>
      </w:r>
      <w:r w:rsidR="00950A21">
        <w:t xml:space="preserve">comfort </w:t>
      </w:r>
      <w:r w:rsidR="00C1218F" w:rsidRPr="00616203">
        <w:rPr>
          <w:noProof/>
        </w:rPr>
        <w:t>area</w:t>
      </w:r>
      <w:r w:rsidR="00C1218F">
        <w:t xml:space="preserve"> </w:t>
      </w:r>
      <w:r w:rsidR="00D46B90">
        <w:t xml:space="preserve">but </w:t>
      </w:r>
      <w:r w:rsidR="005E583E">
        <w:t xml:space="preserve">abiding </w:t>
      </w:r>
      <w:r w:rsidR="00616203">
        <w:rPr>
          <w:noProof/>
        </w:rPr>
        <w:t>by</w:t>
      </w:r>
      <w:r w:rsidR="005E583E">
        <w:t xml:space="preserve"> </w:t>
      </w:r>
      <w:r w:rsidR="000214CD">
        <w:t xml:space="preserve">the </w:t>
      </w:r>
      <w:r w:rsidR="002269D5">
        <w:t xml:space="preserve">distinguishing </w:t>
      </w:r>
      <w:r w:rsidR="00EE6DB3">
        <w:t>characteristics</w:t>
      </w:r>
      <w:r w:rsidR="00690A23">
        <w:t xml:space="preserve"> of the </w:t>
      </w:r>
      <w:r w:rsidR="00816785">
        <w:t xml:space="preserve">organization’s </w:t>
      </w:r>
      <w:r w:rsidR="00125B6D">
        <w:t xml:space="preserve">dress </w:t>
      </w:r>
      <w:r w:rsidR="005A334D">
        <w:t xml:space="preserve">code. </w:t>
      </w:r>
      <w:r w:rsidR="00E2726D">
        <w:t xml:space="preserve">However, </w:t>
      </w:r>
      <w:r w:rsidR="002A7CD6">
        <w:t xml:space="preserve">where </w:t>
      </w:r>
      <w:r w:rsidR="00A42263">
        <w:t xml:space="preserve">the </w:t>
      </w:r>
      <w:r w:rsidR="00FB41DA">
        <w:t xml:space="preserve">dress </w:t>
      </w:r>
      <w:r w:rsidR="00C1088B">
        <w:t xml:space="preserve">codes </w:t>
      </w:r>
      <w:proofErr w:type="gramStart"/>
      <w:r w:rsidR="00616203">
        <w:rPr>
          <w:noProof/>
        </w:rPr>
        <w:t>are</w:t>
      </w:r>
      <w:r w:rsidR="00F72A4C">
        <w:t xml:space="preserve"> </w:t>
      </w:r>
      <w:r w:rsidR="00AE50E7">
        <w:t xml:space="preserve">strictly </w:t>
      </w:r>
      <w:r w:rsidR="00957B83">
        <w:t>related</w:t>
      </w:r>
      <w:proofErr w:type="gramEnd"/>
      <w:r w:rsidR="00957B83">
        <w:t xml:space="preserve"> to the </w:t>
      </w:r>
      <w:r w:rsidR="00930AA3" w:rsidRPr="00616203">
        <w:rPr>
          <w:noProof/>
        </w:rPr>
        <w:t>employee</w:t>
      </w:r>
      <w:r w:rsidR="00616203">
        <w:rPr>
          <w:noProof/>
        </w:rPr>
        <w:t>'</w:t>
      </w:r>
      <w:r w:rsidR="00930AA3" w:rsidRPr="00616203">
        <w:rPr>
          <w:noProof/>
        </w:rPr>
        <w:t>s</w:t>
      </w:r>
      <w:r w:rsidR="00930AA3">
        <w:t xml:space="preserve"> </w:t>
      </w:r>
      <w:r w:rsidR="00E92C43">
        <w:t xml:space="preserve">gender, </w:t>
      </w:r>
      <w:r w:rsidR="004A6B4F">
        <w:t xml:space="preserve">and </w:t>
      </w:r>
      <w:r w:rsidR="005232B0">
        <w:t xml:space="preserve">enforcement </w:t>
      </w:r>
      <w:r w:rsidR="000B17A4">
        <w:t>made</w:t>
      </w:r>
      <w:r w:rsidR="006266A5">
        <w:t xml:space="preserve"> so </w:t>
      </w:r>
      <w:r w:rsidR="00287289">
        <w:t xml:space="preserve">strict </w:t>
      </w:r>
      <w:r w:rsidR="00C53C71">
        <w:t xml:space="preserve">that </w:t>
      </w:r>
      <w:r w:rsidR="00410C2D">
        <w:t xml:space="preserve">one </w:t>
      </w:r>
      <w:r w:rsidR="00AC7C50">
        <w:t xml:space="preserve">could </w:t>
      </w:r>
      <w:r w:rsidR="00CF6390">
        <w:t xml:space="preserve">suffer </w:t>
      </w:r>
      <w:r w:rsidR="005A6135">
        <w:t xml:space="preserve">the </w:t>
      </w:r>
      <w:r w:rsidR="004F3EF8">
        <w:t xml:space="preserve">consequences </w:t>
      </w:r>
      <w:r w:rsidR="00C7394E">
        <w:t xml:space="preserve">of </w:t>
      </w:r>
      <w:r w:rsidR="006E0AE7">
        <w:t xml:space="preserve">lack </w:t>
      </w:r>
      <w:r w:rsidR="00C84006">
        <w:t xml:space="preserve">of </w:t>
      </w:r>
      <w:r w:rsidR="001E2212">
        <w:t xml:space="preserve">adherence, then </w:t>
      </w:r>
      <w:r w:rsidR="003B1308">
        <w:t xml:space="preserve">such </w:t>
      </w:r>
      <w:r w:rsidR="007F3D7D">
        <w:t xml:space="preserve">can </w:t>
      </w:r>
      <w:r w:rsidR="00E75E7F">
        <w:t xml:space="preserve">easily </w:t>
      </w:r>
      <w:r w:rsidR="007A3602">
        <w:t xml:space="preserve">be </w:t>
      </w:r>
      <w:r w:rsidR="00A31D15">
        <w:t xml:space="preserve">termed </w:t>
      </w:r>
      <w:r w:rsidR="00075C11">
        <w:t xml:space="preserve">as </w:t>
      </w:r>
      <w:r w:rsidR="00414935">
        <w:t xml:space="preserve">gender </w:t>
      </w:r>
      <w:r w:rsidR="00C07C13">
        <w:t xml:space="preserve">discrimination. </w:t>
      </w:r>
      <w:r w:rsidR="0078435D">
        <w:lastRenderedPageBreak/>
        <w:t xml:space="preserve">Otherwise, </w:t>
      </w:r>
      <w:r w:rsidR="00340D1E">
        <w:t xml:space="preserve">where the </w:t>
      </w:r>
      <w:r w:rsidR="0070571B">
        <w:t xml:space="preserve">laws </w:t>
      </w:r>
      <w:r w:rsidR="000E4589">
        <w:t xml:space="preserve">are </w:t>
      </w:r>
      <w:r w:rsidR="002C33B5">
        <w:t xml:space="preserve">strict </w:t>
      </w:r>
      <w:r w:rsidR="002A4829">
        <w:t xml:space="preserve">on </w:t>
      </w:r>
      <w:r w:rsidR="00742651">
        <w:t xml:space="preserve">certain </w:t>
      </w:r>
      <w:r w:rsidR="00807185">
        <w:t xml:space="preserve">dress </w:t>
      </w:r>
      <w:r w:rsidR="00D84188">
        <w:t xml:space="preserve">codes </w:t>
      </w:r>
      <w:r w:rsidR="004E42A0">
        <w:t xml:space="preserve">for </w:t>
      </w:r>
      <w:r w:rsidR="00651A1D">
        <w:t xml:space="preserve">men </w:t>
      </w:r>
      <w:r w:rsidR="002007A3">
        <w:t xml:space="preserve">and </w:t>
      </w:r>
      <w:r w:rsidR="001C5EF5">
        <w:t xml:space="preserve">a </w:t>
      </w:r>
      <w:r w:rsidR="00B832C0">
        <w:t xml:space="preserve">different </w:t>
      </w:r>
      <w:r w:rsidR="00BA2C68">
        <w:t xml:space="preserve">one </w:t>
      </w:r>
      <w:r w:rsidR="00C15B51">
        <w:t xml:space="preserve">for </w:t>
      </w:r>
      <w:r w:rsidR="002574E3">
        <w:t xml:space="preserve">men, </w:t>
      </w:r>
      <w:r w:rsidR="00D05466">
        <w:t xml:space="preserve">with </w:t>
      </w:r>
      <w:r w:rsidR="00A11394">
        <w:t xml:space="preserve">limited </w:t>
      </w:r>
      <w:r w:rsidR="00577E0D">
        <w:t xml:space="preserve">enforcement, </w:t>
      </w:r>
      <w:r w:rsidR="00E03571">
        <w:t xml:space="preserve">then </w:t>
      </w:r>
      <w:r w:rsidR="001235D7">
        <w:t xml:space="preserve">such </w:t>
      </w:r>
      <w:r w:rsidR="00C5356A">
        <w:t xml:space="preserve">is </w:t>
      </w:r>
      <w:r w:rsidR="00A94633">
        <w:t xml:space="preserve">merely </w:t>
      </w:r>
      <w:r w:rsidR="00592B67">
        <w:t xml:space="preserve">gender-based </w:t>
      </w:r>
      <w:r w:rsidR="0066236E">
        <w:t xml:space="preserve">prejudice </w:t>
      </w:r>
      <w:r w:rsidR="007B325B">
        <w:t xml:space="preserve">within the </w:t>
      </w:r>
      <w:r w:rsidR="009E5FD3">
        <w:t xml:space="preserve">workplace </w:t>
      </w:r>
      <w:r w:rsidR="0038318E">
        <w:t xml:space="preserve">environment. </w:t>
      </w:r>
    </w:p>
    <w:p w:rsidR="00475EAE" w:rsidRPr="00B84E81" w:rsidRDefault="00984B02" w:rsidP="00DD1B91">
      <w:pPr>
        <w:spacing w:after="0" w:line="480" w:lineRule="auto"/>
        <w:rPr>
          <w:b/>
        </w:rPr>
      </w:pPr>
      <w:r w:rsidRPr="00B84E81">
        <w:rPr>
          <w:b/>
        </w:rPr>
        <w:t xml:space="preserve">Question </w:t>
      </w:r>
      <w:r w:rsidR="00343EDD" w:rsidRPr="00B84E81">
        <w:rPr>
          <w:b/>
        </w:rPr>
        <w:t>2</w:t>
      </w:r>
    </w:p>
    <w:p w:rsidR="00343EDD" w:rsidRPr="00A6323A" w:rsidRDefault="00FA08B5" w:rsidP="00DD1B91">
      <w:pPr>
        <w:spacing w:after="0" w:line="480" w:lineRule="auto"/>
      </w:pPr>
      <w:r>
        <w:t xml:space="preserve">Workplaces </w:t>
      </w:r>
      <w:r w:rsidR="008A4153" w:rsidRPr="00616203">
        <w:rPr>
          <w:noProof/>
        </w:rPr>
        <w:t xml:space="preserve">are </w:t>
      </w:r>
      <w:r w:rsidR="006138D2" w:rsidRPr="00616203">
        <w:rPr>
          <w:noProof/>
        </w:rPr>
        <w:t>comprised</w:t>
      </w:r>
      <w:r w:rsidR="006138D2">
        <w:t xml:space="preserve"> </w:t>
      </w:r>
      <w:r w:rsidR="00DD74AF">
        <w:t xml:space="preserve">of </w:t>
      </w:r>
      <w:r w:rsidR="00150BAC">
        <w:t xml:space="preserve">different </w:t>
      </w:r>
      <w:r w:rsidR="00005BDC">
        <w:t xml:space="preserve">individuals </w:t>
      </w:r>
      <w:r w:rsidR="00150D7C">
        <w:t xml:space="preserve">with </w:t>
      </w:r>
      <w:r w:rsidR="005F6B64">
        <w:t xml:space="preserve">varied </w:t>
      </w:r>
      <w:r w:rsidR="002D6721">
        <w:t xml:space="preserve">opinions </w:t>
      </w:r>
      <w:r w:rsidR="004D64FB">
        <w:t xml:space="preserve">on </w:t>
      </w:r>
      <w:r w:rsidR="001D348C">
        <w:t xml:space="preserve">a </w:t>
      </w:r>
      <w:r w:rsidR="002D52F8">
        <w:t xml:space="preserve">myriad </w:t>
      </w:r>
      <w:r w:rsidR="00185479">
        <w:t xml:space="preserve">of </w:t>
      </w:r>
      <w:r w:rsidR="00230597">
        <w:t xml:space="preserve">issues. </w:t>
      </w:r>
      <w:r w:rsidR="004F6EB7">
        <w:t xml:space="preserve">The </w:t>
      </w:r>
      <w:r w:rsidR="00E42D98">
        <w:t xml:space="preserve">gender </w:t>
      </w:r>
      <w:r w:rsidR="001D14DD">
        <w:t xml:space="preserve">question </w:t>
      </w:r>
      <w:r w:rsidR="00C0539D">
        <w:t xml:space="preserve">does </w:t>
      </w:r>
      <w:r w:rsidR="00217198">
        <w:t xml:space="preserve">not </w:t>
      </w:r>
      <w:r w:rsidR="00E87769">
        <w:t xml:space="preserve">have </w:t>
      </w:r>
      <w:r w:rsidR="008E03FD">
        <w:t xml:space="preserve">a </w:t>
      </w:r>
      <w:r w:rsidR="00587EE1">
        <w:t xml:space="preserve">homogenous </w:t>
      </w:r>
      <w:r w:rsidR="00A007BA">
        <w:t xml:space="preserve">answer </w:t>
      </w:r>
      <w:r w:rsidR="00FD5E4B">
        <w:t xml:space="preserve">across the </w:t>
      </w:r>
      <w:r w:rsidR="0012536E">
        <w:t xml:space="preserve">country, </w:t>
      </w:r>
      <w:r w:rsidR="00AC006A">
        <w:t xml:space="preserve">implying that there </w:t>
      </w:r>
      <w:r w:rsidR="00713CB3">
        <w:t xml:space="preserve">are </w:t>
      </w:r>
      <w:r w:rsidR="008368E2">
        <w:t xml:space="preserve">people </w:t>
      </w:r>
      <w:r w:rsidR="00B93A90">
        <w:t xml:space="preserve">who </w:t>
      </w:r>
      <w:r w:rsidR="00642CBA">
        <w:t xml:space="preserve">are </w:t>
      </w:r>
      <w:r w:rsidR="005A71ED">
        <w:t xml:space="preserve">strongly </w:t>
      </w:r>
      <w:r w:rsidR="004B280C">
        <w:t xml:space="preserve">opposed </w:t>
      </w:r>
      <w:r w:rsidR="00DB6FB0">
        <w:t xml:space="preserve">to </w:t>
      </w:r>
      <w:r w:rsidR="003F73F1">
        <w:t>same</w:t>
      </w:r>
      <w:r w:rsidR="00334065">
        <w:t xml:space="preserve">-sex </w:t>
      </w:r>
      <w:r w:rsidR="003E4FF9">
        <w:t xml:space="preserve">marriage, </w:t>
      </w:r>
      <w:r w:rsidR="00747119">
        <w:t xml:space="preserve">the </w:t>
      </w:r>
      <w:r w:rsidR="0002017F">
        <w:t xml:space="preserve">reason </w:t>
      </w:r>
      <w:r w:rsidR="00313CBC">
        <w:t xml:space="preserve">for </w:t>
      </w:r>
      <w:r w:rsidR="00D375C2">
        <w:t xml:space="preserve">varied </w:t>
      </w:r>
      <w:r w:rsidR="00A661F5">
        <w:t xml:space="preserve">opinions </w:t>
      </w:r>
      <w:r w:rsidR="00D8385D">
        <w:t xml:space="preserve">by </w:t>
      </w:r>
      <w:r w:rsidR="000D1A5D">
        <w:t xml:space="preserve">state </w:t>
      </w:r>
      <w:r w:rsidR="00E46FDE">
        <w:t xml:space="preserve">courts </w:t>
      </w:r>
      <w:r w:rsidR="00C706C1">
        <w:t xml:space="preserve">on the </w:t>
      </w:r>
      <w:r w:rsidR="00324CAE">
        <w:t xml:space="preserve">matter. </w:t>
      </w:r>
      <w:r w:rsidR="00FE1B68">
        <w:t xml:space="preserve">Essentially, </w:t>
      </w:r>
      <w:r w:rsidR="00BA70AC">
        <w:t xml:space="preserve">not </w:t>
      </w:r>
      <w:r w:rsidR="008C6857">
        <w:t xml:space="preserve">all </w:t>
      </w:r>
      <w:r w:rsidR="00F67E51">
        <w:t xml:space="preserve">states </w:t>
      </w:r>
      <w:r w:rsidR="0040348C">
        <w:t xml:space="preserve">have </w:t>
      </w:r>
      <w:r w:rsidR="006C0604">
        <w:t xml:space="preserve">legalized </w:t>
      </w:r>
      <w:r w:rsidR="00376627">
        <w:t>same-</w:t>
      </w:r>
      <w:r w:rsidR="00755F06">
        <w:t xml:space="preserve">sex </w:t>
      </w:r>
      <w:r w:rsidR="006E56BC">
        <w:t xml:space="preserve">marriage, </w:t>
      </w:r>
      <w:r w:rsidR="00347F85">
        <w:t xml:space="preserve">which </w:t>
      </w:r>
      <w:r w:rsidR="00687DBD">
        <w:t xml:space="preserve">presents </w:t>
      </w:r>
      <w:r w:rsidR="000B00B0">
        <w:t xml:space="preserve">a </w:t>
      </w:r>
      <w:r w:rsidR="006975DF">
        <w:t xml:space="preserve">rough </w:t>
      </w:r>
      <w:r w:rsidR="00B31431">
        <w:t xml:space="preserve">idea </w:t>
      </w:r>
      <w:r w:rsidR="00F926F8">
        <w:t xml:space="preserve">of the </w:t>
      </w:r>
      <w:r w:rsidR="00547CC0">
        <w:t xml:space="preserve">environments </w:t>
      </w:r>
      <w:r w:rsidR="00C57206">
        <w:t xml:space="preserve">in the </w:t>
      </w:r>
      <w:r w:rsidR="001E56E1">
        <w:t xml:space="preserve">workplace </w:t>
      </w:r>
      <w:r w:rsidR="00757E92">
        <w:t xml:space="preserve">following the </w:t>
      </w:r>
      <w:r w:rsidR="00F302A6">
        <w:t xml:space="preserve">ruling </w:t>
      </w:r>
      <w:r w:rsidR="0010607F">
        <w:t xml:space="preserve">that </w:t>
      </w:r>
      <w:r w:rsidR="007A02B2">
        <w:t xml:space="preserve">certain </w:t>
      </w:r>
      <w:r w:rsidR="00314E65">
        <w:t xml:space="preserve">provisions </w:t>
      </w:r>
      <w:r w:rsidR="00FF2D5F">
        <w:t xml:space="preserve">need to </w:t>
      </w:r>
      <w:r w:rsidR="0007687A" w:rsidRPr="00616203">
        <w:rPr>
          <w:noProof/>
        </w:rPr>
        <w:t xml:space="preserve">be </w:t>
      </w:r>
      <w:r w:rsidR="00B542E9" w:rsidRPr="00616203">
        <w:rPr>
          <w:noProof/>
        </w:rPr>
        <w:t>made</w:t>
      </w:r>
      <w:r w:rsidR="00B542E9">
        <w:t xml:space="preserve"> </w:t>
      </w:r>
      <w:r w:rsidR="00662687">
        <w:t xml:space="preserve">for </w:t>
      </w:r>
      <w:r w:rsidR="005464F4" w:rsidRPr="00616203">
        <w:rPr>
          <w:noProof/>
        </w:rPr>
        <w:t>same</w:t>
      </w:r>
      <w:r w:rsidR="00616203">
        <w:rPr>
          <w:noProof/>
        </w:rPr>
        <w:t>-</w:t>
      </w:r>
      <w:r w:rsidR="001F24B5" w:rsidRPr="00616203">
        <w:rPr>
          <w:noProof/>
        </w:rPr>
        <w:t>sex</w:t>
      </w:r>
      <w:r w:rsidR="001F24B5">
        <w:t xml:space="preserve"> </w:t>
      </w:r>
      <w:r w:rsidR="00635D66">
        <w:t xml:space="preserve">couples </w:t>
      </w:r>
      <w:r w:rsidR="00CC2CD7">
        <w:t xml:space="preserve">in the </w:t>
      </w:r>
      <w:r w:rsidR="006F6E03">
        <w:t xml:space="preserve">workplace. </w:t>
      </w:r>
      <w:r w:rsidR="00A63D81">
        <w:t xml:space="preserve">Currently, the </w:t>
      </w:r>
      <w:r w:rsidR="00AD6923">
        <w:t xml:space="preserve">conversation </w:t>
      </w:r>
      <w:r w:rsidR="00E46360">
        <w:t xml:space="preserve">on </w:t>
      </w:r>
      <w:r w:rsidR="00B6312E">
        <w:t xml:space="preserve">discrimination </w:t>
      </w:r>
      <w:r w:rsidR="00B0503B">
        <w:t xml:space="preserve">of </w:t>
      </w:r>
      <w:r w:rsidR="00757AD4">
        <w:t xml:space="preserve">women </w:t>
      </w:r>
      <w:r w:rsidR="000677E3">
        <w:t xml:space="preserve">in the </w:t>
      </w:r>
      <w:r w:rsidR="00C77FBC">
        <w:t xml:space="preserve">workplace </w:t>
      </w:r>
      <w:r w:rsidR="0023361E">
        <w:t xml:space="preserve">on </w:t>
      </w:r>
      <w:r w:rsidR="002C0D24">
        <w:t xml:space="preserve">issues </w:t>
      </w:r>
      <w:r w:rsidR="00342F5C">
        <w:t xml:space="preserve">such </w:t>
      </w:r>
      <w:r w:rsidR="00835502">
        <w:t xml:space="preserve">as </w:t>
      </w:r>
      <w:r w:rsidR="005017EE">
        <w:t xml:space="preserve">equal </w:t>
      </w:r>
      <w:r w:rsidR="00C74ACE">
        <w:t xml:space="preserve">pay </w:t>
      </w:r>
      <w:r w:rsidR="00613830">
        <w:t xml:space="preserve">and </w:t>
      </w:r>
      <w:r w:rsidR="00064223">
        <w:t xml:space="preserve">opportunity </w:t>
      </w:r>
      <w:r w:rsidR="00D1279E">
        <w:t xml:space="preserve">are </w:t>
      </w:r>
      <w:r w:rsidR="002C33AC">
        <w:t xml:space="preserve">still </w:t>
      </w:r>
      <w:r w:rsidR="00EC7B27">
        <w:t>unaddressed.</w:t>
      </w:r>
      <w:r w:rsidR="00A42642">
        <w:t xml:space="preserve"> </w:t>
      </w:r>
      <w:r w:rsidR="00FC1B16" w:rsidRPr="00616203">
        <w:rPr>
          <w:noProof/>
        </w:rPr>
        <w:t>This</w:t>
      </w:r>
      <w:r w:rsidR="00FC1B16">
        <w:t xml:space="preserve"> </w:t>
      </w:r>
      <w:r w:rsidR="0005574F">
        <w:t>has resulted from</w:t>
      </w:r>
      <w:r w:rsidR="008F1A0A">
        <w:t xml:space="preserve"> </w:t>
      </w:r>
      <w:r w:rsidR="00FB708B">
        <w:t xml:space="preserve">a </w:t>
      </w:r>
      <w:r w:rsidR="00B81500">
        <w:t xml:space="preserve">myopic </w:t>
      </w:r>
      <w:r w:rsidR="00FF32AA">
        <w:t xml:space="preserve">opinion </w:t>
      </w:r>
      <w:r w:rsidR="00EB4EA4">
        <w:t xml:space="preserve">of the </w:t>
      </w:r>
      <w:r w:rsidR="00283E8A">
        <w:t xml:space="preserve">activities </w:t>
      </w:r>
      <w:r w:rsidR="00192604">
        <w:t xml:space="preserve">in </w:t>
      </w:r>
      <w:r w:rsidR="00514064">
        <w:t xml:space="preserve">which </w:t>
      </w:r>
      <w:r w:rsidR="009F5BE6">
        <w:t xml:space="preserve">women </w:t>
      </w:r>
      <w:r w:rsidR="00B11063">
        <w:t xml:space="preserve">could </w:t>
      </w:r>
      <w:r w:rsidR="00C70FC8">
        <w:t xml:space="preserve">excel. </w:t>
      </w:r>
      <w:r w:rsidR="0012751A">
        <w:t xml:space="preserve">Under </w:t>
      </w:r>
      <w:r w:rsidR="00BD0A93">
        <w:t xml:space="preserve">different </w:t>
      </w:r>
      <w:r w:rsidR="00DB189C">
        <w:t xml:space="preserve">circumstances, </w:t>
      </w:r>
      <w:r w:rsidR="00772D1A">
        <w:t xml:space="preserve">managers </w:t>
      </w:r>
      <w:r w:rsidR="008A4CDA">
        <w:t xml:space="preserve">tend </w:t>
      </w:r>
      <w:r w:rsidR="00BB3FA5">
        <w:t xml:space="preserve">to </w:t>
      </w:r>
      <w:r w:rsidR="002F274C">
        <w:t xml:space="preserve">favor </w:t>
      </w:r>
      <w:r w:rsidR="00526DEC">
        <w:t xml:space="preserve">men </w:t>
      </w:r>
      <w:r w:rsidR="001652BE">
        <w:t xml:space="preserve">over </w:t>
      </w:r>
      <w:r w:rsidR="00A26877">
        <w:t>women,</w:t>
      </w:r>
      <w:r w:rsidR="00F722CC">
        <w:t xml:space="preserve"> </w:t>
      </w:r>
      <w:r w:rsidR="00973FD6">
        <w:t xml:space="preserve">and </w:t>
      </w:r>
      <w:r w:rsidR="002176A7">
        <w:t xml:space="preserve">including </w:t>
      </w:r>
      <w:r w:rsidR="00A61386">
        <w:t xml:space="preserve">members </w:t>
      </w:r>
      <w:r w:rsidR="00904CF3">
        <w:t xml:space="preserve">of the </w:t>
      </w:r>
      <w:r w:rsidR="00221DFA">
        <w:t xml:space="preserve">LGBT </w:t>
      </w:r>
      <w:r w:rsidR="00CA1E66">
        <w:t xml:space="preserve">community </w:t>
      </w:r>
      <w:r w:rsidR="00BC2F79">
        <w:t xml:space="preserve">into </w:t>
      </w:r>
      <w:r w:rsidR="00A0337B">
        <w:t xml:space="preserve">the </w:t>
      </w:r>
      <w:r w:rsidR="00A03E05">
        <w:t xml:space="preserve">workplace </w:t>
      </w:r>
      <w:r w:rsidR="0099500E">
        <w:t>as a</w:t>
      </w:r>
      <w:r w:rsidR="0006437B">
        <w:t xml:space="preserve"> </w:t>
      </w:r>
      <w:r w:rsidR="00D54BE6">
        <w:t xml:space="preserve">recognized </w:t>
      </w:r>
      <w:r w:rsidR="00237418">
        <w:t xml:space="preserve">group </w:t>
      </w:r>
      <w:r w:rsidR="00EB08AD">
        <w:t xml:space="preserve">would </w:t>
      </w:r>
      <w:r w:rsidR="002614DB">
        <w:t xml:space="preserve">only </w:t>
      </w:r>
      <w:r w:rsidR="00E8440F">
        <w:t xml:space="preserve">complicate </w:t>
      </w:r>
      <w:r w:rsidR="007A2AB1">
        <w:t xml:space="preserve">the </w:t>
      </w:r>
      <w:r w:rsidR="0090707E">
        <w:t xml:space="preserve">situation </w:t>
      </w:r>
      <w:r w:rsidR="00084D10">
        <w:t xml:space="preserve">for </w:t>
      </w:r>
      <w:r w:rsidR="00D5103B">
        <w:t xml:space="preserve">human </w:t>
      </w:r>
      <w:r w:rsidR="00543103">
        <w:t xml:space="preserve">resource </w:t>
      </w:r>
      <w:r w:rsidR="00376DA2">
        <w:t xml:space="preserve">managers. </w:t>
      </w:r>
    </w:p>
    <w:p w:rsidR="003B0C24" w:rsidRPr="005820D1" w:rsidRDefault="001750EE" w:rsidP="005A213E">
      <w:pPr>
        <w:spacing w:after="0" w:line="480" w:lineRule="auto"/>
        <w:ind w:firstLine="720"/>
      </w:pPr>
      <w:r>
        <w:t xml:space="preserve">The </w:t>
      </w:r>
      <w:r w:rsidR="001F735A">
        <w:t xml:space="preserve">managers </w:t>
      </w:r>
      <w:r w:rsidR="007337F1">
        <w:t xml:space="preserve">will </w:t>
      </w:r>
      <w:r w:rsidR="00BC4069">
        <w:t xml:space="preserve">now </w:t>
      </w:r>
      <w:r w:rsidR="00EA1536">
        <w:t xml:space="preserve">need to </w:t>
      </w:r>
      <w:r w:rsidR="00305DB2">
        <w:t xml:space="preserve">develop </w:t>
      </w:r>
      <w:r w:rsidR="00DE15F0">
        <w:t xml:space="preserve">an </w:t>
      </w:r>
      <w:r w:rsidR="003E5D4F">
        <w:t xml:space="preserve">approach </w:t>
      </w:r>
      <w:r w:rsidR="00616203">
        <w:rPr>
          <w:noProof/>
        </w:rPr>
        <w:t>to</w:t>
      </w:r>
      <w:r w:rsidR="007127A8">
        <w:t xml:space="preserve"> </w:t>
      </w:r>
      <w:r w:rsidR="00E70674">
        <w:t xml:space="preserve">dealing </w:t>
      </w:r>
      <w:r w:rsidR="0004157A">
        <w:t>with</w:t>
      </w:r>
      <w:r w:rsidR="00B72C66">
        <w:t xml:space="preserve"> </w:t>
      </w:r>
      <w:r w:rsidR="00F4134D">
        <w:t xml:space="preserve">direct </w:t>
      </w:r>
      <w:r w:rsidR="000B4E4B">
        <w:t>gender-based</w:t>
      </w:r>
      <w:r w:rsidR="0010679C">
        <w:t xml:space="preserve"> violence </w:t>
      </w:r>
      <w:r w:rsidR="001118E4">
        <w:t xml:space="preserve">as </w:t>
      </w:r>
      <w:r w:rsidR="00226EE3">
        <w:t xml:space="preserve">some </w:t>
      </w:r>
      <w:r w:rsidR="00846350">
        <w:t xml:space="preserve">workers </w:t>
      </w:r>
      <w:r w:rsidR="005F1BA1">
        <w:t xml:space="preserve">may </w:t>
      </w:r>
      <w:r w:rsidR="00F52AAF">
        <w:t xml:space="preserve">openly </w:t>
      </w:r>
      <w:r w:rsidR="00CD6FD4">
        <w:t xml:space="preserve">make </w:t>
      </w:r>
      <w:r w:rsidR="00B05CE9">
        <w:t xml:space="preserve">their </w:t>
      </w:r>
      <w:r w:rsidR="00DE0ACC">
        <w:t xml:space="preserve">position </w:t>
      </w:r>
      <w:r w:rsidR="0054594A">
        <w:t xml:space="preserve">on </w:t>
      </w:r>
      <w:r w:rsidR="00D96A1D">
        <w:t>same-</w:t>
      </w:r>
      <w:r w:rsidR="00C85749">
        <w:t xml:space="preserve">sex </w:t>
      </w:r>
      <w:r w:rsidR="007A7F89">
        <w:t xml:space="preserve">marriage </w:t>
      </w:r>
      <w:r w:rsidR="007B332B">
        <w:t xml:space="preserve">known. </w:t>
      </w:r>
      <w:r w:rsidR="00D412A4">
        <w:t xml:space="preserve">In </w:t>
      </w:r>
      <w:r w:rsidR="00461C91">
        <w:t>some</w:t>
      </w:r>
      <w:r w:rsidR="00B539D0">
        <w:t xml:space="preserve"> </w:t>
      </w:r>
      <w:r w:rsidR="002E532C">
        <w:t xml:space="preserve">cases, </w:t>
      </w:r>
      <w:r w:rsidR="00B15B10">
        <w:t xml:space="preserve">these </w:t>
      </w:r>
      <w:r w:rsidR="0074457F">
        <w:t xml:space="preserve">employees </w:t>
      </w:r>
      <w:r w:rsidR="00E554D6">
        <w:t xml:space="preserve">may </w:t>
      </w:r>
      <w:r w:rsidR="00736017">
        <w:t xml:space="preserve">have </w:t>
      </w:r>
      <w:r w:rsidR="009D5C58">
        <w:t xml:space="preserve">highlighted </w:t>
      </w:r>
      <w:r w:rsidR="00144F3B">
        <w:t xml:space="preserve">their </w:t>
      </w:r>
      <w:r w:rsidR="00EA1A32">
        <w:t xml:space="preserve">opinion </w:t>
      </w:r>
      <w:r w:rsidR="008539FD">
        <w:t xml:space="preserve">on the </w:t>
      </w:r>
      <w:r w:rsidR="00BC5357">
        <w:t xml:space="preserve">issue </w:t>
      </w:r>
      <w:r w:rsidR="00C72613">
        <w:t xml:space="preserve">during the </w:t>
      </w:r>
      <w:r w:rsidR="00896A50">
        <w:t xml:space="preserve">hiring </w:t>
      </w:r>
      <w:r w:rsidR="00B85BC6">
        <w:t xml:space="preserve">process, </w:t>
      </w:r>
      <w:r w:rsidR="00BE1CC3">
        <w:t xml:space="preserve">which </w:t>
      </w:r>
      <w:r w:rsidR="00EE7AF9">
        <w:t xml:space="preserve">made </w:t>
      </w:r>
      <w:r w:rsidR="006F5719">
        <w:t xml:space="preserve">it </w:t>
      </w:r>
      <w:r w:rsidR="00DE7B90">
        <w:t xml:space="preserve">clear to </w:t>
      </w:r>
      <w:r w:rsidR="009923EB">
        <w:t xml:space="preserve">the </w:t>
      </w:r>
      <w:r w:rsidR="008E28C3">
        <w:t xml:space="preserve">management </w:t>
      </w:r>
      <w:r w:rsidR="007C7C0B">
        <w:t xml:space="preserve">of their </w:t>
      </w:r>
      <w:r w:rsidR="00C67589">
        <w:t xml:space="preserve">position. </w:t>
      </w:r>
      <w:r w:rsidR="00EC3608">
        <w:t xml:space="preserve">Consequently, </w:t>
      </w:r>
      <w:r w:rsidR="001001E2">
        <w:t xml:space="preserve">getting such </w:t>
      </w:r>
      <w:r w:rsidR="006A6927">
        <w:t xml:space="preserve">employees </w:t>
      </w:r>
      <w:r w:rsidR="006113D1">
        <w:t xml:space="preserve">to </w:t>
      </w:r>
      <w:r w:rsidR="00E67E9A">
        <w:t xml:space="preserve">work </w:t>
      </w:r>
      <w:r w:rsidR="00981841">
        <w:t xml:space="preserve">in </w:t>
      </w:r>
      <w:r w:rsidR="00F70660">
        <w:t xml:space="preserve">an </w:t>
      </w:r>
      <w:r w:rsidR="008E2543">
        <w:t xml:space="preserve">environment </w:t>
      </w:r>
      <w:r w:rsidR="00104D1D">
        <w:t xml:space="preserve">with </w:t>
      </w:r>
      <w:r w:rsidR="00FB75B1">
        <w:t xml:space="preserve">people </w:t>
      </w:r>
      <w:r w:rsidR="00F37F3E">
        <w:t xml:space="preserve">whose </w:t>
      </w:r>
      <w:r w:rsidR="00EB4902">
        <w:t xml:space="preserve">values </w:t>
      </w:r>
      <w:r w:rsidR="00632279">
        <w:t xml:space="preserve">they are </w:t>
      </w:r>
      <w:r w:rsidR="000857B3">
        <w:t xml:space="preserve">strongly </w:t>
      </w:r>
      <w:r w:rsidR="003D71D2">
        <w:t xml:space="preserve">opposed </w:t>
      </w:r>
      <w:r w:rsidR="00BB6038">
        <w:t xml:space="preserve">may </w:t>
      </w:r>
      <w:r w:rsidR="005F3CFD">
        <w:t xml:space="preserve">present </w:t>
      </w:r>
      <w:bookmarkStart w:id="0" w:name="_GoBack"/>
      <w:bookmarkEnd w:id="0"/>
      <w:r w:rsidR="0094390B" w:rsidRPr="00616203">
        <w:rPr>
          <w:noProof/>
        </w:rPr>
        <w:t>a</w:t>
      </w:r>
      <w:r w:rsidR="005F3CFD" w:rsidRPr="00616203">
        <w:rPr>
          <w:noProof/>
        </w:rPr>
        <w:t xml:space="preserve"> </w:t>
      </w:r>
      <w:r w:rsidR="00F3099A" w:rsidRPr="00616203">
        <w:rPr>
          <w:noProof/>
        </w:rPr>
        <w:t>challenge</w:t>
      </w:r>
      <w:r w:rsidR="00F3099A">
        <w:t xml:space="preserve"> </w:t>
      </w:r>
      <w:r w:rsidR="00F74D93">
        <w:t xml:space="preserve">to the </w:t>
      </w:r>
      <w:r w:rsidR="003C51D3">
        <w:t xml:space="preserve">productivity </w:t>
      </w:r>
      <w:r w:rsidR="004A3F52">
        <w:t xml:space="preserve">level </w:t>
      </w:r>
      <w:r w:rsidR="000D720C">
        <w:t xml:space="preserve">within the </w:t>
      </w:r>
      <w:r w:rsidR="00871877">
        <w:t xml:space="preserve">firms </w:t>
      </w:r>
      <w:r w:rsidR="00755842">
        <w:t xml:space="preserve">in </w:t>
      </w:r>
      <w:r w:rsidR="000023E4">
        <w:t xml:space="preserve">question. </w:t>
      </w:r>
      <w:r w:rsidR="00D36E78">
        <w:t xml:space="preserve">Consequently, one of the </w:t>
      </w:r>
      <w:r w:rsidR="000710C6">
        <w:t xml:space="preserve">primary </w:t>
      </w:r>
      <w:r w:rsidR="0094390B">
        <w:t>challenges that</w:t>
      </w:r>
      <w:r w:rsidR="005A37AD">
        <w:t xml:space="preserve"> </w:t>
      </w:r>
      <w:r w:rsidR="00AF56B8">
        <w:t xml:space="preserve">HRM </w:t>
      </w:r>
      <w:r w:rsidR="00551DC4">
        <w:t xml:space="preserve">managers will </w:t>
      </w:r>
      <w:r w:rsidR="006461A9">
        <w:t xml:space="preserve">have </w:t>
      </w:r>
      <w:r w:rsidR="001B613D">
        <w:t xml:space="preserve">to </w:t>
      </w:r>
      <w:r w:rsidR="0072061E">
        <w:t xml:space="preserve">grapple </w:t>
      </w:r>
      <w:r w:rsidR="00F027DE">
        <w:t xml:space="preserve">with </w:t>
      </w:r>
      <w:r w:rsidR="007A596E">
        <w:t xml:space="preserve">in the </w:t>
      </w:r>
      <w:r w:rsidR="00D63EAC">
        <w:t>fa</w:t>
      </w:r>
      <w:r w:rsidR="0094390B">
        <w:t>c</w:t>
      </w:r>
      <w:r w:rsidR="00D63EAC">
        <w:t xml:space="preserve">e </w:t>
      </w:r>
      <w:r w:rsidR="00F40CF3">
        <w:t xml:space="preserve">of the </w:t>
      </w:r>
      <w:r w:rsidR="00D7462D">
        <w:t xml:space="preserve">new </w:t>
      </w:r>
      <w:r w:rsidR="00F15C6D">
        <w:t xml:space="preserve">development </w:t>
      </w:r>
      <w:r w:rsidR="00873925">
        <w:t xml:space="preserve">will </w:t>
      </w:r>
      <w:r w:rsidR="006C30E5">
        <w:t xml:space="preserve">be in the </w:t>
      </w:r>
      <w:r w:rsidR="007625B9">
        <w:t xml:space="preserve">management </w:t>
      </w:r>
      <w:r w:rsidR="00D066C3">
        <w:t xml:space="preserve">of </w:t>
      </w:r>
      <w:r w:rsidR="00F37FB3">
        <w:t xml:space="preserve">conflict </w:t>
      </w:r>
      <w:r w:rsidR="00E8250E">
        <w:t xml:space="preserve">between the </w:t>
      </w:r>
      <w:r w:rsidR="003B21F9">
        <w:t xml:space="preserve">employees. </w:t>
      </w:r>
    </w:p>
    <w:sectPr w:rsidR="003B0C24" w:rsidRPr="005820D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25AC" w:rsidRDefault="007E25AC" w:rsidP="004D6A5D">
      <w:pPr>
        <w:spacing w:after="0" w:line="240" w:lineRule="auto"/>
      </w:pPr>
      <w:r>
        <w:separator/>
      </w:r>
    </w:p>
  </w:endnote>
  <w:endnote w:type="continuationSeparator" w:id="0">
    <w:p w:rsidR="007E25AC" w:rsidRDefault="007E25AC" w:rsidP="004D6A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25AC" w:rsidRDefault="007E25AC" w:rsidP="004D6A5D">
      <w:pPr>
        <w:spacing w:after="0" w:line="240" w:lineRule="auto"/>
      </w:pPr>
      <w:r>
        <w:separator/>
      </w:r>
    </w:p>
  </w:footnote>
  <w:footnote w:type="continuationSeparator" w:id="0">
    <w:p w:rsidR="007E25AC" w:rsidRDefault="007E25AC" w:rsidP="004D6A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F1C96" w:rsidRDefault="00BC724D">
    <w:pPr>
      <w:pStyle w:val="Header"/>
      <w:jc w:val="right"/>
    </w:pPr>
    <w:r>
      <w:t>Last Name</w:t>
    </w:r>
    <w:sdt>
      <w:sdtPr>
        <w:id w:val="-49949721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CF1C96">
          <w:t xml:space="preserve"> </w:t>
        </w:r>
        <w:r w:rsidR="00CF1C96">
          <w:fldChar w:fldCharType="begin"/>
        </w:r>
        <w:r w:rsidR="00CF1C96">
          <w:instrText xml:space="preserve"> PAGE   \* MERGEFORMAT </w:instrText>
        </w:r>
        <w:r w:rsidR="00CF1C96">
          <w:fldChar w:fldCharType="separate"/>
        </w:r>
        <w:r w:rsidR="00616203">
          <w:rPr>
            <w:noProof/>
          </w:rPr>
          <w:t>2</w:t>
        </w:r>
        <w:r w:rsidR="00CF1C96">
          <w:rPr>
            <w:noProof/>
          </w:rPr>
          <w:fldChar w:fldCharType="end"/>
        </w:r>
      </w:sdtContent>
    </w:sdt>
  </w:p>
  <w:p w:rsidR="00CF1C96" w:rsidRDefault="00CF1C9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1060C4A"/>
    <w:multiLevelType w:val="hybridMultilevel"/>
    <w:tmpl w:val="B04E2B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49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MDQwsTQ3MzK2NDVT0lEKTi0uzszPAykwtqgFAJMVbY0tAAAA"/>
  </w:docVars>
  <w:rsids>
    <w:rsidRoot w:val="00F82427"/>
    <w:rsid w:val="00000EAE"/>
    <w:rsid w:val="000016D9"/>
    <w:rsid w:val="000020CB"/>
    <w:rsid w:val="0000232A"/>
    <w:rsid w:val="000023E4"/>
    <w:rsid w:val="00002A18"/>
    <w:rsid w:val="000038C1"/>
    <w:rsid w:val="00003D51"/>
    <w:rsid w:val="00003F1A"/>
    <w:rsid w:val="00004E2E"/>
    <w:rsid w:val="000054C1"/>
    <w:rsid w:val="000055FA"/>
    <w:rsid w:val="00005883"/>
    <w:rsid w:val="00005BDC"/>
    <w:rsid w:val="00005E5B"/>
    <w:rsid w:val="00006BBC"/>
    <w:rsid w:val="0000730E"/>
    <w:rsid w:val="00007A4B"/>
    <w:rsid w:val="00010176"/>
    <w:rsid w:val="00010A57"/>
    <w:rsid w:val="00010FF6"/>
    <w:rsid w:val="00011B9A"/>
    <w:rsid w:val="00011CA2"/>
    <w:rsid w:val="000130A0"/>
    <w:rsid w:val="00013B86"/>
    <w:rsid w:val="00014771"/>
    <w:rsid w:val="00014A91"/>
    <w:rsid w:val="000165F5"/>
    <w:rsid w:val="000166D7"/>
    <w:rsid w:val="00016EF6"/>
    <w:rsid w:val="00017C64"/>
    <w:rsid w:val="0002017F"/>
    <w:rsid w:val="0002021D"/>
    <w:rsid w:val="00020863"/>
    <w:rsid w:val="000209AC"/>
    <w:rsid w:val="000210C4"/>
    <w:rsid w:val="000214CD"/>
    <w:rsid w:val="000226CC"/>
    <w:rsid w:val="00022A61"/>
    <w:rsid w:val="00022D77"/>
    <w:rsid w:val="000237A2"/>
    <w:rsid w:val="0002453B"/>
    <w:rsid w:val="0002563D"/>
    <w:rsid w:val="00025BFE"/>
    <w:rsid w:val="000264B0"/>
    <w:rsid w:val="000267DC"/>
    <w:rsid w:val="00026A61"/>
    <w:rsid w:val="0002760D"/>
    <w:rsid w:val="0002774A"/>
    <w:rsid w:val="00027D2D"/>
    <w:rsid w:val="00027EEE"/>
    <w:rsid w:val="00030BE2"/>
    <w:rsid w:val="0003122C"/>
    <w:rsid w:val="00032469"/>
    <w:rsid w:val="00032F6A"/>
    <w:rsid w:val="00033833"/>
    <w:rsid w:val="0003418A"/>
    <w:rsid w:val="0003477B"/>
    <w:rsid w:val="000347AB"/>
    <w:rsid w:val="00035183"/>
    <w:rsid w:val="000355FE"/>
    <w:rsid w:val="00035E99"/>
    <w:rsid w:val="00035FD5"/>
    <w:rsid w:val="00036047"/>
    <w:rsid w:val="000361AD"/>
    <w:rsid w:val="00036FC4"/>
    <w:rsid w:val="0004110D"/>
    <w:rsid w:val="0004125B"/>
    <w:rsid w:val="0004157A"/>
    <w:rsid w:val="000416EA"/>
    <w:rsid w:val="000419A5"/>
    <w:rsid w:val="00042479"/>
    <w:rsid w:val="0004272D"/>
    <w:rsid w:val="000427FB"/>
    <w:rsid w:val="000432BD"/>
    <w:rsid w:val="00043CC5"/>
    <w:rsid w:val="00043E43"/>
    <w:rsid w:val="00044116"/>
    <w:rsid w:val="0004419B"/>
    <w:rsid w:val="000456AD"/>
    <w:rsid w:val="000459C4"/>
    <w:rsid w:val="0004623F"/>
    <w:rsid w:val="00047F0C"/>
    <w:rsid w:val="00047FE1"/>
    <w:rsid w:val="00050022"/>
    <w:rsid w:val="000502C9"/>
    <w:rsid w:val="000504EA"/>
    <w:rsid w:val="000512A4"/>
    <w:rsid w:val="000529F1"/>
    <w:rsid w:val="00053663"/>
    <w:rsid w:val="00053718"/>
    <w:rsid w:val="000538CF"/>
    <w:rsid w:val="00053E1B"/>
    <w:rsid w:val="00053F7C"/>
    <w:rsid w:val="00054203"/>
    <w:rsid w:val="00054B2F"/>
    <w:rsid w:val="00055097"/>
    <w:rsid w:val="0005532B"/>
    <w:rsid w:val="0005566C"/>
    <w:rsid w:val="0005574F"/>
    <w:rsid w:val="00055E5F"/>
    <w:rsid w:val="000563FD"/>
    <w:rsid w:val="000568EC"/>
    <w:rsid w:val="000569BC"/>
    <w:rsid w:val="00056F37"/>
    <w:rsid w:val="0005720E"/>
    <w:rsid w:val="0005747E"/>
    <w:rsid w:val="00057AED"/>
    <w:rsid w:val="000600C7"/>
    <w:rsid w:val="000603B2"/>
    <w:rsid w:val="00060471"/>
    <w:rsid w:val="00060B76"/>
    <w:rsid w:val="00061163"/>
    <w:rsid w:val="000618AB"/>
    <w:rsid w:val="00061C46"/>
    <w:rsid w:val="00062315"/>
    <w:rsid w:val="00062B7F"/>
    <w:rsid w:val="00063D30"/>
    <w:rsid w:val="0006412E"/>
    <w:rsid w:val="00064223"/>
    <w:rsid w:val="0006437B"/>
    <w:rsid w:val="000643ED"/>
    <w:rsid w:val="00064654"/>
    <w:rsid w:val="00064FA7"/>
    <w:rsid w:val="0006532B"/>
    <w:rsid w:val="00065458"/>
    <w:rsid w:val="00065805"/>
    <w:rsid w:val="0006597F"/>
    <w:rsid w:val="000660B3"/>
    <w:rsid w:val="000664B3"/>
    <w:rsid w:val="000664C4"/>
    <w:rsid w:val="00066C3B"/>
    <w:rsid w:val="00066CD7"/>
    <w:rsid w:val="000677E3"/>
    <w:rsid w:val="00067A8F"/>
    <w:rsid w:val="00067B02"/>
    <w:rsid w:val="00070051"/>
    <w:rsid w:val="0007082D"/>
    <w:rsid w:val="000710BC"/>
    <w:rsid w:val="000710C6"/>
    <w:rsid w:val="000712A2"/>
    <w:rsid w:val="00073A8D"/>
    <w:rsid w:val="00073E29"/>
    <w:rsid w:val="0007407D"/>
    <w:rsid w:val="000741A1"/>
    <w:rsid w:val="000743BF"/>
    <w:rsid w:val="00075600"/>
    <w:rsid w:val="00075C11"/>
    <w:rsid w:val="00075D38"/>
    <w:rsid w:val="00075F09"/>
    <w:rsid w:val="00075F83"/>
    <w:rsid w:val="0007687A"/>
    <w:rsid w:val="00076F5B"/>
    <w:rsid w:val="00077078"/>
    <w:rsid w:val="00080CD2"/>
    <w:rsid w:val="00081DB1"/>
    <w:rsid w:val="00082303"/>
    <w:rsid w:val="00082414"/>
    <w:rsid w:val="00082FD0"/>
    <w:rsid w:val="00084D10"/>
    <w:rsid w:val="00084E07"/>
    <w:rsid w:val="000857B3"/>
    <w:rsid w:val="0008605D"/>
    <w:rsid w:val="00086419"/>
    <w:rsid w:val="0009029D"/>
    <w:rsid w:val="00090712"/>
    <w:rsid w:val="0009083B"/>
    <w:rsid w:val="0009112C"/>
    <w:rsid w:val="000912C7"/>
    <w:rsid w:val="00092E15"/>
    <w:rsid w:val="00093FE7"/>
    <w:rsid w:val="000940BA"/>
    <w:rsid w:val="00094570"/>
    <w:rsid w:val="000950F8"/>
    <w:rsid w:val="00095412"/>
    <w:rsid w:val="0009560D"/>
    <w:rsid w:val="000963C1"/>
    <w:rsid w:val="00096581"/>
    <w:rsid w:val="00097BCE"/>
    <w:rsid w:val="000A0B86"/>
    <w:rsid w:val="000A12E0"/>
    <w:rsid w:val="000A13B0"/>
    <w:rsid w:val="000A15D0"/>
    <w:rsid w:val="000A2834"/>
    <w:rsid w:val="000A2F63"/>
    <w:rsid w:val="000A4F60"/>
    <w:rsid w:val="000A506E"/>
    <w:rsid w:val="000A5D58"/>
    <w:rsid w:val="000A6346"/>
    <w:rsid w:val="000A69F1"/>
    <w:rsid w:val="000B00B0"/>
    <w:rsid w:val="000B08DF"/>
    <w:rsid w:val="000B17A4"/>
    <w:rsid w:val="000B19F3"/>
    <w:rsid w:val="000B2231"/>
    <w:rsid w:val="000B33EE"/>
    <w:rsid w:val="000B3945"/>
    <w:rsid w:val="000B3F8F"/>
    <w:rsid w:val="000B468D"/>
    <w:rsid w:val="000B4A13"/>
    <w:rsid w:val="000B4C77"/>
    <w:rsid w:val="000B4E4B"/>
    <w:rsid w:val="000B5B73"/>
    <w:rsid w:val="000B64E3"/>
    <w:rsid w:val="000B6EFC"/>
    <w:rsid w:val="000B6F9C"/>
    <w:rsid w:val="000B7E45"/>
    <w:rsid w:val="000C08B7"/>
    <w:rsid w:val="000C1255"/>
    <w:rsid w:val="000C14E4"/>
    <w:rsid w:val="000C24BD"/>
    <w:rsid w:val="000C3BD0"/>
    <w:rsid w:val="000C472F"/>
    <w:rsid w:val="000C4EA6"/>
    <w:rsid w:val="000C53A6"/>
    <w:rsid w:val="000C5FA8"/>
    <w:rsid w:val="000C6161"/>
    <w:rsid w:val="000C6342"/>
    <w:rsid w:val="000C64C8"/>
    <w:rsid w:val="000C655B"/>
    <w:rsid w:val="000C6F97"/>
    <w:rsid w:val="000C71B2"/>
    <w:rsid w:val="000C71E3"/>
    <w:rsid w:val="000C72DB"/>
    <w:rsid w:val="000C7852"/>
    <w:rsid w:val="000C799D"/>
    <w:rsid w:val="000D0122"/>
    <w:rsid w:val="000D0D22"/>
    <w:rsid w:val="000D0EA5"/>
    <w:rsid w:val="000D140E"/>
    <w:rsid w:val="000D1A2A"/>
    <w:rsid w:val="000D1A5D"/>
    <w:rsid w:val="000D227E"/>
    <w:rsid w:val="000D2592"/>
    <w:rsid w:val="000D2622"/>
    <w:rsid w:val="000D2DCF"/>
    <w:rsid w:val="000D2EDF"/>
    <w:rsid w:val="000D31D2"/>
    <w:rsid w:val="000D4072"/>
    <w:rsid w:val="000D4C3F"/>
    <w:rsid w:val="000D5059"/>
    <w:rsid w:val="000D5298"/>
    <w:rsid w:val="000D5A09"/>
    <w:rsid w:val="000D63F2"/>
    <w:rsid w:val="000D720C"/>
    <w:rsid w:val="000D754B"/>
    <w:rsid w:val="000D7A89"/>
    <w:rsid w:val="000D7C1E"/>
    <w:rsid w:val="000D7E04"/>
    <w:rsid w:val="000D7EB5"/>
    <w:rsid w:val="000E17D3"/>
    <w:rsid w:val="000E1A6B"/>
    <w:rsid w:val="000E24AF"/>
    <w:rsid w:val="000E250D"/>
    <w:rsid w:val="000E2811"/>
    <w:rsid w:val="000E29E0"/>
    <w:rsid w:val="000E2C7E"/>
    <w:rsid w:val="000E33AD"/>
    <w:rsid w:val="000E4206"/>
    <w:rsid w:val="000E4589"/>
    <w:rsid w:val="000E4815"/>
    <w:rsid w:val="000E4A91"/>
    <w:rsid w:val="000E58F6"/>
    <w:rsid w:val="000E64A9"/>
    <w:rsid w:val="000E6E73"/>
    <w:rsid w:val="000E7471"/>
    <w:rsid w:val="000E7E54"/>
    <w:rsid w:val="000F0163"/>
    <w:rsid w:val="000F0770"/>
    <w:rsid w:val="000F0DDF"/>
    <w:rsid w:val="000F1C36"/>
    <w:rsid w:val="000F299E"/>
    <w:rsid w:val="000F34F8"/>
    <w:rsid w:val="000F38CC"/>
    <w:rsid w:val="000F4A12"/>
    <w:rsid w:val="000F5B8D"/>
    <w:rsid w:val="000F732B"/>
    <w:rsid w:val="001001E2"/>
    <w:rsid w:val="00100342"/>
    <w:rsid w:val="00100891"/>
    <w:rsid w:val="00101EBE"/>
    <w:rsid w:val="00102C35"/>
    <w:rsid w:val="00102DB4"/>
    <w:rsid w:val="001034A6"/>
    <w:rsid w:val="00103FAA"/>
    <w:rsid w:val="00104355"/>
    <w:rsid w:val="00104626"/>
    <w:rsid w:val="00104AAB"/>
    <w:rsid w:val="00104D1D"/>
    <w:rsid w:val="0010607F"/>
    <w:rsid w:val="0010679C"/>
    <w:rsid w:val="00106CDE"/>
    <w:rsid w:val="001071C2"/>
    <w:rsid w:val="00107464"/>
    <w:rsid w:val="00110099"/>
    <w:rsid w:val="001118E4"/>
    <w:rsid w:val="00111BC9"/>
    <w:rsid w:val="00112438"/>
    <w:rsid w:val="00112A03"/>
    <w:rsid w:val="00112E53"/>
    <w:rsid w:val="00112F3A"/>
    <w:rsid w:val="00113B87"/>
    <w:rsid w:val="00114551"/>
    <w:rsid w:val="001145C6"/>
    <w:rsid w:val="00114708"/>
    <w:rsid w:val="001150ED"/>
    <w:rsid w:val="00115E90"/>
    <w:rsid w:val="00117A43"/>
    <w:rsid w:val="00117D94"/>
    <w:rsid w:val="00117F31"/>
    <w:rsid w:val="0012085D"/>
    <w:rsid w:val="00120B04"/>
    <w:rsid w:val="00121294"/>
    <w:rsid w:val="00121945"/>
    <w:rsid w:val="00121DD0"/>
    <w:rsid w:val="0012236D"/>
    <w:rsid w:val="00123408"/>
    <w:rsid w:val="001235D7"/>
    <w:rsid w:val="00123B20"/>
    <w:rsid w:val="001249AB"/>
    <w:rsid w:val="00124A53"/>
    <w:rsid w:val="00124A74"/>
    <w:rsid w:val="0012532C"/>
    <w:rsid w:val="0012536E"/>
    <w:rsid w:val="0012595A"/>
    <w:rsid w:val="00125B6D"/>
    <w:rsid w:val="0012605E"/>
    <w:rsid w:val="001264B2"/>
    <w:rsid w:val="0012751A"/>
    <w:rsid w:val="00130559"/>
    <w:rsid w:val="00130B52"/>
    <w:rsid w:val="00130F82"/>
    <w:rsid w:val="001319B9"/>
    <w:rsid w:val="00131CEB"/>
    <w:rsid w:val="00132574"/>
    <w:rsid w:val="00134DCE"/>
    <w:rsid w:val="00134DFE"/>
    <w:rsid w:val="001365A7"/>
    <w:rsid w:val="00136BED"/>
    <w:rsid w:val="001370EE"/>
    <w:rsid w:val="0013723D"/>
    <w:rsid w:val="0013735F"/>
    <w:rsid w:val="00137C6E"/>
    <w:rsid w:val="00137F32"/>
    <w:rsid w:val="00137F73"/>
    <w:rsid w:val="00137F8B"/>
    <w:rsid w:val="00142CAE"/>
    <w:rsid w:val="00143163"/>
    <w:rsid w:val="0014349C"/>
    <w:rsid w:val="00143E51"/>
    <w:rsid w:val="00144A45"/>
    <w:rsid w:val="00144BDF"/>
    <w:rsid w:val="00144D42"/>
    <w:rsid w:val="00144EE0"/>
    <w:rsid w:val="00144F3B"/>
    <w:rsid w:val="001451A3"/>
    <w:rsid w:val="00145B87"/>
    <w:rsid w:val="00145E47"/>
    <w:rsid w:val="00146D3D"/>
    <w:rsid w:val="00146E57"/>
    <w:rsid w:val="00147458"/>
    <w:rsid w:val="0014782E"/>
    <w:rsid w:val="00147B60"/>
    <w:rsid w:val="00147B6B"/>
    <w:rsid w:val="00147F2D"/>
    <w:rsid w:val="00150502"/>
    <w:rsid w:val="00150BAC"/>
    <w:rsid w:val="00150D7C"/>
    <w:rsid w:val="00151AEB"/>
    <w:rsid w:val="00151EE9"/>
    <w:rsid w:val="001520AB"/>
    <w:rsid w:val="001524A0"/>
    <w:rsid w:val="00153B46"/>
    <w:rsid w:val="00153DAF"/>
    <w:rsid w:val="00155514"/>
    <w:rsid w:val="00155FC3"/>
    <w:rsid w:val="00157A4C"/>
    <w:rsid w:val="0016049D"/>
    <w:rsid w:val="00160C14"/>
    <w:rsid w:val="00160D14"/>
    <w:rsid w:val="00160D5D"/>
    <w:rsid w:val="00161897"/>
    <w:rsid w:val="00161991"/>
    <w:rsid w:val="00162A5D"/>
    <w:rsid w:val="00162B91"/>
    <w:rsid w:val="00163331"/>
    <w:rsid w:val="001635D8"/>
    <w:rsid w:val="00163902"/>
    <w:rsid w:val="00164189"/>
    <w:rsid w:val="001641DF"/>
    <w:rsid w:val="001652BE"/>
    <w:rsid w:val="0016537C"/>
    <w:rsid w:val="0016547D"/>
    <w:rsid w:val="00165CF7"/>
    <w:rsid w:val="001668A7"/>
    <w:rsid w:val="00166A46"/>
    <w:rsid w:val="00166D24"/>
    <w:rsid w:val="00167483"/>
    <w:rsid w:val="001702FA"/>
    <w:rsid w:val="001705D3"/>
    <w:rsid w:val="00170FEF"/>
    <w:rsid w:val="00171276"/>
    <w:rsid w:val="001717D2"/>
    <w:rsid w:val="00171CD4"/>
    <w:rsid w:val="00172365"/>
    <w:rsid w:val="001728DE"/>
    <w:rsid w:val="00173379"/>
    <w:rsid w:val="001738AD"/>
    <w:rsid w:val="0017412F"/>
    <w:rsid w:val="001741BB"/>
    <w:rsid w:val="00174449"/>
    <w:rsid w:val="00174A19"/>
    <w:rsid w:val="00174D34"/>
    <w:rsid w:val="001750EE"/>
    <w:rsid w:val="001753B6"/>
    <w:rsid w:val="00175EBD"/>
    <w:rsid w:val="001760B7"/>
    <w:rsid w:val="001764E5"/>
    <w:rsid w:val="00176B50"/>
    <w:rsid w:val="001771E1"/>
    <w:rsid w:val="00177C02"/>
    <w:rsid w:val="001812E2"/>
    <w:rsid w:val="001828D4"/>
    <w:rsid w:val="00182CA5"/>
    <w:rsid w:val="00182DC8"/>
    <w:rsid w:val="00183239"/>
    <w:rsid w:val="00183459"/>
    <w:rsid w:val="00183BA0"/>
    <w:rsid w:val="00183DC6"/>
    <w:rsid w:val="00183E45"/>
    <w:rsid w:val="0018429D"/>
    <w:rsid w:val="001851DE"/>
    <w:rsid w:val="00185479"/>
    <w:rsid w:val="001860EC"/>
    <w:rsid w:val="001868D2"/>
    <w:rsid w:val="001875BA"/>
    <w:rsid w:val="00187983"/>
    <w:rsid w:val="00187A97"/>
    <w:rsid w:val="00187ABB"/>
    <w:rsid w:val="00187B58"/>
    <w:rsid w:val="00190126"/>
    <w:rsid w:val="00192604"/>
    <w:rsid w:val="00192C37"/>
    <w:rsid w:val="00193150"/>
    <w:rsid w:val="0019320F"/>
    <w:rsid w:val="001939AC"/>
    <w:rsid w:val="001949AF"/>
    <w:rsid w:val="00195015"/>
    <w:rsid w:val="00195293"/>
    <w:rsid w:val="001956E8"/>
    <w:rsid w:val="00196E00"/>
    <w:rsid w:val="001971C1"/>
    <w:rsid w:val="00197368"/>
    <w:rsid w:val="001A0B36"/>
    <w:rsid w:val="001A0E09"/>
    <w:rsid w:val="001A12F2"/>
    <w:rsid w:val="001A1C20"/>
    <w:rsid w:val="001A1E37"/>
    <w:rsid w:val="001A2601"/>
    <w:rsid w:val="001A2D4A"/>
    <w:rsid w:val="001A33BD"/>
    <w:rsid w:val="001A345C"/>
    <w:rsid w:val="001A3534"/>
    <w:rsid w:val="001A3E2A"/>
    <w:rsid w:val="001A525C"/>
    <w:rsid w:val="001A5BD8"/>
    <w:rsid w:val="001A6117"/>
    <w:rsid w:val="001A6987"/>
    <w:rsid w:val="001A7718"/>
    <w:rsid w:val="001A7878"/>
    <w:rsid w:val="001A78E6"/>
    <w:rsid w:val="001A7F47"/>
    <w:rsid w:val="001B07EA"/>
    <w:rsid w:val="001B188D"/>
    <w:rsid w:val="001B328E"/>
    <w:rsid w:val="001B440F"/>
    <w:rsid w:val="001B44F8"/>
    <w:rsid w:val="001B4587"/>
    <w:rsid w:val="001B52B5"/>
    <w:rsid w:val="001B57B2"/>
    <w:rsid w:val="001B613D"/>
    <w:rsid w:val="001B7518"/>
    <w:rsid w:val="001B7E22"/>
    <w:rsid w:val="001C062B"/>
    <w:rsid w:val="001C26AA"/>
    <w:rsid w:val="001C3087"/>
    <w:rsid w:val="001C31DF"/>
    <w:rsid w:val="001C3B47"/>
    <w:rsid w:val="001C4063"/>
    <w:rsid w:val="001C4AF0"/>
    <w:rsid w:val="001C5743"/>
    <w:rsid w:val="001C5C39"/>
    <w:rsid w:val="001C5EF5"/>
    <w:rsid w:val="001C6183"/>
    <w:rsid w:val="001C6BD5"/>
    <w:rsid w:val="001C6EB0"/>
    <w:rsid w:val="001C74FB"/>
    <w:rsid w:val="001C786A"/>
    <w:rsid w:val="001C78B3"/>
    <w:rsid w:val="001C7FD8"/>
    <w:rsid w:val="001D013A"/>
    <w:rsid w:val="001D02E1"/>
    <w:rsid w:val="001D0A0F"/>
    <w:rsid w:val="001D0B49"/>
    <w:rsid w:val="001D1394"/>
    <w:rsid w:val="001D13D3"/>
    <w:rsid w:val="001D14DD"/>
    <w:rsid w:val="001D2611"/>
    <w:rsid w:val="001D2DEA"/>
    <w:rsid w:val="001D2EA0"/>
    <w:rsid w:val="001D348C"/>
    <w:rsid w:val="001D4D28"/>
    <w:rsid w:val="001D4DD3"/>
    <w:rsid w:val="001D4E40"/>
    <w:rsid w:val="001D598E"/>
    <w:rsid w:val="001D5C1F"/>
    <w:rsid w:val="001D5EB7"/>
    <w:rsid w:val="001D6F73"/>
    <w:rsid w:val="001D7C16"/>
    <w:rsid w:val="001E13C4"/>
    <w:rsid w:val="001E1621"/>
    <w:rsid w:val="001E165E"/>
    <w:rsid w:val="001E2183"/>
    <w:rsid w:val="001E2212"/>
    <w:rsid w:val="001E2449"/>
    <w:rsid w:val="001E2A20"/>
    <w:rsid w:val="001E3AC0"/>
    <w:rsid w:val="001E4FA3"/>
    <w:rsid w:val="001E56E1"/>
    <w:rsid w:val="001E57A0"/>
    <w:rsid w:val="001E646B"/>
    <w:rsid w:val="001E6F64"/>
    <w:rsid w:val="001E731F"/>
    <w:rsid w:val="001F1174"/>
    <w:rsid w:val="001F2043"/>
    <w:rsid w:val="001F24B5"/>
    <w:rsid w:val="001F27E7"/>
    <w:rsid w:val="001F39DC"/>
    <w:rsid w:val="001F61B4"/>
    <w:rsid w:val="001F6389"/>
    <w:rsid w:val="001F6875"/>
    <w:rsid w:val="001F7108"/>
    <w:rsid w:val="001F72BD"/>
    <w:rsid w:val="001F735A"/>
    <w:rsid w:val="002003A4"/>
    <w:rsid w:val="002004BB"/>
    <w:rsid w:val="002007A3"/>
    <w:rsid w:val="00200DF5"/>
    <w:rsid w:val="002012B3"/>
    <w:rsid w:val="002012CF"/>
    <w:rsid w:val="0020154A"/>
    <w:rsid w:val="00202034"/>
    <w:rsid w:val="00202EC6"/>
    <w:rsid w:val="00203305"/>
    <w:rsid w:val="0020399A"/>
    <w:rsid w:val="002040AB"/>
    <w:rsid w:val="0020469E"/>
    <w:rsid w:val="00204C41"/>
    <w:rsid w:val="00204E5F"/>
    <w:rsid w:val="00205D4B"/>
    <w:rsid w:val="002066E1"/>
    <w:rsid w:val="00206D52"/>
    <w:rsid w:val="002101B3"/>
    <w:rsid w:val="00210A9F"/>
    <w:rsid w:val="00211B06"/>
    <w:rsid w:val="00211B73"/>
    <w:rsid w:val="00212829"/>
    <w:rsid w:val="002131D6"/>
    <w:rsid w:val="00215637"/>
    <w:rsid w:val="00216F64"/>
    <w:rsid w:val="00217198"/>
    <w:rsid w:val="002176A7"/>
    <w:rsid w:val="00217C91"/>
    <w:rsid w:val="002202BB"/>
    <w:rsid w:val="002203D6"/>
    <w:rsid w:val="0022059F"/>
    <w:rsid w:val="002211B8"/>
    <w:rsid w:val="0022150F"/>
    <w:rsid w:val="00221DFA"/>
    <w:rsid w:val="00222404"/>
    <w:rsid w:val="00222507"/>
    <w:rsid w:val="002226EF"/>
    <w:rsid w:val="00223062"/>
    <w:rsid w:val="00223F9C"/>
    <w:rsid w:val="00224A2B"/>
    <w:rsid w:val="00225DC4"/>
    <w:rsid w:val="00226715"/>
    <w:rsid w:val="002269D5"/>
    <w:rsid w:val="00226CC6"/>
    <w:rsid w:val="00226CE8"/>
    <w:rsid w:val="00226E1A"/>
    <w:rsid w:val="00226EE3"/>
    <w:rsid w:val="00226F95"/>
    <w:rsid w:val="00227127"/>
    <w:rsid w:val="00230597"/>
    <w:rsid w:val="00230C67"/>
    <w:rsid w:val="00231F48"/>
    <w:rsid w:val="00232099"/>
    <w:rsid w:val="00232450"/>
    <w:rsid w:val="00232CA9"/>
    <w:rsid w:val="0023357F"/>
    <w:rsid w:val="0023361E"/>
    <w:rsid w:val="00234686"/>
    <w:rsid w:val="00234CC2"/>
    <w:rsid w:val="00235C9C"/>
    <w:rsid w:val="002362E9"/>
    <w:rsid w:val="0023666D"/>
    <w:rsid w:val="0023699F"/>
    <w:rsid w:val="002373FB"/>
    <w:rsid w:val="00237418"/>
    <w:rsid w:val="00237818"/>
    <w:rsid w:val="002379BE"/>
    <w:rsid w:val="00237BBB"/>
    <w:rsid w:val="0024095B"/>
    <w:rsid w:val="00240E8D"/>
    <w:rsid w:val="00240F0B"/>
    <w:rsid w:val="002414EA"/>
    <w:rsid w:val="00243785"/>
    <w:rsid w:val="00243DCF"/>
    <w:rsid w:val="00244076"/>
    <w:rsid w:val="00244C2E"/>
    <w:rsid w:val="002452D6"/>
    <w:rsid w:val="002461D1"/>
    <w:rsid w:val="0024650A"/>
    <w:rsid w:val="0024670E"/>
    <w:rsid w:val="00247348"/>
    <w:rsid w:val="00247736"/>
    <w:rsid w:val="002507A9"/>
    <w:rsid w:val="00250AA7"/>
    <w:rsid w:val="00250D28"/>
    <w:rsid w:val="00251B3E"/>
    <w:rsid w:val="00251BB3"/>
    <w:rsid w:val="00251CDF"/>
    <w:rsid w:val="00251F47"/>
    <w:rsid w:val="00252988"/>
    <w:rsid w:val="002540AF"/>
    <w:rsid w:val="00254332"/>
    <w:rsid w:val="00254718"/>
    <w:rsid w:val="00255259"/>
    <w:rsid w:val="0025593B"/>
    <w:rsid w:val="00255E46"/>
    <w:rsid w:val="00255E59"/>
    <w:rsid w:val="00256793"/>
    <w:rsid w:val="002574E3"/>
    <w:rsid w:val="00257633"/>
    <w:rsid w:val="00257640"/>
    <w:rsid w:val="002576BD"/>
    <w:rsid w:val="00257AEF"/>
    <w:rsid w:val="00260D94"/>
    <w:rsid w:val="00261009"/>
    <w:rsid w:val="002614DB"/>
    <w:rsid w:val="00261E30"/>
    <w:rsid w:val="00262248"/>
    <w:rsid w:val="00262B66"/>
    <w:rsid w:val="00262C94"/>
    <w:rsid w:val="002640D2"/>
    <w:rsid w:val="0026469F"/>
    <w:rsid w:val="002649CF"/>
    <w:rsid w:val="00264BBA"/>
    <w:rsid w:val="0026617F"/>
    <w:rsid w:val="00270CC2"/>
    <w:rsid w:val="002710CE"/>
    <w:rsid w:val="00271266"/>
    <w:rsid w:val="0027162E"/>
    <w:rsid w:val="00271EAC"/>
    <w:rsid w:val="002721FE"/>
    <w:rsid w:val="002730B7"/>
    <w:rsid w:val="00273523"/>
    <w:rsid w:val="002738CF"/>
    <w:rsid w:val="00274296"/>
    <w:rsid w:val="00274887"/>
    <w:rsid w:val="00274EDD"/>
    <w:rsid w:val="002753C6"/>
    <w:rsid w:val="002755E7"/>
    <w:rsid w:val="00275964"/>
    <w:rsid w:val="0027599F"/>
    <w:rsid w:val="00275A2A"/>
    <w:rsid w:val="00275CA8"/>
    <w:rsid w:val="0027623A"/>
    <w:rsid w:val="00276CA2"/>
    <w:rsid w:val="00277B80"/>
    <w:rsid w:val="00280617"/>
    <w:rsid w:val="00280BDD"/>
    <w:rsid w:val="00280C5B"/>
    <w:rsid w:val="0028127F"/>
    <w:rsid w:val="002826CF"/>
    <w:rsid w:val="002826EE"/>
    <w:rsid w:val="00283318"/>
    <w:rsid w:val="00283E8A"/>
    <w:rsid w:val="00284D07"/>
    <w:rsid w:val="0028519C"/>
    <w:rsid w:val="002855D7"/>
    <w:rsid w:val="00285CE6"/>
    <w:rsid w:val="00286647"/>
    <w:rsid w:val="00286666"/>
    <w:rsid w:val="00286756"/>
    <w:rsid w:val="00286A8D"/>
    <w:rsid w:val="00286C06"/>
    <w:rsid w:val="00286D35"/>
    <w:rsid w:val="00286F71"/>
    <w:rsid w:val="00286FA7"/>
    <w:rsid w:val="00286FF3"/>
    <w:rsid w:val="00287289"/>
    <w:rsid w:val="0028769E"/>
    <w:rsid w:val="00287B5B"/>
    <w:rsid w:val="0029002E"/>
    <w:rsid w:val="00291D22"/>
    <w:rsid w:val="0029229A"/>
    <w:rsid w:val="00292A04"/>
    <w:rsid w:val="00294B1B"/>
    <w:rsid w:val="002952C1"/>
    <w:rsid w:val="002963F4"/>
    <w:rsid w:val="0029719A"/>
    <w:rsid w:val="00297A2B"/>
    <w:rsid w:val="002A02A7"/>
    <w:rsid w:val="002A02C2"/>
    <w:rsid w:val="002A0E7C"/>
    <w:rsid w:val="002A250C"/>
    <w:rsid w:val="002A37DD"/>
    <w:rsid w:val="002A3949"/>
    <w:rsid w:val="002A3BEF"/>
    <w:rsid w:val="002A4829"/>
    <w:rsid w:val="002A4EBB"/>
    <w:rsid w:val="002A5109"/>
    <w:rsid w:val="002A5259"/>
    <w:rsid w:val="002A5A38"/>
    <w:rsid w:val="002A70A3"/>
    <w:rsid w:val="002A720B"/>
    <w:rsid w:val="002A721B"/>
    <w:rsid w:val="002A793F"/>
    <w:rsid w:val="002A7A57"/>
    <w:rsid w:val="002A7CD6"/>
    <w:rsid w:val="002B05D2"/>
    <w:rsid w:val="002B0786"/>
    <w:rsid w:val="002B19C5"/>
    <w:rsid w:val="002B28A9"/>
    <w:rsid w:val="002B2CB8"/>
    <w:rsid w:val="002B2E24"/>
    <w:rsid w:val="002B30CF"/>
    <w:rsid w:val="002B40FB"/>
    <w:rsid w:val="002B4A01"/>
    <w:rsid w:val="002B4C00"/>
    <w:rsid w:val="002B4CF5"/>
    <w:rsid w:val="002B52B3"/>
    <w:rsid w:val="002B5696"/>
    <w:rsid w:val="002B57A1"/>
    <w:rsid w:val="002B59DC"/>
    <w:rsid w:val="002B5A59"/>
    <w:rsid w:val="002B621D"/>
    <w:rsid w:val="002B638A"/>
    <w:rsid w:val="002B63CC"/>
    <w:rsid w:val="002B67AE"/>
    <w:rsid w:val="002C0D24"/>
    <w:rsid w:val="002C1387"/>
    <w:rsid w:val="002C1C2E"/>
    <w:rsid w:val="002C2271"/>
    <w:rsid w:val="002C2B19"/>
    <w:rsid w:val="002C3108"/>
    <w:rsid w:val="002C33AC"/>
    <w:rsid w:val="002C33B5"/>
    <w:rsid w:val="002C33E8"/>
    <w:rsid w:val="002C3DDC"/>
    <w:rsid w:val="002C3DE9"/>
    <w:rsid w:val="002C4A46"/>
    <w:rsid w:val="002C4DCB"/>
    <w:rsid w:val="002C4FF7"/>
    <w:rsid w:val="002C500A"/>
    <w:rsid w:val="002C545E"/>
    <w:rsid w:val="002C5B3D"/>
    <w:rsid w:val="002C60B5"/>
    <w:rsid w:val="002C6419"/>
    <w:rsid w:val="002C68FF"/>
    <w:rsid w:val="002C6DBA"/>
    <w:rsid w:val="002C6F58"/>
    <w:rsid w:val="002C72B3"/>
    <w:rsid w:val="002D0107"/>
    <w:rsid w:val="002D263A"/>
    <w:rsid w:val="002D3242"/>
    <w:rsid w:val="002D3AD8"/>
    <w:rsid w:val="002D48AB"/>
    <w:rsid w:val="002D507B"/>
    <w:rsid w:val="002D52F8"/>
    <w:rsid w:val="002D54B0"/>
    <w:rsid w:val="002D5716"/>
    <w:rsid w:val="002D62A0"/>
    <w:rsid w:val="002D6721"/>
    <w:rsid w:val="002D7B6E"/>
    <w:rsid w:val="002E00ED"/>
    <w:rsid w:val="002E012C"/>
    <w:rsid w:val="002E0477"/>
    <w:rsid w:val="002E0F61"/>
    <w:rsid w:val="002E1511"/>
    <w:rsid w:val="002E1623"/>
    <w:rsid w:val="002E23D6"/>
    <w:rsid w:val="002E293F"/>
    <w:rsid w:val="002E3179"/>
    <w:rsid w:val="002E41EB"/>
    <w:rsid w:val="002E451A"/>
    <w:rsid w:val="002E4F12"/>
    <w:rsid w:val="002E5111"/>
    <w:rsid w:val="002E532C"/>
    <w:rsid w:val="002E5646"/>
    <w:rsid w:val="002E583B"/>
    <w:rsid w:val="002E5F0C"/>
    <w:rsid w:val="002E691D"/>
    <w:rsid w:val="002E6B05"/>
    <w:rsid w:val="002E6E86"/>
    <w:rsid w:val="002E743C"/>
    <w:rsid w:val="002F08C8"/>
    <w:rsid w:val="002F135D"/>
    <w:rsid w:val="002F274C"/>
    <w:rsid w:val="002F3AD6"/>
    <w:rsid w:val="002F4E05"/>
    <w:rsid w:val="002F5240"/>
    <w:rsid w:val="002F584E"/>
    <w:rsid w:val="002F59A1"/>
    <w:rsid w:val="002F65FF"/>
    <w:rsid w:val="002F69E9"/>
    <w:rsid w:val="002F746D"/>
    <w:rsid w:val="00300221"/>
    <w:rsid w:val="00302396"/>
    <w:rsid w:val="00302ABB"/>
    <w:rsid w:val="0030583E"/>
    <w:rsid w:val="00305A94"/>
    <w:rsid w:val="00305DB2"/>
    <w:rsid w:val="00305DF9"/>
    <w:rsid w:val="00305E21"/>
    <w:rsid w:val="00306187"/>
    <w:rsid w:val="003105DC"/>
    <w:rsid w:val="00310AE0"/>
    <w:rsid w:val="003111D0"/>
    <w:rsid w:val="00312351"/>
    <w:rsid w:val="003128CE"/>
    <w:rsid w:val="003135C8"/>
    <w:rsid w:val="00313681"/>
    <w:rsid w:val="00313CBC"/>
    <w:rsid w:val="00314843"/>
    <w:rsid w:val="003148CE"/>
    <w:rsid w:val="003148F6"/>
    <w:rsid w:val="00314E65"/>
    <w:rsid w:val="00315135"/>
    <w:rsid w:val="0031542C"/>
    <w:rsid w:val="00315CF2"/>
    <w:rsid w:val="00316010"/>
    <w:rsid w:val="00316588"/>
    <w:rsid w:val="00316C19"/>
    <w:rsid w:val="00316E99"/>
    <w:rsid w:val="00317002"/>
    <w:rsid w:val="00317659"/>
    <w:rsid w:val="00317B6D"/>
    <w:rsid w:val="0032098B"/>
    <w:rsid w:val="00320B01"/>
    <w:rsid w:val="0032190F"/>
    <w:rsid w:val="003223A0"/>
    <w:rsid w:val="00323409"/>
    <w:rsid w:val="00323723"/>
    <w:rsid w:val="003242F7"/>
    <w:rsid w:val="00324BA8"/>
    <w:rsid w:val="00324CAE"/>
    <w:rsid w:val="003266EE"/>
    <w:rsid w:val="003276FF"/>
    <w:rsid w:val="003277AB"/>
    <w:rsid w:val="00327BC3"/>
    <w:rsid w:val="00327EB8"/>
    <w:rsid w:val="003309C8"/>
    <w:rsid w:val="00331784"/>
    <w:rsid w:val="00331BF6"/>
    <w:rsid w:val="00332228"/>
    <w:rsid w:val="00332EA0"/>
    <w:rsid w:val="00334065"/>
    <w:rsid w:val="00334305"/>
    <w:rsid w:val="0033538D"/>
    <w:rsid w:val="0033579D"/>
    <w:rsid w:val="00335D46"/>
    <w:rsid w:val="003362FA"/>
    <w:rsid w:val="00337301"/>
    <w:rsid w:val="00337367"/>
    <w:rsid w:val="00337916"/>
    <w:rsid w:val="00337C2B"/>
    <w:rsid w:val="00340995"/>
    <w:rsid w:val="00340D1E"/>
    <w:rsid w:val="0034150E"/>
    <w:rsid w:val="00341B18"/>
    <w:rsid w:val="00342074"/>
    <w:rsid w:val="00342DD9"/>
    <w:rsid w:val="00342F5C"/>
    <w:rsid w:val="00343273"/>
    <w:rsid w:val="00343EDD"/>
    <w:rsid w:val="00343FA3"/>
    <w:rsid w:val="003441CC"/>
    <w:rsid w:val="00344710"/>
    <w:rsid w:val="00344FB5"/>
    <w:rsid w:val="0034531F"/>
    <w:rsid w:val="0034559F"/>
    <w:rsid w:val="00345BBF"/>
    <w:rsid w:val="003462BE"/>
    <w:rsid w:val="00347184"/>
    <w:rsid w:val="0034783B"/>
    <w:rsid w:val="00347F85"/>
    <w:rsid w:val="0035018B"/>
    <w:rsid w:val="0035166A"/>
    <w:rsid w:val="00351ED7"/>
    <w:rsid w:val="003520C8"/>
    <w:rsid w:val="00352E66"/>
    <w:rsid w:val="00353200"/>
    <w:rsid w:val="00353693"/>
    <w:rsid w:val="00353C9D"/>
    <w:rsid w:val="003542E2"/>
    <w:rsid w:val="003542E7"/>
    <w:rsid w:val="00354588"/>
    <w:rsid w:val="0035477D"/>
    <w:rsid w:val="00354AFF"/>
    <w:rsid w:val="003554AD"/>
    <w:rsid w:val="003558C7"/>
    <w:rsid w:val="00355C1A"/>
    <w:rsid w:val="0035628D"/>
    <w:rsid w:val="0035646C"/>
    <w:rsid w:val="00356998"/>
    <w:rsid w:val="00356F91"/>
    <w:rsid w:val="0035702C"/>
    <w:rsid w:val="00357325"/>
    <w:rsid w:val="00357394"/>
    <w:rsid w:val="003579D4"/>
    <w:rsid w:val="00360DF8"/>
    <w:rsid w:val="00361256"/>
    <w:rsid w:val="00361DA1"/>
    <w:rsid w:val="00363252"/>
    <w:rsid w:val="00363620"/>
    <w:rsid w:val="003637F0"/>
    <w:rsid w:val="0036427C"/>
    <w:rsid w:val="003643B1"/>
    <w:rsid w:val="00364A87"/>
    <w:rsid w:val="00364B26"/>
    <w:rsid w:val="00365199"/>
    <w:rsid w:val="0036523E"/>
    <w:rsid w:val="003663D9"/>
    <w:rsid w:val="00367260"/>
    <w:rsid w:val="00367B34"/>
    <w:rsid w:val="00370650"/>
    <w:rsid w:val="00370DD1"/>
    <w:rsid w:val="0037123A"/>
    <w:rsid w:val="003712CA"/>
    <w:rsid w:val="003715D1"/>
    <w:rsid w:val="003730CF"/>
    <w:rsid w:val="00373A2C"/>
    <w:rsid w:val="003740D9"/>
    <w:rsid w:val="00374D3D"/>
    <w:rsid w:val="003756E4"/>
    <w:rsid w:val="00376627"/>
    <w:rsid w:val="00376DA2"/>
    <w:rsid w:val="003770AD"/>
    <w:rsid w:val="003771B9"/>
    <w:rsid w:val="00380242"/>
    <w:rsid w:val="00380282"/>
    <w:rsid w:val="00380FC4"/>
    <w:rsid w:val="0038153D"/>
    <w:rsid w:val="003817A4"/>
    <w:rsid w:val="00382648"/>
    <w:rsid w:val="0038286E"/>
    <w:rsid w:val="00382E30"/>
    <w:rsid w:val="00382EC1"/>
    <w:rsid w:val="00383145"/>
    <w:rsid w:val="0038318E"/>
    <w:rsid w:val="00383507"/>
    <w:rsid w:val="00383FB2"/>
    <w:rsid w:val="00383FBE"/>
    <w:rsid w:val="00385ABA"/>
    <w:rsid w:val="00385AE1"/>
    <w:rsid w:val="003863E6"/>
    <w:rsid w:val="00386BF1"/>
    <w:rsid w:val="003874E5"/>
    <w:rsid w:val="00390088"/>
    <w:rsid w:val="003909C5"/>
    <w:rsid w:val="00390C4E"/>
    <w:rsid w:val="00391901"/>
    <w:rsid w:val="0039212A"/>
    <w:rsid w:val="003925B8"/>
    <w:rsid w:val="00392937"/>
    <w:rsid w:val="00393670"/>
    <w:rsid w:val="00393ED5"/>
    <w:rsid w:val="003946E6"/>
    <w:rsid w:val="0039541D"/>
    <w:rsid w:val="00395518"/>
    <w:rsid w:val="003955F3"/>
    <w:rsid w:val="00395E6F"/>
    <w:rsid w:val="00395EC3"/>
    <w:rsid w:val="00396FCB"/>
    <w:rsid w:val="00397911"/>
    <w:rsid w:val="00397B56"/>
    <w:rsid w:val="003A137E"/>
    <w:rsid w:val="003A1912"/>
    <w:rsid w:val="003A1C88"/>
    <w:rsid w:val="003A1DDF"/>
    <w:rsid w:val="003A25C2"/>
    <w:rsid w:val="003A27BA"/>
    <w:rsid w:val="003A2DE4"/>
    <w:rsid w:val="003A34D7"/>
    <w:rsid w:val="003A3718"/>
    <w:rsid w:val="003A3E29"/>
    <w:rsid w:val="003A4878"/>
    <w:rsid w:val="003A4D28"/>
    <w:rsid w:val="003A51B8"/>
    <w:rsid w:val="003A5350"/>
    <w:rsid w:val="003A58F0"/>
    <w:rsid w:val="003B0956"/>
    <w:rsid w:val="003B0C24"/>
    <w:rsid w:val="003B1308"/>
    <w:rsid w:val="003B15D7"/>
    <w:rsid w:val="003B1FAB"/>
    <w:rsid w:val="003B21F9"/>
    <w:rsid w:val="003B241D"/>
    <w:rsid w:val="003B3997"/>
    <w:rsid w:val="003B41D4"/>
    <w:rsid w:val="003B4625"/>
    <w:rsid w:val="003B555C"/>
    <w:rsid w:val="003B5C1F"/>
    <w:rsid w:val="003B5F8D"/>
    <w:rsid w:val="003B6000"/>
    <w:rsid w:val="003B7339"/>
    <w:rsid w:val="003C031C"/>
    <w:rsid w:val="003C06A7"/>
    <w:rsid w:val="003C0C8A"/>
    <w:rsid w:val="003C1B3D"/>
    <w:rsid w:val="003C2A1F"/>
    <w:rsid w:val="003C2C6C"/>
    <w:rsid w:val="003C2C78"/>
    <w:rsid w:val="003C3BEE"/>
    <w:rsid w:val="003C3DB4"/>
    <w:rsid w:val="003C40D4"/>
    <w:rsid w:val="003C4489"/>
    <w:rsid w:val="003C44D6"/>
    <w:rsid w:val="003C45B5"/>
    <w:rsid w:val="003C49DD"/>
    <w:rsid w:val="003C51D3"/>
    <w:rsid w:val="003C57D0"/>
    <w:rsid w:val="003C5A5F"/>
    <w:rsid w:val="003C5C69"/>
    <w:rsid w:val="003C6F50"/>
    <w:rsid w:val="003C72EA"/>
    <w:rsid w:val="003C759E"/>
    <w:rsid w:val="003C79CB"/>
    <w:rsid w:val="003D0F66"/>
    <w:rsid w:val="003D1220"/>
    <w:rsid w:val="003D1CB7"/>
    <w:rsid w:val="003D2A04"/>
    <w:rsid w:val="003D2D3B"/>
    <w:rsid w:val="003D302B"/>
    <w:rsid w:val="003D3CF5"/>
    <w:rsid w:val="003D41C0"/>
    <w:rsid w:val="003D4F26"/>
    <w:rsid w:val="003D6499"/>
    <w:rsid w:val="003D67B0"/>
    <w:rsid w:val="003D6FF4"/>
    <w:rsid w:val="003D71D2"/>
    <w:rsid w:val="003D7386"/>
    <w:rsid w:val="003E0190"/>
    <w:rsid w:val="003E0770"/>
    <w:rsid w:val="003E13A9"/>
    <w:rsid w:val="003E13B8"/>
    <w:rsid w:val="003E1FBA"/>
    <w:rsid w:val="003E1FE9"/>
    <w:rsid w:val="003E203F"/>
    <w:rsid w:val="003E2304"/>
    <w:rsid w:val="003E29E8"/>
    <w:rsid w:val="003E3206"/>
    <w:rsid w:val="003E347A"/>
    <w:rsid w:val="003E45AB"/>
    <w:rsid w:val="003E4FF9"/>
    <w:rsid w:val="003E527E"/>
    <w:rsid w:val="003E5311"/>
    <w:rsid w:val="003E5444"/>
    <w:rsid w:val="003E5D4F"/>
    <w:rsid w:val="003E6B17"/>
    <w:rsid w:val="003E7004"/>
    <w:rsid w:val="003E7F59"/>
    <w:rsid w:val="003F032E"/>
    <w:rsid w:val="003F04D7"/>
    <w:rsid w:val="003F15E7"/>
    <w:rsid w:val="003F1B2A"/>
    <w:rsid w:val="003F1C7D"/>
    <w:rsid w:val="003F1EC5"/>
    <w:rsid w:val="003F2AF0"/>
    <w:rsid w:val="003F3633"/>
    <w:rsid w:val="003F3E00"/>
    <w:rsid w:val="003F5C46"/>
    <w:rsid w:val="003F697A"/>
    <w:rsid w:val="003F6D61"/>
    <w:rsid w:val="003F73F1"/>
    <w:rsid w:val="003F79F1"/>
    <w:rsid w:val="004003E2"/>
    <w:rsid w:val="004007FE"/>
    <w:rsid w:val="00400C84"/>
    <w:rsid w:val="00400CC6"/>
    <w:rsid w:val="00401174"/>
    <w:rsid w:val="00401224"/>
    <w:rsid w:val="00401607"/>
    <w:rsid w:val="00401FA9"/>
    <w:rsid w:val="00402215"/>
    <w:rsid w:val="00402408"/>
    <w:rsid w:val="00402DA6"/>
    <w:rsid w:val="0040348C"/>
    <w:rsid w:val="004036B2"/>
    <w:rsid w:val="00403DD5"/>
    <w:rsid w:val="00404204"/>
    <w:rsid w:val="0040449A"/>
    <w:rsid w:val="00406E05"/>
    <w:rsid w:val="00407869"/>
    <w:rsid w:val="00410C2D"/>
    <w:rsid w:val="0041173B"/>
    <w:rsid w:val="0041284F"/>
    <w:rsid w:val="00412A88"/>
    <w:rsid w:val="00412EA5"/>
    <w:rsid w:val="0041366A"/>
    <w:rsid w:val="00413AF0"/>
    <w:rsid w:val="0041403E"/>
    <w:rsid w:val="0041410C"/>
    <w:rsid w:val="00414501"/>
    <w:rsid w:val="004146F4"/>
    <w:rsid w:val="00414918"/>
    <w:rsid w:val="00414935"/>
    <w:rsid w:val="00415325"/>
    <w:rsid w:val="00416663"/>
    <w:rsid w:val="004167B0"/>
    <w:rsid w:val="00416BEA"/>
    <w:rsid w:val="004176E2"/>
    <w:rsid w:val="00417900"/>
    <w:rsid w:val="00420B33"/>
    <w:rsid w:val="00420F0D"/>
    <w:rsid w:val="00422131"/>
    <w:rsid w:val="004226AE"/>
    <w:rsid w:val="004227DD"/>
    <w:rsid w:val="00422877"/>
    <w:rsid w:val="0042336F"/>
    <w:rsid w:val="004238AB"/>
    <w:rsid w:val="004241D8"/>
    <w:rsid w:val="00424251"/>
    <w:rsid w:val="00424DE4"/>
    <w:rsid w:val="0042610B"/>
    <w:rsid w:val="004262DB"/>
    <w:rsid w:val="0042769C"/>
    <w:rsid w:val="00427CA7"/>
    <w:rsid w:val="00427CB3"/>
    <w:rsid w:val="00431582"/>
    <w:rsid w:val="004321BB"/>
    <w:rsid w:val="004321EB"/>
    <w:rsid w:val="0043235B"/>
    <w:rsid w:val="0043245B"/>
    <w:rsid w:val="00432B32"/>
    <w:rsid w:val="004332B1"/>
    <w:rsid w:val="00433622"/>
    <w:rsid w:val="004337A0"/>
    <w:rsid w:val="00433B05"/>
    <w:rsid w:val="004342BF"/>
    <w:rsid w:val="004345B7"/>
    <w:rsid w:val="00434AC2"/>
    <w:rsid w:val="00435172"/>
    <w:rsid w:val="004356B5"/>
    <w:rsid w:val="004360C9"/>
    <w:rsid w:val="00436117"/>
    <w:rsid w:val="00437384"/>
    <w:rsid w:val="00440714"/>
    <w:rsid w:val="00440CF3"/>
    <w:rsid w:val="00440D8E"/>
    <w:rsid w:val="00441766"/>
    <w:rsid w:val="004428A6"/>
    <w:rsid w:val="00443429"/>
    <w:rsid w:val="00443F2A"/>
    <w:rsid w:val="004449BD"/>
    <w:rsid w:val="0044507C"/>
    <w:rsid w:val="004455E7"/>
    <w:rsid w:val="00445D2F"/>
    <w:rsid w:val="00446488"/>
    <w:rsid w:val="00446E68"/>
    <w:rsid w:val="00447AC0"/>
    <w:rsid w:val="00447B3D"/>
    <w:rsid w:val="00447F17"/>
    <w:rsid w:val="00450018"/>
    <w:rsid w:val="004510E6"/>
    <w:rsid w:val="00451379"/>
    <w:rsid w:val="0045399B"/>
    <w:rsid w:val="00454628"/>
    <w:rsid w:val="00454CA3"/>
    <w:rsid w:val="00455D8C"/>
    <w:rsid w:val="004561BD"/>
    <w:rsid w:val="004571F6"/>
    <w:rsid w:val="00457329"/>
    <w:rsid w:val="00460FC4"/>
    <w:rsid w:val="0046156B"/>
    <w:rsid w:val="004615BF"/>
    <w:rsid w:val="00461A97"/>
    <w:rsid w:val="00461C91"/>
    <w:rsid w:val="00461F57"/>
    <w:rsid w:val="00462E8B"/>
    <w:rsid w:val="00463BE1"/>
    <w:rsid w:val="004643E1"/>
    <w:rsid w:val="00464AF9"/>
    <w:rsid w:val="00465364"/>
    <w:rsid w:val="00465578"/>
    <w:rsid w:val="0046562B"/>
    <w:rsid w:val="00465896"/>
    <w:rsid w:val="00465DF9"/>
    <w:rsid w:val="00465F20"/>
    <w:rsid w:val="00466F9F"/>
    <w:rsid w:val="00467413"/>
    <w:rsid w:val="004676CC"/>
    <w:rsid w:val="00470DB5"/>
    <w:rsid w:val="004728D6"/>
    <w:rsid w:val="004737B4"/>
    <w:rsid w:val="00473966"/>
    <w:rsid w:val="004743C8"/>
    <w:rsid w:val="004745B4"/>
    <w:rsid w:val="00474874"/>
    <w:rsid w:val="00474E03"/>
    <w:rsid w:val="004753F6"/>
    <w:rsid w:val="00475EAE"/>
    <w:rsid w:val="00475FD8"/>
    <w:rsid w:val="00476D0E"/>
    <w:rsid w:val="004771F2"/>
    <w:rsid w:val="004772C9"/>
    <w:rsid w:val="00480069"/>
    <w:rsid w:val="00482CD6"/>
    <w:rsid w:val="0048601C"/>
    <w:rsid w:val="004863B7"/>
    <w:rsid w:val="00490540"/>
    <w:rsid w:val="00490936"/>
    <w:rsid w:val="004911C3"/>
    <w:rsid w:val="00491920"/>
    <w:rsid w:val="00492664"/>
    <w:rsid w:val="0049277D"/>
    <w:rsid w:val="00493162"/>
    <w:rsid w:val="004931BE"/>
    <w:rsid w:val="00493624"/>
    <w:rsid w:val="00493EF3"/>
    <w:rsid w:val="00495051"/>
    <w:rsid w:val="004956C1"/>
    <w:rsid w:val="00495D1C"/>
    <w:rsid w:val="00496A6D"/>
    <w:rsid w:val="00496AF0"/>
    <w:rsid w:val="00496D43"/>
    <w:rsid w:val="00497A3D"/>
    <w:rsid w:val="004A0EBC"/>
    <w:rsid w:val="004A1611"/>
    <w:rsid w:val="004A167D"/>
    <w:rsid w:val="004A16ED"/>
    <w:rsid w:val="004A1A56"/>
    <w:rsid w:val="004A1B38"/>
    <w:rsid w:val="004A1FA9"/>
    <w:rsid w:val="004A2BEF"/>
    <w:rsid w:val="004A3F52"/>
    <w:rsid w:val="004A4C5F"/>
    <w:rsid w:val="004A508A"/>
    <w:rsid w:val="004A5093"/>
    <w:rsid w:val="004A53B6"/>
    <w:rsid w:val="004A543B"/>
    <w:rsid w:val="004A580E"/>
    <w:rsid w:val="004A583C"/>
    <w:rsid w:val="004A5A32"/>
    <w:rsid w:val="004A6428"/>
    <w:rsid w:val="004A6663"/>
    <w:rsid w:val="004A672E"/>
    <w:rsid w:val="004A6B4F"/>
    <w:rsid w:val="004A7603"/>
    <w:rsid w:val="004A7983"/>
    <w:rsid w:val="004B14D6"/>
    <w:rsid w:val="004B220C"/>
    <w:rsid w:val="004B280C"/>
    <w:rsid w:val="004B280F"/>
    <w:rsid w:val="004B2AE6"/>
    <w:rsid w:val="004B2F87"/>
    <w:rsid w:val="004B3FF8"/>
    <w:rsid w:val="004B411D"/>
    <w:rsid w:val="004B4997"/>
    <w:rsid w:val="004B4B84"/>
    <w:rsid w:val="004B4C8F"/>
    <w:rsid w:val="004B4D31"/>
    <w:rsid w:val="004B4EF0"/>
    <w:rsid w:val="004B50BC"/>
    <w:rsid w:val="004B5363"/>
    <w:rsid w:val="004B54B4"/>
    <w:rsid w:val="004B57F6"/>
    <w:rsid w:val="004B608B"/>
    <w:rsid w:val="004B6402"/>
    <w:rsid w:val="004B6EDE"/>
    <w:rsid w:val="004B7236"/>
    <w:rsid w:val="004B7487"/>
    <w:rsid w:val="004C02FE"/>
    <w:rsid w:val="004C18D0"/>
    <w:rsid w:val="004C246D"/>
    <w:rsid w:val="004C37C0"/>
    <w:rsid w:val="004C385B"/>
    <w:rsid w:val="004C3BF3"/>
    <w:rsid w:val="004C42CC"/>
    <w:rsid w:val="004C4C4F"/>
    <w:rsid w:val="004C5760"/>
    <w:rsid w:val="004C6289"/>
    <w:rsid w:val="004C7386"/>
    <w:rsid w:val="004C76C0"/>
    <w:rsid w:val="004D0C39"/>
    <w:rsid w:val="004D13A4"/>
    <w:rsid w:val="004D19BC"/>
    <w:rsid w:val="004D203F"/>
    <w:rsid w:val="004D224F"/>
    <w:rsid w:val="004D22F0"/>
    <w:rsid w:val="004D2347"/>
    <w:rsid w:val="004D2774"/>
    <w:rsid w:val="004D2C4E"/>
    <w:rsid w:val="004D330D"/>
    <w:rsid w:val="004D36EA"/>
    <w:rsid w:val="004D38E9"/>
    <w:rsid w:val="004D3B7B"/>
    <w:rsid w:val="004D4D1F"/>
    <w:rsid w:val="004D58AE"/>
    <w:rsid w:val="004D5990"/>
    <w:rsid w:val="004D5B86"/>
    <w:rsid w:val="004D64FB"/>
    <w:rsid w:val="004D6A5D"/>
    <w:rsid w:val="004D735E"/>
    <w:rsid w:val="004D7B81"/>
    <w:rsid w:val="004D7DF2"/>
    <w:rsid w:val="004E04F7"/>
    <w:rsid w:val="004E0E8A"/>
    <w:rsid w:val="004E1EC9"/>
    <w:rsid w:val="004E22C7"/>
    <w:rsid w:val="004E2665"/>
    <w:rsid w:val="004E2B62"/>
    <w:rsid w:val="004E36AF"/>
    <w:rsid w:val="004E4066"/>
    <w:rsid w:val="004E42A0"/>
    <w:rsid w:val="004E4ACB"/>
    <w:rsid w:val="004E5885"/>
    <w:rsid w:val="004E6074"/>
    <w:rsid w:val="004E7A9D"/>
    <w:rsid w:val="004E7D25"/>
    <w:rsid w:val="004F06FB"/>
    <w:rsid w:val="004F0FBE"/>
    <w:rsid w:val="004F11D0"/>
    <w:rsid w:val="004F29D7"/>
    <w:rsid w:val="004F3087"/>
    <w:rsid w:val="004F3407"/>
    <w:rsid w:val="004F34EA"/>
    <w:rsid w:val="004F36D8"/>
    <w:rsid w:val="004F3D98"/>
    <w:rsid w:val="004F3EF8"/>
    <w:rsid w:val="004F4184"/>
    <w:rsid w:val="004F42A6"/>
    <w:rsid w:val="004F42F1"/>
    <w:rsid w:val="004F48A7"/>
    <w:rsid w:val="004F4F67"/>
    <w:rsid w:val="004F566D"/>
    <w:rsid w:val="004F5C2D"/>
    <w:rsid w:val="004F5FC1"/>
    <w:rsid w:val="004F626E"/>
    <w:rsid w:val="004F627E"/>
    <w:rsid w:val="004F68C1"/>
    <w:rsid w:val="004F6EB7"/>
    <w:rsid w:val="0050112C"/>
    <w:rsid w:val="005017EE"/>
    <w:rsid w:val="00501950"/>
    <w:rsid w:val="005026C8"/>
    <w:rsid w:val="00502D20"/>
    <w:rsid w:val="00503524"/>
    <w:rsid w:val="005036BC"/>
    <w:rsid w:val="00503C2F"/>
    <w:rsid w:val="00504082"/>
    <w:rsid w:val="005042C5"/>
    <w:rsid w:val="00504466"/>
    <w:rsid w:val="00505682"/>
    <w:rsid w:val="005064E1"/>
    <w:rsid w:val="005066EF"/>
    <w:rsid w:val="00506F0A"/>
    <w:rsid w:val="00507043"/>
    <w:rsid w:val="00507442"/>
    <w:rsid w:val="005074E4"/>
    <w:rsid w:val="0051064E"/>
    <w:rsid w:val="005113BD"/>
    <w:rsid w:val="00511FA9"/>
    <w:rsid w:val="00513068"/>
    <w:rsid w:val="005132E7"/>
    <w:rsid w:val="00514064"/>
    <w:rsid w:val="00514415"/>
    <w:rsid w:val="0051482E"/>
    <w:rsid w:val="0051495B"/>
    <w:rsid w:val="00515505"/>
    <w:rsid w:val="00515CBA"/>
    <w:rsid w:val="005164B7"/>
    <w:rsid w:val="00516A2F"/>
    <w:rsid w:val="00517949"/>
    <w:rsid w:val="005202DA"/>
    <w:rsid w:val="005213EA"/>
    <w:rsid w:val="0052179A"/>
    <w:rsid w:val="00522613"/>
    <w:rsid w:val="00522896"/>
    <w:rsid w:val="00522C01"/>
    <w:rsid w:val="005232B0"/>
    <w:rsid w:val="0052347F"/>
    <w:rsid w:val="00523B66"/>
    <w:rsid w:val="00523D5B"/>
    <w:rsid w:val="00526677"/>
    <w:rsid w:val="00526DEC"/>
    <w:rsid w:val="005272C9"/>
    <w:rsid w:val="005278AD"/>
    <w:rsid w:val="00527CBD"/>
    <w:rsid w:val="00527DAF"/>
    <w:rsid w:val="0053014D"/>
    <w:rsid w:val="00530732"/>
    <w:rsid w:val="005307A1"/>
    <w:rsid w:val="0053086C"/>
    <w:rsid w:val="00530B09"/>
    <w:rsid w:val="00530DD5"/>
    <w:rsid w:val="00531192"/>
    <w:rsid w:val="00532DB3"/>
    <w:rsid w:val="00532FA2"/>
    <w:rsid w:val="00533A09"/>
    <w:rsid w:val="00534258"/>
    <w:rsid w:val="00534D84"/>
    <w:rsid w:val="00534E89"/>
    <w:rsid w:val="0053565C"/>
    <w:rsid w:val="005365FA"/>
    <w:rsid w:val="00537326"/>
    <w:rsid w:val="005401D7"/>
    <w:rsid w:val="00540EC3"/>
    <w:rsid w:val="00542074"/>
    <w:rsid w:val="00542124"/>
    <w:rsid w:val="00542845"/>
    <w:rsid w:val="00543103"/>
    <w:rsid w:val="00543428"/>
    <w:rsid w:val="005436E1"/>
    <w:rsid w:val="0054429E"/>
    <w:rsid w:val="00544470"/>
    <w:rsid w:val="00544D80"/>
    <w:rsid w:val="00545401"/>
    <w:rsid w:val="005454AE"/>
    <w:rsid w:val="005455B9"/>
    <w:rsid w:val="0054594A"/>
    <w:rsid w:val="00545E46"/>
    <w:rsid w:val="005464F4"/>
    <w:rsid w:val="00546E5E"/>
    <w:rsid w:val="005472DD"/>
    <w:rsid w:val="005475A8"/>
    <w:rsid w:val="00547CC0"/>
    <w:rsid w:val="00547EC4"/>
    <w:rsid w:val="00551DBE"/>
    <w:rsid w:val="00551DC4"/>
    <w:rsid w:val="0055253A"/>
    <w:rsid w:val="00552BD1"/>
    <w:rsid w:val="005534FB"/>
    <w:rsid w:val="0055370D"/>
    <w:rsid w:val="005545D0"/>
    <w:rsid w:val="0055549D"/>
    <w:rsid w:val="00555F4A"/>
    <w:rsid w:val="00556022"/>
    <w:rsid w:val="005560F7"/>
    <w:rsid w:val="00556625"/>
    <w:rsid w:val="00556863"/>
    <w:rsid w:val="00556B01"/>
    <w:rsid w:val="00560790"/>
    <w:rsid w:val="00560D87"/>
    <w:rsid w:val="005610EC"/>
    <w:rsid w:val="0056125C"/>
    <w:rsid w:val="00561C12"/>
    <w:rsid w:val="0056230E"/>
    <w:rsid w:val="005626B0"/>
    <w:rsid w:val="00562E96"/>
    <w:rsid w:val="00563411"/>
    <w:rsid w:val="00563D03"/>
    <w:rsid w:val="00564031"/>
    <w:rsid w:val="0056473A"/>
    <w:rsid w:val="00564BD9"/>
    <w:rsid w:val="00564EA2"/>
    <w:rsid w:val="00565D35"/>
    <w:rsid w:val="00565DA1"/>
    <w:rsid w:val="00566292"/>
    <w:rsid w:val="00566DDE"/>
    <w:rsid w:val="00566FF5"/>
    <w:rsid w:val="005712E7"/>
    <w:rsid w:val="00571627"/>
    <w:rsid w:val="00571E64"/>
    <w:rsid w:val="00572046"/>
    <w:rsid w:val="00572089"/>
    <w:rsid w:val="0057244E"/>
    <w:rsid w:val="00572AB5"/>
    <w:rsid w:val="00572AF9"/>
    <w:rsid w:val="005742DA"/>
    <w:rsid w:val="00574D15"/>
    <w:rsid w:val="00574EF2"/>
    <w:rsid w:val="0057669A"/>
    <w:rsid w:val="00576BBB"/>
    <w:rsid w:val="005777F1"/>
    <w:rsid w:val="0057794F"/>
    <w:rsid w:val="00577A92"/>
    <w:rsid w:val="00577C90"/>
    <w:rsid w:val="00577DA9"/>
    <w:rsid w:val="00577E0D"/>
    <w:rsid w:val="00580E2A"/>
    <w:rsid w:val="00581472"/>
    <w:rsid w:val="005818DF"/>
    <w:rsid w:val="00581952"/>
    <w:rsid w:val="00582021"/>
    <w:rsid w:val="005820D1"/>
    <w:rsid w:val="00582332"/>
    <w:rsid w:val="00582748"/>
    <w:rsid w:val="00583283"/>
    <w:rsid w:val="005832D8"/>
    <w:rsid w:val="00583DDA"/>
    <w:rsid w:val="00583E17"/>
    <w:rsid w:val="0058439D"/>
    <w:rsid w:val="00584A92"/>
    <w:rsid w:val="00584AC8"/>
    <w:rsid w:val="0058544D"/>
    <w:rsid w:val="0058557D"/>
    <w:rsid w:val="005870FB"/>
    <w:rsid w:val="0058742F"/>
    <w:rsid w:val="00587CFD"/>
    <w:rsid w:val="00587EE1"/>
    <w:rsid w:val="0059055E"/>
    <w:rsid w:val="005905CA"/>
    <w:rsid w:val="00590B71"/>
    <w:rsid w:val="0059123F"/>
    <w:rsid w:val="005912F5"/>
    <w:rsid w:val="005927CF"/>
    <w:rsid w:val="00592B67"/>
    <w:rsid w:val="00592F1F"/>
    <w:rsid w:val="005939DD"/>
    <w:rsid w:val="00593A9B"/>
    <w:rsid w:val="00594D8E"/>
    <w:rsid w:val="005950B9"/>
    <w:rsid w:val="00595DEB"/>
    <w:rsid w:val="00595F2C"/>
    <w:rsid w:val="005969E1"/>
    <w:rsid w:val="00596BA7"/>
    <w:rsid w:val="00596D70"/>
    <w:rsid w:val="00597386"/>
    <w:rsid w:val="00597581"/>
    <w:rsid w:val="0059794D"/>
    <w:rsid w:val="005A1022"/>
    <w:rsid w:val="005A1748"/>
    <w:rsid w:val="005A213E"/>
    <w:rsid w:val="005A26FF"/>
    <w:rsid w:val="005A2703"/>
    <w:rsid w:val="005A27E6"/>
    <w:rsid w:val="005A334D"/>
    <w:rsid w:val="005A37AD"/>
    <w:rsid w:val="005A49AD"/>
    <w:rsid w:val="005A6135"/>
    <w:rsid w:val="005A6C8D"/>
    <w:rsid w:val="005A71ED"/>
    <w:rsid w:val="005A7876"/>
    <w:rsid w:val="005B028D"/>
    <w:rsid w:val="005B0376"/>
    <w:rsid w:val="005B0DB1"/>
    <w:rsid w:val="005B1A2D"/>
    <w:rsid w:val="005B24EF"/>
    <w:rsid w:val="005B3F78"/>
    <w:rsid w:val="005B414D"/>
    <w:rsid w:val="005B43ED"/>
    <w:rsid w:val="005B4D00"/>
    <w:rsid w:val="005B5AE9"/>
    <w:rsid w:val="005B5DBE"/>
    <w:rsid w:val="005B66EF"/>
    <w:rsid w:val="005B6E27"/>
    <w:rsid w:val="005B720F"/>
    <w:rsid w:val="005B7785"/>
    <w:rsid w:val="005C08E3"/>
    <w:rsid w:val="005C0F5B"/>
    <w:rsid w:val="005C11AD"/>
    <w:rsid w:val="005C1982"/>
    <w:rsid w:val="005C1DF8"/>
    <w:rsid w:val="005C2EF8"/>
    <w:rsid w:val="005C35A0"/>
    <w:rsid w:val="005C36D6"/>
    <w:rsid w:val="005C38B6"/>
    <w:rsid w:val="005C47C2"/>
    <w:rsid w:val="005C493A"/>
    <w:rsid w:val="005C4C55"/>
    <w:rsid w:val="005C4F1F"/>
    <w:rsid w:val="005C4FDE"/>
    <w:rsid w:val="005C5C5F"/>
    <w:rsid w:val="005C6270"/>
    <w:rsid w:val="005C6478"/>
    <w:rsid w:val="005C76B9"/>
    <w:rsid w:val="005C7F7E"/>
    <w:rsid w:val="005D02B6"/>
    <w:rsid w:val="005D091E"/>
    <w:rsid w:val="005D0D04"/>
    <w:rsid w:val="005D0E99"/>
    <w:rsid w:val="005D1033"/>
    <w:rsid w:val="005D11B6"/>
    <w:rsid w:val="005D24C2"/>
    <w:rsid w:val="005D2A62"/>
    <w:rsid w:val="005D4BEB"/>
    <w:rsid w:val="005D59BE"/>
    <w:rsid w:val="005D69EA"/>
    <w:rsid w:val="005D6EE2"/>
    <w:rsid w:val="005D6FA5"/>
    <w:rsid w:val="005D75CF"/>
    <w:rsid w:val="005E0000"/>
    <w:rsid w:val="005E1164"/>
    <w:rsid w:val="005E1DC7"/>
    <w:rsid w:val="005E2383"/>
    <w:rsid w:val="005E2F51"/>
    <w:rsid w:val="005E3CEA"/>
    <w:rsid w:val="005E41F0"/>
    <w:rsid w:val="005E43CB"/>
    <w:rsid w:val="005E4514"/>
    <w:rsid w:val="005E4A98"/>
    <w:rsid w:val="005E4D36"/>
    <w:rsid w:val="005E583E"/>
    <w:rsid w:val="005E5CAA"/>
    <w:rsid w:val="005E6B89"/>
    <w:rsid w:val="005E6F47"/>
    <w:rsid w:val="005E76CF"/>
    <w:rsid w:val="005E782F"/>
    <w:rsid w:val="005E7B9D"/>
    <w:rsid w:val="005F03DF"/>
    <w:rsid w:val="005F08D4"/>
    <w:rsid w:val="005F1029"/>
    <w:rsid w:val="005F12A9"/>
    <w:rsid w:val="005F1BA1"/>
    <w:rsid w:val="005F1DBA"/>
    <w:rsid w:val="005F207A"/>
    <w:rsid w:val="005F2A4B"/>
    <w:rsid w:val="005F2BB6"/>
    <w:rsid w:val="005F2D35"/>
    <w:rsid w:val="005F2D80"/>
    <w:rsid w:val="005F2F61"/>
    <w:rsid w:val="005F3673"/>
    <w:rsid w:val="005F3CFD"/>
    <w:rsid w:val="005F4743"/>
    <w:rsid w:val="005F480E"/>
    <w:rsid w:val="005F5653"/>
    <w:rsid w:val="005F5A41"/>
    <w:rsid w:val="005F5DC1"/>
    <w:rsid w:val="005F65EB"/>
    <w:rsid w:val="005F69B8"/>
    <w:rsid w:val="005F6B64"/>
    <w:rsid w:val="005F7324"/>
    <w:rsid w:val="005F7B9E"/>
    <w:rsid w:val="005F7D6A"/>
    <w:rsid w:val="0060157D"/>
    <w:rsid w:val="00602898"/>
    <w:rsid w:val="00603ACF"/>
    <w:rsid w:val="00603DCF"/>
    <w:rsid w:val="00604CC6"/>
    <w:rsid w:val="00605355"/>
    <w:rsid w:val="006055BB"/>
    <w:rsid w:val="006059AF"/>
    <w:rsid w:val="006079A9"/>
    <w:rsid w:val="00607F93"/>
    <w:rsid w:val="006105DD"/>
    <w:rsid w:val="0061109D"/>
    <w:rsid w:val="006113D1"/>
    <w:rsid w:val="00611B9E"/>
    <w:rsid w:val="00611F2A"/>
    <w:rsid w:val="00611FD6"/>
    <w:rsid w:val="00612A34"/>
    <w:rsid w:val="00612C65"/>
    <w:rsid w:val="00613830"/>
    <w:rsid w:val="006138D2"/>
    <w:rsid w:val="006142E0"/>
    <w:rsid w:val="0061505C"/>
    <w:rsid w:val="006153D1"/>
    <w:rsid w:val="00615420"/>
    <w:rsid w:val="0061561C"/>
    <w:rsid w:val="0061593C"/>
    <w:rsid w:val="00616203"/>
    <w:rsid w:val="00616CB4"/>
    <w:rsid w:val="00616F10"/>
    <w:rsid w:val="00620324"/>
    <w:rsid w:val="0062091E"/>
    <w:rsid w:val="00620975"/>
    <w:rsid w:val="00620C27"/>
    <w:rsid w:val="006216E6"/>
    <w:rsid w:val="0062180C"/>
    <w:rsid w:val="00621BA8"/>
    <w:rsid w:val="00621DC2"/>
    <w:rsid w:val="0062232F"/>
    <w:rsid w:val="00622F31"/>
    <w:rsid w:val="0062333E"/>
    <w:rsid w:val="0062377A"/>
    <w:rsid w:val="0062378F"/>
    <w:rsid w:val="006249BB"/>
    <w:rsid w:val="00624C2C"/>
    <w:rsid w:val="00624CAE"/>
    <w:rsid w:val="00624D21"/>
    <w:rsid w:val="00625FDA"/>
    <w:rsid w:val="006266A5"/>
    <w:rsid w:val="00626929"/>
    <w:rsid w:val="00626A90"/>
    <w:rsid w:val="006271D1"/>
    <w:rsid w:val="00627652"/>
    <w:rsid w:val="00630A1C"/>
    <w:rsid w:val="00630B70"/>
    <w:rsid w:val="00630EDA"/>
    <w:rsid w:val="006321A8"/>
    <w:rsid w:val="00632279"/>
    <w:rsid w:val="00632787"/>
    <w:rsid w:val="0063296A"/>
    <w:rsid w:val="00632A30"/>
    <w:rsid w:val="00632E71"/>
    <w:rsid w:val="0063365A"/>
    <w:rsid w:val="00634A13"/>
    <w:rsid w:val="00635611"/>
    <w:rsid w:val="00635881"/>
    <w:rsid w:val="00635BC0"/>
    <w:rsid w:val="00635D66"/>
    <w:rsid w:val="006366E1"/>
    <w:rsid w:val="00637703"/>
    <w:rsid w:val="0064069E"/>
    <w:rsid w:val="00640EC8"/>
    <w:rsid w:val="006417A2"/>
    <w:rsid w:val="00642CBA"/>
    <w:rsid w:val="006431C5"/>
    <w:rsid w:val="006437DE"/>
    <w:rsid w:val="006441E4"/>
    <w:rsid w:val="0064491A"/>
    <w:rsid w:val="00644E80"/>
    <w:rsid w:val="00645AB3"/>
    <w:rsid w:val="006461A9"/>
    <w:rsid w:val="00646219"/>
    <w:rsid w:val="00646234"/>
    <w:rsid w:val="0064691E"/>
    <w:rsid w:val="00646EA5"/>
    <w:rsid w:val="00647D3C"/>
    <w:rsid w:val="0065045F"/>
    <w:rsid w:val="00650DEC"/>
    <w:rsid w:val="00651A1D"/>
    <w:rsid w:val="00651E68"/>
    <w:rsid w:val="006521E5"/>
    <w:rsid w:val="006522C0"/>
    <w:rsid w:val="0065246D"/>
    <w:rsid w:val="00652F1C"/>
    <w:rsid w:val="006534A8"/>
    <w:rsid w:val="00653630"/>
    <w:rsid w:val="006548D6"/>
    <w:rsid w:val="006550BD"/>
    <w:rsid w:val="00656894"/>
    <w:rsid w:val="006577CD"/>
    <w:rsid w:val="00657A4B"/>
    <w:rsid w:val="00657B4E"/>
    <w:rsid w:val="00657EDC"/>
    <w:rsid w:val="00660043"/>
    <w:rsid w:val="0066236E"/>
    <w:rsid w:val="00662687"/>
    <w:rsid w:val="006626CB"/>
    <w:rsid w:val="00663067"/>
    <w:rsid w:val="00663A7E"/>
    <w:rsid w:val="0066463D"/>
    <w:rsid w:val="00665E29"/>
    <w:rsid w:val="00665F14"/>
    <w:rsid w:val="006661E4"/>
    <w:rsid w:val="006671B6"/>
    <w:rsid w:val="0066727C"/>
    <w:rsid w:val="00667F7A"/>
    <w:rsid w:val="0067012F"/>
    <w:rsid w:val="00670B5A"/>
    <w:rsid w:val="00671733"/>
    <w:rsid w:val="00671F10"/>
    <w:rsid w:val="00674A52"/>
    <w:rsid w:val="00674B55"/>
    <w:rsid w:val="006755E6"/>
    <w:rsid w:val="006759BB"/>
    <w:rsid w:val="006759CC"/>
    <w:rsid w:val="00676451"/>
    <w:rsid w:val="0067716A"/>
    <w:rsid w:val="00677181"/>
    <w:rsid w:val="00677C53"/>
    <w:rsid w:val="00677F1B"/>
    <w:rsid w:val="00680299"/>
    <w:rsid w:val="006807A6"/>
    <w:rsid w:val="00680923"/>
    <w:rsid w:val="0068142F"/>
    <w:rsid w:val="006814AB"/>
    <w:rsid w:val="00681B42"/>
    <w:rsid w:val="00681B80"/>
    <w:rsid w:val="00681CED"/>
    <w:rsid w:val="00681DB4"/>
    <w:rsid w:val="00683428"/>
    <w:rsid w:val="00683545"/>
    <w:rsid w:val="00683BEB"/>
    <w:rsid w:val="0068472D"/>
    <w:rsid w:val="00684902"/>
    <w:rsid w:val="00684C1F"/>
    <w:rsid w:val="006851FA"/>
    <w:rsid w:val="006856AD"/>
    <w:rsid w:val="006857A8"/>
    <w:rsid w:val="00685DD8"/>
    <w:rsid w:val="00686895"/>
    <w:rsid w:val="006874B4"/>
    <w:rsid w:val="0068770D"/>
    <w:rsid w:val="00687DBD"/>
    <w:rsid w:val="00687FE9"/>
    <w:rsid w:val="00690041"/>
    <w:rsid w:val="00690876"/>
    <w:rsid w:val="00690A23"/>
    <w:rsid w:val="006915D0"/>
    <w:rsid w:val="0069188F"/>
    <w:rsid w:val="0069198E"/>
    <w:rsid w:val="00691D5F"/>
    <w:rsid w:val="00692515"/>
    <w:rsid w:val="00692604"/>
    <w:rsid w:val="00694612"/>
    <w:rsid w:val="00694766"/>
    <w:rsid w:val="00695D52"/>
    <w:rsid w:val="0069650D"/>
    <w:rsid w:val="00696E18"/>
    <w:rsid w:val="006975DF"/>
    <w:rsid w:val="00697702"/>
    <w:rsid w:val="006978F9"/>
    <w:rsid w:val="006A0691"/>
    <w:rsid w:val="006A10EA"/>
    <w:rsid w:val="006A1635"/>
    <w:rsid w:val="006A18F7"/>
    <w:rsid w:val="006A336A"/>
    <w:rsid w:val="006A34FC"/>
    <w:rsid w:val="006A3665"/>
    <w:rsid w:val="006A4D50"/>
    <w:rsid w:val="006A4F06"/>
    <w:rsid w:val="006A56E1"/>
    <w:rsid w:val="006A5809"/>
    <w:rsid w:val="006A6927"/>
    <w:rsid w:val="006A7D78"/>
    <w:rsid w:val="006B0206"/>
    <w:rsid w:val="006B079B"/>
    <w:rsid w:val="006B0FFA"/>
    <w:rsid w:val="006B1FAA"/>
    <w:rsid w:val="006B215A"/>
    <w:rsid w:val="006B24DA"/>
    <w:rsid w:val="006B290D"/>
    <w:rsid w:val="006B34AB"/>
    <w:rsid w:val="006B36CD"/>
    <w:rsid w:val="006B3720"/>
    <w:rsid w:val="006B3ACF"/>
    <w:rsid w:val="006B3D35"/>
    <w:rsid w:val="006B4046"/>
    <w:rsid w:val="006B4337"/>
    <w:rsid w:val="006B5967"/>
    <w:rsid w:val="006B7DD9"/>
    <w:rsid w:val="006C0168"/>
    <w:rsid w:val="006C0604"/>
    <w:rsid w:val="006C0BE9"/>
    <w:rsid w:val="006C186A"/>
    <w:rsid w:val="006C1A9C"/>
    <w:rsid w:val="006C1C20"/>
    <w:rsid w:val="006C2335"/>
    <w:rsid w:val="006C2CDB"/>
    <w:rsid w:val="006C30E5"/>
    <w:rsid w:val="006C34C3"/>
    <w:rsid w:val="006C4012"/>
    <w:rsid w:val="006C403E"/>
    <w:rsid w:val="006C4883"/>
    <w:rsid w:val="006C519C"/>
    <w:rsid w:val="006C51EA"/>
    <w:rsid w:val="006C5A3E"/>
    <w:rsid w:val="006C5D8D"/>
    <w:rsid w:val="006C6321"/>
    <w:rsid w:val="006C73FD"/>
    <w:rsid w:val="006C7FCF"/>
    <w:rsid w:val="006D04CE"/>
    <w:rsid w:val="006D053B"/>
    <w:rsid w:val="006D0C4A"/>
    <w:rsid w:val="006D0C7B"/>
    <w:rsid w:val="006D1137"/>
    <w:rsid w:val="006D1882"/>
    <w:rsid w:val="006D20EE"/>
    <w:rsid w:val="006D229E"/>
    <w:rsid w:val="006D23E7"/>
    <w:rsid w:val="006D262F"/>
    <w:rsid w:val="006D2B15"/>
    <w:rsid w:val="006D2F51"/>
    <w:rsid w:val="006D379F"/>
    <w:rsid w:val="006D3869"/>
    <w:rsid w:val="006D395D"/>
    <w:rsid w:val="006D4120"/>
    <w:rsid w:val="006D414B"/>
    <w:rsid w:val="006D44CD"/>
    <w:rsid w:val="006D4803"/>
    <w:rsid w:val="006D4E57"/>
    <w:rsid w:val="006D6225"/>
    <w:rsid w:val="006D6DEC"/>
    <w:rsid w:val="006D72CF"/>
    <w:rsid w:val="006E010B"/>
    <w:rsid w:val="006E0738"/>
    <w:rsid w:val="006E0AB9"/>
    <w:rsid w:val="006E0AE7"/>
    <w:rsid w:val="006E1133"/>
    <w:rsid w:val="006E127B"/>
    <w:rsid w:val="006E2112"/>
    <w:rsid w:val="006E28D1"/>
    <w:rsid w:val="006E2D21"/>
    <w:rsid w:val="006E2FD7"/>
    <w:rsid w:val="006E3BE2"/>
    <w:rsid w:val="006E43FF"/>
    <w:rsid w:val="006E45FE"/>
    <w:rsid w:val="006E49A7"/>
    <w:rsid w:val="006E5035"/>
    <w:rsid w:val="006E56BC"/>
    <w:rsid w:val="006E668F"/>
    <w:rsid w:val="006E68E9"/>
    <w:rsid w:val="006E6914"/>
    <w:rsid w:val="006E6AA0"/>
    <w:rsid w:val="006E73AD"/>
    <w:rsid w:val="006E7E64"/>
    <w:rsid w:val="006F0D6B"/>
    <w:rsid w:val="006F13D4"/>
    <w:rsid w:val="006F1B7C"/>
    <w:rsid w:val="006F2685"/>
    <w:rsid w:val="006F2874"/>
    <w:rsid w:val="006F28F8"/>
    <w:rsid w:val="006F3548"/>
    <w:rsid w:val="006F4456"/>
    <w:rsid w:val="006F49C4"/>
    <w:rsid w:val="006F4AF0"/>
    <w:rsid w:val="006F4DA7"/>
    <w:rsid w:val="006F4F3C"/>
    <w:rsid w:val="006F5174"/>
    <w:rsid w:val="006F5563"/>
    <w:rsid w:val="006F5719"/>
    <w:rsid w:val="006F5DB0"/>
    <w:rsid w:val="006F5E61"/>
    <w:rsid w:val="006F6B26"/>
    <w:rsid w:val="006F6C97"/>
    <w:rsid w:val="006F6D69"/>
    <w:rsid w:val="006F6E03"/>
    <w:rsid w:val="00700AAE"/>
    <w:rsid w:val="00700B56"/>
    <w:rsid w:val="00700BD3"/>
    <w:rsid w:val="00701215"/>
    <w:rsid w:val="007016E6"/>
    <w:rsid w:val="00701DC4"/>
    <w:rsid w:val="00702AF1"/>
    <w:rsid w:val="00703290"/>
    <w:rsid w:val="00704250"/>
    <w:rsid w:val="00704EB2"/>
    <w:rsid w:val="007055B6"/>
    <w:rsid w:val="0070571B"/>
    <w:rsid w:val="007059B3"/>
    <w:rsid w:val="00705A6D"/>
    <w:rsid w:val="00705E97"/>
    <w:rsid w:val="00706AB8"/>
    <w:rsid w:val="007079D6"/>
    <w:rsid w:val="00710276"/>
    <w:rsid w:val="00710B46"/>
    <w:rsid w:val="007110AE"/>
    <w:rsid w:val="007127A8"/>
    <w:rsid w:val="0071291D"/>
    <w:rsid w:val="00712E4E"/>
    <w:rsid w:val="00713CB3"/>
    <w:rsid w:val="00714DD7"/>
    <w:rsid w:val="007153FE"/>
    <w:rsid w:val="007167A4"/>
    <w:rsid w:val="00716CC6"/>
    <w:rsid w:val="0071716B"/>
    <w:rsid w:val="00717FBD"/>
    <w:rsid w:val="0072061E"/>
    <w:rsid w:val="00721044"/>
    <w:rsid w:val="00721D23"/>
    <w:rsid w:val="00722D57"/>
    <w:rsid w:val="00723629"/>
    <w:rsid w:val="00723F32"/>
    <w:rsid w:val="00724024"/>
    <w:rsid w:val="00724BB6"/>
    <w:rsid w:val="00724F56"/>
    <w:rsid w:val="00725828"/>
    <w:rsid w:val="00725958"/>
    <w:rsid w:val="00727C24"/>
    <w:rsid w:val="00732373"/>
    <w:rsid w:val="007323C4"/>
    <w:rsid w:val="00733574"/>
    <w:rsid w:val="0073357A"/>
    <w:rsid w:val="007337F1"/>
    <w:rsid w:val="00734670"/>
    <w:rsid w:val="00734CA0"/>
    <w:rsid w:val="00735888"/>
    <w:rsid w:val="00735CDD"/>
    <w:rsid w:val="00735E26"/>
    <w:rsid w:val="00735EC6"/>
    <w:rsid w:val="00736017"/>
    <w:rsid w:val="007365CC"/>
    <w:rsid w:val="007370CB"/>
    <w:rsid w:val="007373E7"/>
    <w:rsid w:val="007376FD"/>
    <w:rsid w:val="00740701"/>
    <w:rsid w:val="00741622"/>
    <w:rsid w:val="00741CBB"/>
    <w:rsid w:val="00741E9F"/>
    <w:rsid w:val="00742651"/>
    <w:rsid w:val="00743AE9"/>
    <w:rsid w:val="00743B8B"/>
    <w:rsid w:val="00743E12"/>
    <w:rsid w:val="007440A1"/>
    <w:rsid w:val="007444F7"/>
    <w:rsid w:val="0074457F"/>
    <w:rsid w:val="00744845"/>
    <w:rsid w:val="00745705"/>
    <w:rsid w:val="00745D23"/>
    <w:rsid w:val="0074605D"/>
    <w:rsid w:val="0074678C"/>
    <w:rsid w:val="0074691F"/>
    <w:rsid w:val="00747119"/>
    <w:rsid w:val="00747621"/>
    <w:rsid w:val="0074772E"/>
    <w:rsid w:val="00747DCF"/>
    <w:rsid w:val="0075025C"/>
    <w:rsid w:val="007509F8"/>
    <w:rsid w:val="00750A8F"/>
    <w:rsid w:val="00750CB2"/>
    <w:rsid w:val="00750E78"/>
    <w:rsid w:val="007511FA"/>
    <w:rsid w:val="007527C6"/>
    <w:rsid w:val="00752CC8"/>
    <w:rsid w:val="0075302E"/>
    <w:rsid w:val="00753329"/>
    <w:rsid w:val="0075364E"/>
    <w:rsid w:val="00753960"/>
    <w:rsid w:val="00753C41"/>
    <w:rsid w:val="0075402F"/>
    <w:rsid w:val="007545A0"/>
    <w:rsid w:val="0075466F"/>
    <w:rsid w:val="00754CB1"/>
    <w:rsid w:val="00755842"/>
    <w:rsid w:val="00755F06"/>
    <w:rsid w:val="007571CF"/>
    <w:rsid w:val="00757AD4"/>
    <w:rsid w:val="00757E92"/>
    <w:rsid w:val="00760D07"/>
    <w:rsid w:val="00761E15"/>
    <w:rsid w:val="00761FF8"/>
    <w:rsid w:val="00762272"/>
    <w:rsid w:val="007625B9"/>
    <w:rsid w:val="00762DF1"/>
    <w:rsid w:val="007631DE"/>
    <w:rsid w:val="00763509"/>
    <w:rsid w:val="0076350D"/>
    <w:rsid w:val="0076372B"/>
    <w:rsid w:val="00764314"/>
    <w:rsid w:val="00764EA5"/>
    <w:rsid w:val="00765FA7"/>
    <w:rsid w:val="00766580"/>
    <w:rsid w:val="0076691B"/>
    <w:rsid w:val="00767AAC"/>
    <w:rsid w:val="00770839"/>
    <w:rsid w:val="00771B31"/>
    <w:rsid w:val="00771CCC"/>
    <w:rsid w:val="00772A0D"/>
    <w:rsid w:val="00772D1A"/>
    <w:rsid w:val="00773596"/>
    <w:rsid w:val="007738A3"/>
    <w:rsid w:val="00773B2D"/>
    <w:rsid w:val="00773D3B"/>
    <w:rsid w:val="00773E98"/>
    <w:rsid w:val="007746C2"/>
    <w:rsid w:val="00775598"/>
    <w:rsid w:val="007758B6"/>
    <w:rsid w:val="00775A8B"/>
    <w:rsid w:val="0077740C"/>
    <w:rsid w:val="00780757"/>
    <w:rsid w:val="00780B18"/>
    <w:rsid w:val="00781376"/>
    <w:rsid w:val="00781A5D"/>
    <w:rsid w:val="00783440"/>
    <w:rsid w:val="00783476"/>
    <w:rsid w:val="00783D94"/>
    <w:rsid w:val="0078423F"/>
    <w:rsid w:val="0078424D"/>
    <w:rsid w:val="0078435D"/>
    <w:rsid w:val="00785305"/>
    <w:rsid w:val="0078553B"/>
    <w:rsid w:val="00785A5B"/>
    <w:rsid w:val="007869D4"/>
    <w:rsid w:val="00786A94"/>
    <w:rsid w:val="00787029"/>
    <w:rsid w:val="00787B72"/>
    <w:rsid w:val="00787CA5"/>
    <w:rsid w:val="0079001B"/>
    <w:rsid w:val="00791330"/>
    <w:rsid w:val="00791E9C"/>
    <w:rsid w:val="0079212E"/>
    <w:rsid w:val="00792721"/>
    <w:rsid w:val="00792A60"/>
    <w:rsid w:val="00792BA3"/>
    <w:rsid w:val="00793822"/>
    <w:rsid w:val="00794607"/>
    <w:rsid w:val="00794ECE"/>
    <w:rsid w:val="00795489"/>
    <w:rsid w:val="00795C8D"/>
    <w:rsid w:val="007965F3"/>
    <w:rsid w:val="00797339"/>
    <w:rsid w:val="0079738D"/>
    <w:rsid w:val="0079772D"/>
    <w:rsid w:val="00797C30"/>
    <w:rsid w:val="00797DD9"/>
    <w:rsid w:val="007A0027"/>
    <w:rsid w:val="007A0039"/>
    <w:rsid w:val="007A00DC"/>
    <w:rsid w:val="007A023B"/>
    <w:rsid w:val="007A02B2"/>
    <w:rsid w:val="007A066D"/>
    <w:rsid w:val="007A10A5"/>
    <w:rsid w:val="007A1DD5"/>
    <w:rsid w:val="007A1F65"/>
    <w:rsid w:val="007A2AB1"/>
    <w:rsid w:val="007A3105"/>
    <w:rsid w:val="007A312C"/>
    <w:rsid w:val="007A351A"/>
    <w:rsid w:val="007A3602"/>
    <w:rsid w:val="007A3F6F"/>
    <w:rsid w:val="007A3FC3"/>
    <w:rsid w:val="007A42C3"/>
    <w:rsid w:val="007A4810"/>
    <w:rsid w:val="007A4815"/>
    <w:rsid w:val="007A51E3"/>
    <w:rsid w:val="007A5801"/>
    <w:rsid w:val="007A596E"/>
    <w:rsid w:val="007A5A0D"/>
    <w:rsid w:val="007A674E"/>
    <w:rsid w:val="007A6BBB"/>
    <w:rsid w:val="007A7F89"/>
    <w:rsid w:val="007B0643"/>
    <w:rsid w:val="007B0BDE"/>
    <w:rsid w:val="007B1535"/>
    <w:rsid w:val="007B1892"/>
    <w:rsid w:val="007B2B45"/>
    <w:rsid w:val="007B2CB5"/>
    <w:rsid w:val="007B325B"/>
    <w:rsid w:val="007B332B"/>
    <w:rsid w:val="007B35E9"/>
    <w:rsid w:val="007B3D42"/>
    <w:rsid w:val="007B44FA"/>
    <w:rsid w:val="007B54F2"/>
    <w:rsid w:val="007B5CE1"/>
    <w:rsid w:val="007B64B2"/>
    <w:rsid w:val="007B65A9"/>
    <w:rsid w:val="007B6D3A"/>
    <w:rsid w:val="007B6EEA"/>
    <w:rsid w:val="007B7041"/>
    <w:rsid w:val="007B71FA"/>
    <w:rsid w:val="007B7532"/>
    <w:rsid w:val="007B7549"/>
    <w:rsid w:val="007C1313"/>
    <w:rsid w:val="007C1545"/>
    <w:rsid w:val="007C1712"/>
    <w:rsid w:val="007C1DFA"/>
    <w:rsid w:val="007C1F15"/>
    <w:rsid w:val="007C2348"/>
    <w:rsid w:val="007C2744"/>
    <w:rsid w:val="007C2C63"/>
    <w:rsid w:val="007C2DCB"/>
    <w:rsid w:val="007C2EF1"/>
    <w:rsid w:val="007C3847"/>
    <w:rsid w:val="007C3A81"/>
    <w:rsid w:val="007C4648"/>
    <w:rsid w:val="007C4EAF"/>
    <w:rsid w:val="007C511D"/>
    <w:rsid w:val="007C5231"/>
    <w:rsid w:val="007C5941"/>
    <w:rsid w:val="007C6EA4"/>
    <w:rsid w:val="007C7C0B"/>
    <w:rsid w:val="007C7F11"/>
    <w:rsid w:val="007D1B5A"/>
    <w:rsid w:val="007D3239"/>
    <w:rsid w:val="007D3355"/>
    <w:rsid w:val="007D426C"/>
    <w:rsid w:val="007D44A4"/>
    <w:rsid w:val="007D4906"/>
    <w:rsid w:val="007D50E0"/>
    <w:rsid w:val="007D5433"/>
    <w:rsid w:val="007D59AC"/>
    <w:rsid w:val="007D5A1C"/>
    <w:rsid w:val="007D5A72"/>
    <w:rsid w:val="007D601B"/>
    <w:rsid w:val="007D735D"/>
    <w:rsid w:val="007D7958"/>
    <w:rsid w:val="007D7B49"/>
    <w:rsid w:val="007E0342"/>
    <w:rsid w:val="007E07EB"/>
    <w:rsid w:val="007E1515"/>
    <w:rsid w:val="007E16E5"/>
    <w:rsid w:val="007E1C97"/>
    <w:rsid w:val="007E1D15"/>
    <w:rsid w:val="007E21CE"/>
    <w:rsid w:val="007E25AC"/>
    <w:rsid w:val="007E2B1B"/>
    <w:rsid w:val="007E2E5C"/>
    <w:rsid w:val="007E3F8A"/>
    <w:rsid w:val="007E45DD"/>
    <w:rsid w:val="007E45EC"/>
    <w:rsid w:val="007E4B9D"/>
    <w:rsid w:val="007E5CD8"/>
    <w:rsid w:val="007E6A3C"/>
    <w:rsid w:val="007E729F"/>
    <w:rsid w:val="007E7FF0"/>
    <w:rsid w:val="007F02BE"/>
    <w:rsid w:val="007F13FE"/>
    <w:rsid w:val="007F1913"/>
    <w:rsid w:val="007F1FC5"/>
    <w:rsid w:val="007F235F"/>
    <w:rsid w:val="007F3570"/>
    <w:rsid w:val="007F3D7D"/>
    <w:rsid w:val="007F3DE7"/>
    <w:rsid w:val="007F3E67"/>
    <w:rsid w:val="007F4DD2"/>
    <w:rsid w:val="007F54C8"/>
    <w:rsid w:val="007F61F8"/>
    <w:rsid w:val="007F6FA0"/>
    <w:rsid w:val="007F752B"/>
    <w:rsid w:val="007F7685"/>
    <w:rsid w:val="007F7E6B"/>
    <w:rsid w:val="007F7FCC"/>
    <w:rsid w:val="00800008"/>
    <w:rsid w:val="00800031"/>
    <w:rsid w:val="00800234"/>
    <w:rsid w:val="008002BA"/>
    <w:rsid w:val="00800415"/>
    <w:rsid w:val="00801097"/>
    <w:rsid w:val="00801419"/>
    <w:rsid w:val="008014C0"/>
    <w:rsid w:val="00801538"/>
    <w:rsid w:val="0080181C"/>
    <w:rsid w:val="00801E07"/>
    <w:rsid w:val="00802BD2"/>
    <w:rsid w:val="008030E2"/>
    <w:rsid w:val="00803F9E"/>
    <w:rsid w:val="008040D8"/>
    <w:rsid w:val="008052CD"/>
    <w:rsid w:val="008056DD"/>
    <w:rsid w:val="00805949"/>
    <w:rsid w:val="00805CD1"/>
    <w:rsid w:val="00805DFF"/>
    <w:rsid w:val="0080700C"/>
    <w:rsid w:val="00807185"/>
    <w:rsid w:val="008101B3"/>
    <w:rsid w:val="00810BA9"/>
    <w:rsid w:val="008116D9"/>
    <w:rsid w:val="008121C2"/>
    <w:rsid w:val="00813131"/>
    <w:rsid w:val="00814D16"/>
    <w:rsid w:val="0081504B"/>
    <w:rsid w:val="008151EB"/>
    <w:rsid w:val="008157DC"/>
    <w:rsid w:val="00815E93"/>
    <w:rsid w:val="008160CA"/>
    <w:rsid w:val="00816728"/>
    <w:rsid w:val="00816785"/>
    <w:rsid w:val="00816EFD"/>
    <w:rsid w:val="0081730D"/>
    <w:rsid w:val="00817743"/>
    <w:rsid w:val="00817F5A"/>
    <w:rsid w:val="00820347"/>
    <w:rsid w:val="00820985"/>
    <w:rsid w:val="00821C0E"/>
    <w:rsid w:val="00822CC2"/>
    <w:rsid w:val="008239FA"/>
    <w:rsid w:val="00823A48"/>
    <w:rsid w:val="00823CD6"/>
    <w:rsid w:val="0082415E"/>
    <w:rsid w:val="0082442A"/>
    <w:rsid w:val="0082527E"/>
    <w:rsid w:val="00825CE7"/>
    <w:rsid w:val="00825D61"/>
    <w:rsid w:val="008266AF"/>
    <w:rsid w:val="0082714F"/>
    <w:rsid w:val="00830670"/>
    <w:rsid w:val="008321D5"/>
    <w:rsid w:val="00832EFD"/>
    <w:rsid w:val="00833B2E"/>
    <w:rsid w:val="008344FE"/>
    <w:rsid w:val="00834CE0"/>
    <w:rsid w:val="00835502"/>
    <w:rsid w:val="008358D8"/>
    <w:rsid w:val="008368E2"/>
    <w:rsid w:val="00840086"/>
    <w:rsid w:val="00840142"/>
    <w:rsid w:val="008406B3"/>
    <w:rsid w:val="00841BAF"/>
    <w:rsid w:val="00841C51"/>
    <w:rsid w:val="00841D12"/>
    <w:rsid w:val="00843483"/>
    <w:rsid w:val="008436DE"/>
    <w:rsid w:val="00843713"/>
    <w:rsid w:val="00843BE2"/>
    <w:rsid w:val="00843C0F"/>
    <w:rsid w:val="00844409"/>
    <w:rsid w:val="00844F44"/>
    <w:rsid w:val="00845491"/>
    <w:rsid w:val="00845C61"/>
    <w:rsid w:val="00845F95"/>
    <w:rsid w:val="00846350"/>
    <w:rsid w:val="00846353"/>
    <w:rsid w:val="00846BFA"/>
    <w:rsid w:val="008471A4"/>
    <w:rsid w:val="0084754F"/>
    <w:rsid w:val="00850482"/>
    <w:rsid w:val="008507CA"/>
    <w:rsid w:val="00850CCC"/>
    <w:rsid w:val="00850FAE"/>
    <w:rsid w:val="008510F2"/>
    <w:rsid w:val="0085150F"/>
    <w:rsid w:val="00851670"/>
    <w:rsid w:val="008518F4"/>
    <w:rsid w:val="00851931"/>
    <w:rsid w:val="00851B8C"/>
    <w:rsid w:val="00851C7B"/>
    <w:rsid w:val="0085216B"/>
    <w:rsid w:val="00852270"/>
    <w:rsid w:val="008529B4"/>
    <w:rsid w:val="00852C70"/>
    <w:rsid w:val="00852DA4"/>
    <w:rsid w:val="00853560"/>
    <w:rsid w:val="008539FD"/>
    <w:rsid w:val="00853C6F"/>
    <w:rsid w:val="00855D57"/>
    <w:rsid w:val="00855E64"/>
    <w:rsid w:val="00855FBB"/>
    <w:rsid w:val="00856031"/>
    <w:rsid w:val="008567D0"/>
    <w:rsid w:val="00856BC9"/>
    <w:rsid w:val="00857111"/>
    <w:rsid w:val="00857370"/>
    <w:rsid w:val="0085777D"/>
    <w:rsid w:val="008578E0"/>
    <w:rsid w:val="008578FD"/>
    <w:rsid w:val="008602D1"/>
    <w:rsid w:val="00860744"/>
    <w:rsid w:val="0086094A"/>
    <w:rsid w:val="00861136"/>
    <w:rsid w:val="00861915"/>
    <w:rsid w:val="00863655"/>
    <w:rsid w:val="008637D7"/>
    <w:rsid w:val="00863A1D"/>
    <w:rsid w:val="008647FC"/>
    <w:rsid w:val="00864AD3"/>
    <w:rsid w:val="00864E53"/>
    <w:rsid w:val="0086502E"/>
    <w:rsid w:val="008655C0"/>
    <w:rsid w:val="008657A2"/>
    <w:rsid w:val="0086583F"/>
    <w:rsid w:val="00865EC4"/>
    <w:rsid w:val="00865F20"/>
    <w:rsid w:val="00866A8F"/>
    <w:rsid w:val="00866DCB"/>
    <w:rsid w:val="008673E7"/>
    <w:rsid w:val="00867426"/>
    <w:rsid w:val="008674C4"/>
    <w:rsid w:val="00867FA8"/>
    <w:rsid w:val="00867FCE"/>
    <w:rsid w:val="00870375"/>
    <w:rsid w:val="0087077C"/>
    <w:rsid w:val="00870E72"/>
    <w:rsid w:val="00871877"/>
    <w:rsid w:val="008724F7"/>
    <w:rsid w:val="00872F20"/>
    <w:rsid w:val="00873109"/>
    <w:rsid w:val="00873925"/>
    <w:rsid w:val="00873E42"/>
    <w:rsid w:val="0087506F"/>
    <w:rsid w:val="00875919"/>
    <w:rsid w:val="0087778D"/>
    <w:rsid w:val="0087797F"/>
    <w:rsid w:val="00880226"/>
    <w:rsid w:val="00880563"/>
    <w:rsid w:val="00880B48"/>
    <w:rsid w:val="0088149B"/>
    <w:rsid w:val="008814B4"/>
    <w:rsid w:val="00881788"/>
    <w:rsid w:val="0088271D"/>
    <w:rsid w:val="00882A7D"/>
    <w:rsid w:val="00882FBF"/>
    <w:rsid w:val="0088331C"/>
    <w:rsid w:val="0088476D"/>
    <w:rsid w:val="00884F31"/>
    <w:rsid w:val="008851FB"/>
    <w:rsid w:val="0088554E"/>
    <w:rsid w:val="00885565"/>
    <w:rsid w:val="00885637"/>
    <w:rsid w:val="008858C6"/>
    <w:rsid w:val="00885CAC"/>
    <w:rsid w:val="008862CC"/>
    <w:rsid w:val="00886E39"/>
    <w:rsid w:val="00887125"/>
    <w:rsid w:val="00887212"/>
    <w:rsid w:val="00890AFD"/>
    <w:rsid w:val="00890F45"/>
    <w:rsid w:val="00891021"/>
    <w:rsid w:val="00891815"/>
    <w:rsid w:val="00891C14"/>
    <w:rsid w:val="00892966"/>
    <w:rsid w:val="00893799"/>
    <w:rsid w:val="008947F5"/>
    <w:rsid w:val="00894B18"/>
    <w:rsid w:val="00894E89"/>
    <w:rsid w:val="00895227"/>
    <w:rsid w:val="00896A50"/>
    <w:rsid w:val="00896D84"/>
    <w:rsid w:val="0089720E"/>
    <w:rsid w:val="00897410"/>
    <w:rsid w:val="00897EDA"/>
    <w:rsid w:val="008A04E6"/>
    <w:rsid w:val="008A166B"/>
    <w:rsid w:val="008A1F49"/>
    <w:rsid w:val="008A2ADF"/>
    <w:rsid w:val="008A3E00"/>
    <w:rsid w:val="008A4153"/>
    <w:rsid w:val="008A4CDA"/>
    <w:rsid w:val="008A5064"/>
    <w:rsid w:val="008A6364"/>
    <w:rsid w:val="008A6882"/>
    <w:rsid w:val="008A6A9C"/>
    <w:rsid w:val="008A7789"/>
    <w:rsid w:val="008A7946"/>
    <w:rsid w:val="008B1105"/>
    <w:rsid w:val="008B1723"/>
    <w:rsid w:val="008B1776"/>
    <w:rsid w:val="008B1A4B"/>
    <w:rsid w:val="008B27B3"/>
    <w:rsid w:val="008B4743"/>
    <w:rsid w:val="008B4942"/>
    <w:rsid w:val="008B50C7"/>
    <w:rsid w:val="008B6688"/>
    <w:rsid w:val="008B6ED1"/>
    <w:rsid w:val="008B74D9"/>
    <w:rsid w:val="008C082E"/>
    <w:rsid w:val="008C0B08"/>
    <w:rsid w:val="008C0B98"/>
    <w:rsid w:val="008C0BBE"/>
    <w:rsid w:val="008C0C4A"/>
    <w:rsid w:val="008C0F79"/>
    <w:rsid w:val="008C1502"/>
    <w:rsid w:val="008C1CCC"/>
    <w:rsid w:val="008C1F63"/>
    <w:rsid w:val="008C3ECF"/>
    <w:rsid w:val="008C4357"/>
    <w:rsid w:val="008C5686"/>
    <w:rsid w:val="008C6844"/>
    <w:rsid w:val="008C6857"/>
    <w:rsid w:val="008C7D93"/>
    <w:rsid w:val="008D020C"/>
    <w:rsid w:val="008D133C"/>
    <w:rsid w:val="008D1660"/>
    <w:rsid w:val="008D21C5"/>
    <w:rsid w:val="008D23C9"/>
    <w:rsid w:val="008D2699"/>
    <w:rsid w:val="008D2E3D"/>
    <w:rsid w:val="008D3AE9"/>
    <w:rsid w:val="008D4109"/>
    <w:rsid w:val="008D4222"/>
    <w:rsid w:val="008D5191"/>
    <w:rsid w:val="008D5A68"/>
    <w:rsid w:val="008D5AA9"/>
    <w:rsid w:val="008D5BF8"/>
    <w:rsid w:val="008D66DA"/>
    <w:rsid w:val="008D67F0"/>
    <w:rsid w:val="008D6D95"/>
    <w:rsid w:val="008D6DF2"/>
    <w:rsid w:val="008D73F2"/>
    <w:rsid w:val="008D7FB3"/>
    <w:rsid w:val="008E03FD"/>
    <w:rsid w:val="008E1373"/>
    <w:rsid w:val="008E17E6"/>
    <w:rsid w:val="008E1BB2"/>
    <w:rsid w:val="008E1D11"/>
    <w:rsid w:val="008E1DA4"/>
    <w:rsid w:val="008E2543"/>
    <w:rsid w:val="008E28C3"/>
    <w:rsid w:val="008E2C7E"/>
    <w:rsid w:val="008E2F80"/>
    <w:rsid w:val="008E3821"/>
    <w:rsid w:val="008E3DE4"/>
    <w:rsid w:val="008E4E91"/>
    <w:rsid w:val="008E6A39"/>
    <w:rsid w:val="008F007C"/>
    <w:rsid w:val="008F0C6F"/>
    <w:rsid w:val="008F1A0A"/>
    <w:rsid w:val="008F1B19"/>
    <w:rsid w:val="008F2762"/>
    <w:rsid w:val="008F38D5"/>
    <w:rsid w:val="008F3F4D"/>
    <w:rsid w:val="008F4BAB"/>
    <w:rsid w:val="008F4F13"/>
    <w:rsid w:val="008F5126"/>
    <w:rsid w:val="008F582E"/>
    <w:rsid w:val="008F5AAF"/>
    <w:rsid w:val="008F67F3"/>
    <w:rsid w:val="008F6CC6"/>
    <w:rsid w:val="008F73BA"/>
    <w:rsid w:val="008F7715"/>
    <w:rsid w:val="008F79B4"/>
    <w:rsid w:val="008F7DF6"/>
    <w:rsid w:val="0090003F"/>
    <w:rsid w:val="00900057"/>
    <w:rsid w:val="0090020A"/>
    <w:rsid w:val="0090055F"/>
    <w:rsid w:val="009022E9"/>
    <w:rsid w:val="009023A5"/>
    <w:rsid w:val="00902E0C"/>
    <w:rsid w:val="00902E3B"/>
    <w:rsid w:val="009035D9"/>
    <w:rsid w:val="00904CF3"/>
    <w:rsid w:val="00904F00"/>
    <w:rsid w:val="00905A1E"/>
    <w:rsid w:val="00905F32"/>
    <w:rsid w:val="0090663F"/>
    <w:rsid w:val="00906D79"/>
    <w:rsid w:val="0090707E"/>
    <w:rsid w:val="00907FD3"/>
    <w:rsid w:val="00907FD7"/>
    <w:rsid w:val="00912A0C"/>
    <w:rsid w:val="009130E3"/>
    <w:rsid w:val="009132AA"/>
    <w:rsid w:val="00913904"/>
    <w:rsid w:val="009146A2"/>
    <w:rsid w:val="00914A12"/>
    <w:rsid w:val="009158E6"/>
    <w:rsid w:val="00916151"/>
    <w:rsid w:val="009163E4"/>
    <w:rsid w:val="009165DD"/>
    <w:rsid w:val="00916AF7"/>
    <w:rsid w:val="009210CD"/>
    <w:rsid w:val="00921C24"/>
    <w:rsid w:val="0092277D"/>
    <w:rsid w:val="00923B1F"/>
    <w:rsid w:val="0092492D"/>
    <w:rsid w:val="00924BD8"/>
    <w:rsid w:val="009254EF"/>
    <w:rsid w:val="00925CE0"/>
    <w:rsid w:val="00926307"/>
    <w:rsid w:val="00926763"/>
    <w:rsid w:val="00926985"/>
    <w:rsid w:val="00926A0B"/>
    <w:rsid w:val="00927DF3"/>
    <w:rsid w:val="00930229"/>
    <w:rsid w:val="00930828"/>
    <w:rsid w:val="00930AA3"/>
    <w:rsid w:val="00930D5C"/>
    <w:rsid w:val="00930EF8"/>
    <w:rsid w:val="00932042"/>
    <w:rsid w:val="009322D2"/>
    <w:rsid w:val="009326B8"/>
    <w:rsid w:val="00932EE3"/>
    <w:rsid w:val="00933499"/>
    <w:rsid w:val="00933824"/>
    <w:rsid w:val="0093386E"/>
    <w:rsid w:val="00933A37"/>
    <w:rsid w:val="00933AED"/>
    <w:rsid w:val="0093406C"/>
    <w:rsid w:val="009347B5"/>
    <w:rsid w:val="00935127"/>
    <w:rsid w:val="00935F7E"/>
    <w:rsid w:val="009361A1"/>
    <w:rsid w:val="00936638"/>
    <w:rsid w:val="00936699"/>
    <w:rsid w:val="00936C98"/>
    <w:rsid w:val="00937224"/>
    <w:rsid w:val="009400DB"/>
    <w:rsid w:val="009404E6"/>
    <w:rsid w:val="00940860"/>
    <w:rsid w:val="00940A6F"/>
    <w:rsid w:val="00941738"/>
    <w:rsid w:val="00941994"/>
    <w:rsid w:val="00941FEA"/>
    <w:rsid w:val="0094355A"/>
    <w:rsid w:val="0094390B"/>
    <w:rsid w:val="00944832"/>
    <w:rsid w:val="00944C7D"/>
    <w:rsid w:val="00945D89"/>
    <w:rsid w:val="0094646D"/>
    <w:rsid w:val="00946EA6"/>
    <w:rsid w:val="00947492"/>
    <w:rsid w:val="00950951"/>
    <w:rsid w:val="00950A21"/>
    <w:rsid w:val="00951780"/>
    <w:rsid w:val="009522DE"/>
    <w:rsid w:val="00952F0C"/>
    <w:rsid w:val="009532E7"/>
    <w:rsid w:val="00953626"/>
    <w:rsid w:val="00953798"/>
    <w:rsid w:val="00953935"/>
    <w:rsid w:val="00953960"/>
    <w:rsid w:val="00953983"/>
    <w:rsid w:val="00953B16"/>
    <w:rsid w:val="00954CC7"/>
    <w:rsid w:val="0095533F"/>
    <w:rsid w:val="009557F1"/>
    <w:rsid w:val="00955A3E"/>
    <w:rsid w:val="0095698F"/>
    <w:rsid w:val="00956C5D"/>
    <w:rsid w:val="0095725E"/>
    <w:rsid w:val="009574D0"/>
    <w:rsid w:val="00957A97"/>
    <w:rsid w:val="00957B83"/>
    <w:rsid w:val="00957FBB"/>
    <w:rsid w:val="0096032C"/>
    <w:rsid w:val="00960B61"/>
    <w:rsid w:val="00962941"/>
    <w:rsid w:val="00962B10"/>
    <w:rsid w:val="00963472"/>
    <w:rsid w:val="009636D5"/>
    <w:rsid w:val="00963CAA"/>
    <w:rsid w:val="00963DF4"/>
    <w:rsid w:val="00964CF1"/>
    <w:rsid w:val="00965404"/>
    <w:rsid w:val="00966279"/>
    <w:rsid w:val="00966916"/>
    <w:rsid w:val="00967131"/>
    <w:rsid w:val="00967C49"/>
    <w:rsid w:val="00971D0B"/>
    <w:rsid w:val="00972398"/>
    <w:rsid w:val="00973100"/>
    <w:rsid w:val="009734D0"/>
    <w:rsid w:val="009735D1"/>
    <w:rsid w:val="0097397D"/>
    <w:rsid w:val="00973A9F"/>
    <w:rsid w:val="00973E55"/>
    <w:rsid w:val="00973FD6"/>
    <w:rsid w:val="00974856"/>
    <w:rsid w:val="00974E3B"/>
    <w:rsid w:val="00975637"/>
    <w:rsid w:val="009756AB"/>
    <w:rsid w:val="00975FCA"/>
    <w:rsid w:val="00976298"/>
    <w:rsid w:val="0097725F"/>
    <w:rsid w:val="00977869"/>
    <w:rsid w:val="00977F46"/>
    <w:rsid w:val="0098072A"/>
    <w:rsid w:val="00980C1F"/>
    <w:rsid w:val="00981522"/>
    <w:rsid w:val="00981841"/>
    <w:rsid w:val="009818A6"/>
    <w:rsid w:val="009818C7"/>
    <w:rsid w:val="0098317D"/>
    <w:rsid w:val="009835BB"/>
    <w:rsid w:val="009837A9"/>
    <w:rsid w:val="009838FF"/>
    <w:rsid w:val="00983D5A"/>
    <w:rsid w:val="00984235"/>
    <w:rsid w:val="00984404"/>
    <w:rsid w:val="00984B02"/>
    <w:rsid w:val="00985869"/>
    <w:rsid w:val="00986157"/>
    <w:rsid w:val="00987B13"/>
    <w:rsid w:val="00987B76"/>
    <w:rsid w:val="009923EB"/>
    <w:rsid w:val="0099255C"/>
    <w:rsid w:val="00992F2F"/>
    <w:rsid w:val="009944B9"/>
    <w:rsid w:val="00994557"/>
    <w:rsid w:val="00994D2A"/>
    <w:rsid w:val="0099500E"/>
    <w:rsid w:val="00997898"/>
    <w:rsid w:val="00997FB5"/>
    <w:rsid w:val="009A0114"/>
    <w:rsid w:val="009A04EE"/>
    <w:rsid w:val="009A07B4"/>
    <w:rsid w:val="009A0C81"/>
    <w:rsid w:val="009A0EC0"/>
    <w:rsid w:val="009A287C"/>
    <w:rsid w:val="009A29DD"/>
    <w:rsid w:val="009A2F2B"/>
    <w:rsid w:val="009A3066"/>
    <w:rsid w:val="009A39A4"/>
    <w:rsid w:val="009A4B46"/>
    <w:rsid w:val="009A516B"/>
    <w:rsid w:val="009A52F5"/>
    <w:rsid w:val="009A5AC8"/>
    <w:rsid w:val="009A5D9C"/>
    <w:rsid w:val="009A62EA"/>
    <w:rsid w:val="009A6B1E"/>
    <w:rsid w:val="009A6C04"/>
    <w:rsid w:val="009A788D"/>
    <w:rsid w:val="009A7DF2"/>
    <w:rsid w:val="009B0A25"/>
    <w:rsid w:val="009B1252"/>
    <w:rsid w:val="009B1784"/>
    <w:rsid w:val="009B27BB"/>
    <w:rsid w:val="009B31A0"/>
    <w:rsid w:val="009B3605"/>
    <w:rsid w:val="009B3857"/>
    <w:rsid w:val="009B42BE"/>
    <w:rsid w:val="009B44C4"/>
    <w:rsid w:val="009B500B"/>
    <w:rsid w:val="009B5881"/>
    <w:rsid w:val="009B5C0F"/>
    <w:rsid w:val="009B6404"/>
    <w:rsid w:val="009B6A18"/>
    <w:rsid w:val="009B786C"/>
    <w:rsid w:val="009B7C52"/>
    <w:rsid w:val="009C02C5"/>
    <w:rsid w:val="009C1033"/>
    <w:rsid w:val="009C1706"/>
    <w:rsid w:val="009C1DA6"/>
    <w:rsid w:val="009C202D"/>
    <w:rsid w:val="009C2758"/>
    <w:rsid w:val="009C3476"/>
    <w:rsid w:val="009C36E4"/>
    <w:rsid w:val="009C3E3C"/>
    <w:rsid w:val="009C4BF0"/>
    <w:rsid w:val="009C4F88"/>
    <w:rsid w:val="009C5FDD"/>
    <w:rsid w:val="009C68CE"/>
    <w:rsid w:val="009C69D5"/>
    <w:rsid w:val="009C6FEA"/>
    <w:rsid w:val="009C79E1"/>
    <w:rsid w:val="009C7B97"/>
    <w:rsid w:val="009D01EE"/>
    <w:rsid w:val="009D091F"/>
    <w:rsid w:val="009D0D87"/>
    <w:rsid w:val="009D12FF"/>
    <w:rsid w:val="009D1618"/>
    <w:rsid w:val="009D2AFB"/>
    <w:rsid w:val="009D37D0"/>
    <w:rsid w:val="009D3AAB"/>
    <w:rsid w:val="009D4DA1"/>
    <w:rsid w:val="009D55C4"/>
    <w:rsid w:val="009D5707"/>
    <w:rsid w:val="009D5A6A"/>
    <w:rsid w:val="009D5C58"/>
    <w:rsid w:val="009D6079"/>
    <w:rsid w:val="009D6738"/>
    <w:rsid w:val="009D747F"/>
    <w:rsid w:val="009D78E1"/>
    <w:rsid w:val="009E033F"/>
    <w:rsid w:val="009E0361"/>
    <w:rsid w:val="009E0613"/>
    <w:rsid w:val="009E0A0E"/>
    <w:rsid w:val="009E0DD7"/>
    <w:rsid w:val="009E1371"/>
    <w:rsid w:val="009E1DEC"/>
    <w:rsid w:val="009E2738"/>
    <w:rsid w:val="009E2ADF"/>
    <w:rsid w:val="009E2C7D"/>
    <w:rsid w:val="009E3162"/>
    <w:rsid w:val="009E32F2"/>
    <w:rsid w:val="009E38EA"/>
    <w:rsid w:val="009E58A8"/>
    <w:rsid w:val="009E5FD3"/>
    <w:rsid w:val="009E6177"/>
    <w:rsid w:val="009E61F5"/>
    <w:rsid w:val="009E67C3"/>
    <w:rsid w:val="009E6E8D"/>
    <w:rsid w:val="009E6F82"/>
    <w:rsid w:val="009E726F"/>
    <w:rsid w:val="009F08D2"/>
    <w:rsid w:val="009F0D02"/>
    <w:rsid w:val="009F0E95"/>
    <w:rsid w:val="009F1289"/>
    <w:rsid w:val="009F1346"/>
    <w:rsid w:val="009F156C"/>
    <w:rsid w:val="009F16D2"/>
    <w:rsid w:val="009F2089"/>
    <w:rsid w:val="009F28F1"/>
    <w:rsid w:val="009F2AC3"/>
    <w:rsid w:val="009F3189"/>
    <w:rsid w:val="009F3466"/>
    <w:rsid w:val="009F3B99"/>
    <w:rsid w:val="009F45C9"/>
    <w:rsid w:val="009F5BE6"/>
    <w:rsid w:val="009F639D"/>
    <w:rsid w:val="009F64CF"/>
    <w:rsid w:val="009F6EBC"/>
    <w:rsid w:val="009F7527"/>
    <w:rsid w:val="009F7621"/>
    <w:rsid w:val="009F7E11"/>
    <w:rsid w:val="009F7E2E"/>
    <w:rsid w:val="00A00105"/>
    <w:rsid w:val="00A005F7"/>
    <w:rsid w:val="00A007BA"/>
    <w:rsid w:val="00A017BB"/>
    <w:rsid w:val="00A01BCB"/>
    <w:rsid w:val="00A024FD"/>
    <w:rsid w:val="00A028E0"/>
    <w:rsid w:val="00A02E55"/>
    <w:rsid w:val="00A0337B"/>
    <w:rsid w:val="00A03E05"/>
    <w:rsid w:val="00A0422A"/>
    <w:rsid w:val="00A043DB"/>
    <w:rsid w:val="00A04964"/>
    <w:rsid w:val="00A04FF0"/>
    <w:rsid w:val="00A05206"/>
    <w:rsid w:val="00A064DE"/>
    <w:rsid w:val="00A0675B"/>
    <w:rsid w:val="00A06801"/>
    <w:rsid w:val="00A070E2"/>
    <w:rsid w:val="00A10060"/>
    <w:rsid w:val="00A10567"/>
    <w:rsid w:val="00A11322"/>
    <w:rsid w:val="00A11394"/>
    <w:rsid w:val="00A11845"/>
    <w:rsid w:val="00A125EF"/>
    <w:rsid w:val="00A13A2E"/>
    <w:rsid w:val="00A14D6C"/>
    <w:rsid w:val="00A152DD"/>
    <w:rsid w:val="00A16A69"/>
    <w:rsid w:val="00A17FA2"/>
    <w:rsid w:val="00A20604"/>
    <w:rsid w:val="00A20C4B"/>
    <w:rsid w:val="00A210A4"/>
    <w:rsid w:val="00A210B4"/>
    <w:rsid w:val="00A21517"/>
    <w:rsid w:val="00A21733"/>
    <w:rsid w:val="00A21A11"/>
    <w:rsid w:val="00A2294E"/>
    <w:rsid w:val="00A22B64"/>
    <w:rsid w:val="00A2328C"/>
    <w:rsid w:val="00A234E3"/>
    <w:rsid w:val="00A236B7"/>
    <w:rsid w:val="00A23DFF"/>
    <w:rsid w:val="00A24A70"/>
    <w:rsid w:val="00A24A73"/>
    <w:rsid w:val="00A24F20"/>
    <w:rsid w:val="00A260FA"/>
    <w:rsid w:val="00A26579"/>
    <w:rsid w:val="00A26877"/>
    <w:rsid w:val="00A2698E"/>
    <w:rsid w:val="00A27516"/>
    <w:rsid w:val="00A27CE1"/>
    <w:rsid w:val="00A3059B"/>
    <w:rsid w:val="00A3075C"/>
    <w:rsid w:val="00A30E79"/>
    <w:rsid w:val="00A31D15"/>
    <w:rsid w:val="00A324FF"/>
    <w:rsid w:val="00A32F13"/>
    <w:rsid w:val="00A33BB9"/>
    <w:rsid w:val="00A34F60"/>
    <w:rsid w:val="00A35217"/>
    <w:rsid w:val="00A35CEB"/>
    <w:rsid w:val="00A3614A"/>
    <w:rsid w:val="00A36451"/>
    <w:rsid w:val="00A3668A"/>
    <w:rsid w:val="00A369E3"/>
    <w:rsid w:val="00A36C22"/>
    <w:rsid w:val="00A36D10"/>
    <w:rsid w:val="00A36E4C"/>
    <w:rsid w:val="00A3715C"/>
    <w:rsid w:val="00A372AD"/>
    <w:rsid w:val="00A40817"/>
    <w:rsid w:val="00A408C4"/>
    <w:rsid w:val="00A40F20"/>
    <w:rsid w:val="00A41EDF"/>
    <w:rsid w:val="00A42263"/>
    <w:rsid w:val="00A42268"/>
    <w:rsid w:val="00A42642"/>
    <w:rsid w:val="00A42B03"/>
    <w:rsid w:val="00A42ED3"/>
    <w:rsid w:val="00A4348A"/>
    <w:rsid w:val="00A43F7F"/>
    <w:rsid w:val="00A44BD8"/>
    <w:rsid w:val="00A44EBA"/>
    <w:rsid w:val="00A45492"/>
    <w:rsid w:val="00A45B43"/>
    <w:rsid w:val="00A45FFE"/>
    <w:rsid w:val="00A4600C"/>
    <w:rsid w:val="00A47277"/>
    <w:rsid w:val="00A47353"/>
    <w:rsid w:val="00A47361"/>
    <w:rsid w:val="00A474C2"/>
    <w:rsid w:val="00A50052"/>
    <w:rsid w:val="00A508A9"/>
    <w:rsid w:val="00A516D3"/>
    <w:rsid w:val="00A52BE8"/>
    <w:rsid w:val="00A52EEF"/>
    <w:rsid w:val="00A52FA1"/>
    <w:rsid w:val="00A531DB"/>
    <w:rsid w:val="00A53C5C"/>
    <w:rsid w:val="00A549DA"/>
    <w:rsid w:val="00A54BE3"/>
    <w:rsid w:val="00A54C7E"/>
    <w:rsid w:val="00A56198"/>
    <w:rsid w:val="00A5645C"/>
    <w:rsid w:val="00A56495"/>
    <w:rsid w:val="00A57583"/>
    <w:rsid w:val="00A603D0"/>
    <w:rsid w:val="00A60B08"/>
    <w:rsid w:val="00A60DA8"/>
    <w:rsid w:val="00A61386"/>
    <w:rsid w:val="00A613C3"/>
    <w:rsid w:val="00A61BE4"/>
    <w:rsid w:val="00A62011"/>
    <w:rsid w:val="00A62366"/>
    <w:rsid w:val="00A627A9"/>
    <w:rsid w:val="00A6323A"/>
    <w:rsid w:val="00A63749"/>
    <w:rsid w:val="00A63D81"/>
    <w:rsid w:val="00A64565"/>
    <w:rsid w:val="00A64AA0"/>
    <w:rsid w:val="00A65083"/>
    <w:rsid w:val="00A65813"/>
    <w:rsid w:val="00A65A31"/>
    <w:rsid w:val="00A65DD8"/>
    <w:rsid w:val="00A65F49"/>
    <w:rsid w:val="00A661F5"/>
    <w:rsid w:val="00A66BD3"/>
    <w:rsid w:val="00A67332"/>
    <w:rsid w:val="00A676AF"/>
    <w:rsid w:val="00A70020"/>
    <w:rsid w:val="00A70CDF"/>
    <w:rsid w:val="00A7134C"/>
    <w:rsid w:val="00A72B2A"/>
    <w:rsid w:val="00A72F90"/>
    <w:rsid w:val="00A73691"/>
    <w:rsid w:val="00A737BF"/>
    <w:rsid w:val="00A741F4"/>
    <w:rsid w:val="00A74A3C"/>
    <w:rsid w:val="00A74B4B"/>
    <w:rsid w:val="00A74E4E"/>
    <w:rsid w:val="00A751D1"/>
    <w:rsid w:val="00A75693"/>
    <w:rsid w:val="00A76165"/>
    <w:rsid w:val="00A77501"/>
    <w:rsid w:val="00A77DDA"/>
    <w:rsid w:val="00A77E38"/>
    <w:rsid w:val="00A8003F"/>
    <w:rsid w:val="00A831C5"/>
    <w:rsid w:val="00A8402A"/>
    <w:rsid w:val="00A85A95"/>
    <w:rsid w:val="00A86134"/>
    <w:rsid w:val="00A86C57"/>
    <w:rsid w:val="00A870BC"/>
    <w:rsid w:val="00A87587"/>
    <w:rsid w:val="00A87A36"/>
    <w:rsid w:val="00A903C5"/>
    <w:rsid w:val="00A9070D"/>
    <w:rsid w:val="00A91747"/>
    <w:rsid w:val="00A9201D"/>
    <w:rsid w:val="00A92159"/>
    <w:rsid w:val="00A92260"/>
    <w:rsid w:val="00A927C4"/>
    <w:rsid w:val="00A9283B"/>
    <w:rsid w:val="00A92BD1"/>
    <w:rsid w:val="00A93A20"/>
    <w:rsid w:val="00A93B29"/>
    <w:rsid w:val="00A93E0A"/>
    <w:rsid w:val="00A94633"/>
    <w:rsid w:val="00A946D0"/>
    <w:rsid w:val="00A94FF7"/>
    <w:rsid w:val="00A95C48"/>
    <w:rsid w:val="00A96568"/>
    <w:rsid w:val="00A96A21"/>
    <w:rsid w:val="00A972F6"/>
    <w:rsid w:val="00A97546"/>
    <w:rsid w:val="00AA19B8"/>
    <w:rsid w:val="00AA1E72"/>
    <w:rsid w:val="00AA20E2"/>
    <w:rsid w:val="00AA2463"/>
    <w:rsid w:val="00AA2FC3"/>
    <w:rsid w:val="00AA3029"/>
    <w:rsid w:val="00AA4197"/>
    <w:rsid w:val="00AA465F"/>
    <w:rsid w:val="00AA6AE7"/>
    <w:rsid w:val="00AA6DFC"/>
    <w:rsid w:val="00AB0411"/>
    <w:rsid w:val="00AB0674"/>
    <w:rsid w:val="00AB0B26"/>
    <w:rsid w:val="00AB1788"/>
    <w:rsid w:val="00AB1D61"/>
    <w:rsid w:val="00AB23D9"/>
    <w:rsid w:val="00AB3335"/>
    <w:rsid w:val="00AB39C1"/>
    <w:rsid w:val="00AB3EE4"/>
    <w:rsid w:val="00AB576C"/>
    <w:rsid w:val="00AB5979"/>
    <w:rsid w:val="00AB5FF8"/>
    <w:rsid w:val="00AB6552"/>
    <w:rsid w:val="00AB6DB9"/>
    <w:rsid w:val="00AB7202"/>
    <w:rsid w:val="00AB72E8"/>
    <w:rsid w:val="00AB778B"/>
    <w:rsid w:val="00AC006A"/>
    <w:rsid w:val="00AC0989"/>
    <w:rsid w:val="00AC09C9"/>
    <w:rsid w:val="00AC110B"/>
    <w:rsid w:val="00AC11EB"/>
    <w:rsid w:val="00AC20EC"/>
    <w:rsid w:val="00AC25AB"/>
    <w:rsid w:val="00AC297A"/>
    <w:rsid w:val="00AC3700"/>
    <w:rsid w:val="00AC4DA6"/>
    <w:rsid w:val="00AC50C1"/>
    <w:rsid w:val="00AC56AF"/>
    <w:rsid w:val="00AC578C"/>
    <w:rsid w:val="00AC5F4A"/>
    <w:rsid w:val="00AC6A31"/>
    <w:rsid w:val="00AC72F0"/>
    <w:rsid w:val="00AC7C50"/>
    <w:rsid w:val="00AD0650"/>
    <w:rsid w:val="00AD073D"/>
    <w:rsid w:val="00AD09B9"/>
    <w:rsid w:val="00AD0C9C"/>
    <w:rsid w:val="00AD1020"/>
    <w:rsid w:val="00AD1614"/>
    <w:rsid w:val="00AD1D8E"/>
    <w:rsid w:val="00AD28BC"/>
    <w:rsid w:val="00AD29BA"/>
    <w:rsid w:val="00AD2F7F"/>
    <w:rsid w:val="00AD30E2"/>
    <w:rsid w:val="00AD3E1D"/>
    <w:rsid w:val="00AD4737"/>
    <w:rsid w:val="00AD47E1"/>
    <w:rsid w:val="00AD5768"/>
    <w:rsid w:val="00AD6074"/>
    <w:rsid w:val="00AD6923"/>
    <w:rsid w:val="00AD7352"/>
    <w:rsid w:val="00AD738A"/>
    <w:rsid w:val="00AD7BBE"/>
    <w:rsid w:val="00AD7E4A"/>
    <w:rsid w:val="00AE00D0"/>
    <w:rsid w:val="00AE0E61"/>
    <w:rsid w:val="00AE11B3"/>
    <w:rsid w:val="00AE11EC"/>
    <w:rsid w:val="00AE1201"/>
    <w:rsid w:val="00AE1421"/>
    <w:rsid w:val="00AE17E3"/>
    <w:rsid w:val="00AE1F0C"/>
    <w:rsid w:val="00AE21BB"/>
    <w:rsid w:val="00AE2349"/>
    <w:rsid w:val="00AE31A9"/>
    <w:rsid w:val="00AE48B0"/>
    <w:rsid w:val="00AE4B26"/>
    <w:rsid w:val="00AE50A7"/>
    <w:rsid w:val="00AE50E7"/>
    <w:rsid w:val="00AE5170"/>
    <w:rsid w:val="00AE5264"/>
    <w:rsid w:val="00AE5540"/>
    <w:rsid w:val="00AE5569"/>
    <w:rsid w:val="00AE5669"/>
    <w:rsid w:val="00AE5A8C"/>
    <w:rsid w:val="00AE5B6D"/>
    <w:rsid w:val="00AE5FDF"/>
    <w:rsid w:val="00AE605F"/>
    <w:rsid w:val="00AE628B"/>
    <w:rsid w:val="00AE6D68"/>
    <w:rsid w:val="00AE700D"/>
    <w:rsid w:val="00AE714E"/>
    <w:rsid w:val="00AE77C4"/>
    <w:rsid w:val="00AF07E4"/>
    <w:rsid w:val="00AF1111"/>
    <w:rsid w:val="00AF13B0"/>
    <w:rsid w:val="00AF3428"/>
    <w:rsid w:val="00AF37ED"/>
    <w:rsid w:val="00AF38D1"/>
    <w:rsid w:val="00AF3B33"/>
    <w:rsid w:val="00AF3FBD"/>
    <w:rsid w:val="00AF47A8"/>
    <w:rsid w:val="00AF56B8"/>
    <w:rsid w:val="00AF589C"/>
    <w:rsid w:val="00AF5923"/>
    <w:rsid w:val="00AF5958"/>
    <w:rsid w:val="00AF6AD8"/>
    <w:rsid w:val="00AF7A16"/>
    <w:rsid w:val="00B00EBE"/>
    <w:rsid w:val="00B00FA7"/>
    <w:rsid w:val="00B01BE0"/>
    <w:rsid w:val="00B01F4A"/>
    <w:rsid w:val="00B02C7C"/>
    <w:rsid w:val="00B03253"/>
    <w:rsid w:val="00B03F8E"/>
    <w:rsid w:val="00B048A2"/>
    <w:rsid w:val="00B0503B"/>
    <w:rsid w:val="00B05444"/>
    <w:rsid w:val="00B056AA"/>
    <w:rsid w:val="00B05CE9"/>
    <w:rsid w:val="00B07875"/>
    <w:rsid w:val="00B07A08"/>
    <w:rsid w:val="00B10FCD"/>
    <w:rsid w:val="00B11063"/>
    <w:rsid w:val="00B1134A"/>
    <w:rsid w:val="00B11621"/>
    <w:rsid w:val="00B11722"/>
    <w:rsid w:val="00B11A01"/>
    <w:rsid w:val="00B1214C"/>
    <w:rsid w:val="00B12EA7"/>
    <w:rsid w:val="00B135BC"/>
    <w:rsid w:val="00B13B85"/>
    <w:rsid w:val="00B13EF9"/>
    <w:rsid w:val="00B1403D"/>
    <w:rsid w:val="00B1445E"/>
    <w:rsid w:val="00B1452C"/>
    <w:rsid w:val="00B14E87"/>
    <w:rsid w:val="00B1576F"/>
    <w:rsid w:val="00B15B10"/>
    <w:rsid w:val="00B16BE4"/>
    <w:rsid w:val="00B16D24"/>
    <w:rsid w:val="00B16DCF"/>
    <w:rsid w:val="00B17183"/>
    <w:rsid w:val="00B17379"/>
    <w:rsid w:val="00B204BA"/>
    <w:rsid w:val="00B2115C"/>
    <w:rsid w:val="00B21E34"/>
    <w:rsid w:val="00B21E65"/>
    <w:rsid w:val="00B227AB"/>
    <w:rsid w:val="00B22DDB"/>
    <w:rsid w:val="00B232EC"/>
    <w:rsid w:val="00B23597"/>
    <w:rsid w:val="00B24C80"/>
    <w:rsid w:val="00B25782"/>
    <w:rsid w:val="00B26489"/>
    <w:rsid w:val="00B26F71"/>
    <w:rsid w:val="00B27005"/>
    <w:rsid w:val="00B27E76"/>
    <w:rsid w:val="00B30DBA"/>
    <w:rsid w:val="00B31431"/>
    <w:rsid w:val="00B3156A"/>
    <w:rsid w:val="00B32CE0"/>
    <w:rsid w:val="00B335A0"/>
    <w:rsid w:val="00B3391F"/>
    <w:rsid w:val="00B33C7F"/>
    <w:rsid w:val="00B34EB6"/>
    <w:rsid w:val="00B351D2"/>
    <w:rsid w:val="00B358B9"/>
    <w:rsid w:val="00B359B0"/>
    <w:rsid w:val="00B35ABB"/>
    <w:rsid w:val="00B35E17"/>
    <w:rsid w:val="00B3604D"/>
    <w:rsid w:val="00B3699C"/>
    <w:rsid w:val="00B36CD4"/>
    <w:rsid w:val="00B374CB"/>
    <w:rsid w:val="00B40BD0"/>
    <w:rsid w:val="00B40C54"/>
    <w:rsid w:val="00B416FA"/>
    <w:rsid w:val="00B42AEA"/>
    <w:rsid w:val="00B42B54"/>
    <w:rsid w:val="00B430C7"/>
    <w:rsid w:val="00B43C55"/>
    <w:rsid w:val="00B43D29"/>
    <w:rsid w:val="00B44267"/>
    <w:rsid w:val="00B44687"/>
    <w:rsid w:val="00B452AF"/>
    <w:rsid w:val="00B456C3"/>
    <w:rsid w:val="00B45C65"/>
    <w:rsid w:val="00B45EAB"/>
    <w:rsid w:val="00B46939"/>
    <w:rsid w:val="00B46ED0"/>
    <w:rsid w:val="00B509B8"/>
    <w:rsid w:val="00B51BA6"/>
    <w:rsid w:val="00B51F36"/>
    <w:rsid w:val="00B52158"/>
    <w:rsid w:val="00B52375"/>
    <w:rsid w:val="00B53015"/>
    <w:rsid w:val="00B53979"/>
    <w:rsid w:val="00B539D0"/>
    <w:rsid w:val="00B53C92"/>
    <w:rsid w:val="00B542E9"/>
    <w:rsid w:val="00B546F7"/>
    <w:rsid w:val="00B54725"/>
    <w:rsid w:val="00B54D1F"/>
    <w:rsid w:val="00B551AD"/>
    <w:rsid w:val="00B555CC"/>
    <w:rsid w:val="00B55F9B"/>
    <w:rsid w:val="00B56639"/>
    <w:rsid w:val="00B56BDA"/>
    <w:rsid w:val="00B57076"/>
    <w:rsid w:val="00B570CA"/>
    <w:rsid w:val="00B574B3"/>
    <w:rsid w:val="00B6148E"/>
    <w:rsid w:val="00B61860"/>
    <w:rsid w:val="00B6312E"/>
    <w:rsid w:val="00B63564"/>
    <w:rsid w:val="00B63E44"/>
    <w:rsid w:val="00B641FC"/>
    <w:rsid w:val="00B6423D"/>
    <w:rsid w:val="00B64655"/>
    <w:rsid w:val="00B64DAE"/>
    <w:rsid w:val="00B64F1A"/>
    <w:rsid w:val="00B664B1"/>
    <w:rsid w:val="00B668A2"/>
    <w:rsid w:val="00B669A9"/>
    <w:rsid w:val="00B66A84"/>
    <w:rsid w:val="00B67BD1"/>
    <w:rsid w:val="00B67C95"/>
    <w:rsid w:val="00B71033"/>
    <w:rsid w:val="00B72C66"/>
    <w:rsid w:val="00B7300F"/>
    <w:rsid w:val="00B740D4"/>
    <w:rsid w:val="00B75084"/>
    <w:rsid w:val="00B750CA"/>
    <w:rsid w:val="00B7595C"/>
    <w:rsid w:val="00B75CC8"/>
    <w:rsid w:val="00B762F4"/>
    <w:rsid w:val="00B76B8E"/>
    <w:rsid w:val="00B805F3"/>
    <w:rsid w:val="00B80CA1"/>
    <w:rsid w:val="00B80FAA"/>
    <w:rsid w:val="00B81500"/>
    <w:rsid w:val="00B82B54"/>
    <w:rsid w:val="00B83014"/>
    <w:rsid w:val="00B832C0"/>
    <w:rsid w:val="00B84E81"/>
    <w:rsid w:val="00B85675"/>
    <w:rsid w:val="00B85BC6"/>
    <w:rsid w:val="00B85EDE"/>
    <w:rsid w:val="00B86D4E"/>
    <w:rsid w:val="00B87820"/>
    <w:rsid w:val="00B87BCA"/>
    <w:rsid w:val="00B90C81"/>
    <w:rsid w:val="00B915FE"/>
    <w:rsid w:val="00B91643"/>
    <w:rsid w:val="00B91AC6"/>
    <w:rsid w:val="00B91CA3"/>
    <w:rsid w:val="00B91EE6"/>
    <w:rsid w:val="00B92953"/>
    <w:rsid w:val="00B92C73"/>
    <w:rsid w:val="00B9345C"/>
    <w:rsid w:val="00B93A90"/>
    <w:rsid w:val="00B93B54"/>
    <w:rsid w:val="00B93C1E"/>
    <w:rsid w:val="00B93E1C"/>
    <w:rsid w:val="00B94131"/>
    <w:rsid w:val="00B94937"/>
    <w:rsid w:val="00B94B3F"/>
    <w:rsid w:val="00B95153"/>
    <w:rsid w:val="00B96666"/>
    <w:rsid w:val="00B9677B"/>
    <w:rsid w:val="00B976B7"/>
    <w:rsid w:val="00B97E5E"/>
    <w:rsid w:val="00B97EEE"/>
    <w:rsid w:val="00BA0358"/>
    <w:rsid w:val="00BA04AF"/>
    <w:rsid w:val="00BA0726"/>
    <w:rsid w:val="00BA0FAC"/>
    <w:rsid w:val="00BA1079"/>
    <w:rsid w:val="00BA1105"/>
    <w:rsid w:val="00BA127C"/>
    <w:rsid w:val="00BA190B"/>
    <w:rsid w:val="00BA1DDB"/>
    <w:rsid w:val="00BA1F9B"/>
    <w:rsid w:val="00BA22BB"/>
    <w:rsid w:val="00BA246C"/>
    <w:rsid w:val="00BA26C9"/>
    <w:rsid w:val="00BA2C68"/>
    <w:rsid w:val="00BA35E2"/>
    <w:rsid w:val="00BA3D86"/>
    <w:rsid w:val="00BA482E"/>
    <w:rsid w:val="00BA5231"/>
    <w:rsid w:val="00BA5D6D"/>
    <w:rsid w:val="00BA5DD5"/>
    <w:rsid w:val="00BA66B8"/>
    <w:rsid w:val="00BA6A21"/>
    <w:rsid w:val="00BA6C50"/>
    <w:rsid w:val="00BA70AC"/>
    <w:rsid w:val="00BA78AA"/>
    <w:rsid w:val="00BA7AD3"/>
    <w:rsid w:val="00BB0570"/>
    <w:rsid w:val="00BB068B"/>
    <w:rsid w:val="00BB0E2F"/>
    <w:rsid w:val="00BB1B23"/>
    <w:rsid w:val="00BB213F"/>
    <w:rsid w:val="00BB22BD"/>
    <w:rsid w:val="00BB3A89"/>
    <w:rsid w:val="00BB3D1A"/>
    <w:rsid w:val="00BB3FA5"/>
    <w:rsid w:val="00BB4B62"/>
    <w:rsid w:val="00BB506D"/>
    <w:rsid w:val="00BB52C3"/>
    <w:rsid w:val="00BB5323"/>
    <w:rsid w:val="00BB6038"/>
    <w:rsid w:val="00BB640E"/>
    <w:rsid w:val="00BB6646"/>
    <w:rsid w:val="00BB67F4"/>
    <w:rsid w:val="00BB6BB1"/>
    <w:rsid w:val="00BB6BF3"/>
    <w:rsid w:val="00BB6CB1"/>
    <w:rsid w:val="00BB6D51"/>
    <w:rsid w:val="00BB6E91"/>
    <w:rsid w:val="00BB71A8"/>
    <w:rsid w:val="00BB71DA"/>
    <w:rsid w:val="00BC0A04"/>
    <w:rsid w:val="00BC0C81"/>
    <w:rsid w:val="00BC139E"/>
    <w:rsid w:val="00BC214B"/>
    <w:rsid w:val="00BC224B"/>
    <w:rsid w:val="00BC2D88"/>
    <w:rsid w:val="00BC2EB3"/>
    <w:rsid w:val="00BC2F79"/>
    <w:rsid w:val="00BC36FB"/>
    <w:rsid w:val="00BC3EAD"/>
    <w:rsid w:val="00BC4069"/>
    <w:rsid w:val="00BC459C"/>
    <w:rsid w:val="00BC484A"/>
    <w:rsid w:val="00BC4ACE"/>
    <w:rsid w:val="00BC4AF6"/>
    <w:rsid w:val="00BC4F49"/>
    <w:rsid w:val="00BC500C"/>
    <w:rsid w:val="00BC5357"/>
    <w:rsid w:val="00BC53A8"/>
    <w:rsid w:val="00BC5412"/>
    <w:rsid w:val="00BC58AE"/>
    <w:rsid w:val="00BC6D9D"/>
    <w:rsid w:val="00BC724D"/>
    <w:rsid w:val="00BD05F4"/>
    <w:rsid w:val="00BD0785"/>
    <w:rsid w:val="00BD0A93"/>
    <w:rsid w:val="00BD22B1"/>
    <w:rsid w:val="00BD30B9"/>
    <w:rsid w:val="00BD31F9"/>
    <w:rsid w:val="00BD37D5"/>
    <w:rsid w:val="00BD3822"/>
    <w:rsid w:val="00BD4147"/>
    <w:rsid w:val="00BD4514"/>
    <w:rsid w:val="00BD4D89"/>
    <w:rsid w:val="00BD4DA1"/>
    <w:rsid w:val="00BD4E5C"/>
    <w:rsid w:val="00BD50DB"/>
    <w:rsid w:val="00BD583C"/>
    <w:rsid w:val="00BD58A0"/>
    <w:rsid w:val="00BD60E1"/>
    <w:rsid w:val="00BD62E8"/>
    <w:rsid w:val="00BD66C1"/>
    <w:rsid w:val="00BD7977"/>
    <w:rsid w:val="00BE079F"/>
    <w:rsid w:val="00BE0BF5"/>
    <w:rsid w:val="00BE18A4"/>
    <w:rsid w:val="00BE1CC3"/>
    <w:rsid w:val="00BE24D7"/>
    <w:rsid w:val="00BE291F"/>
    <w:rsid w:val="00BE2934"/>
    <w:rsid w:val="00BE2C43"/>
    <w:rsid w:val="00BE3A83"/>
    <w:rsid w:val="00BE3F49"/>
    <w:rsid w:val="00BE43DB"/>
    <w:rsid w:val="00BE4F84"/>
    <w:rsid w:val="00BE54BC"/>
    <w:rsid w:val="00BE5667"/>
    <w:rsid w:val="00BE7E23"/>
    <w:rsid w:val="00BF07DB"/>
    <w:rsid w:val="00BF0F4A"/>
    <w:rsid w:val="00BF10AF"/>
    <w:rsid w:val="00BF19CD"/>
    <w:rsid w:val="00BF259E"/>
    <w:rsid w:val="00BF40A1"/>
    <w:rsid w:val="00BF48A7"/>
    <w:rsid w:val="00BF48F2"/>
    <w:rsid w:val="00BF5A52"/>
    <w:rsid w:val="00BF62A8"/>
    <w:rsid w:val="00BF6BF9"/>
    <w:rsid w:val="00BF7226"/>
    <w:rsid w:val="00C0116D"/>
    <w:rsid w:val="00C01ACE"/>
    <w:rsid w:val="00C01BCB"/>
    <w:rsid w:val="00C02D9D"/>
    <w:rsid w:val="00C02E18"/>
    <w:rsid w:val="00C036FE"/>
    <w:rsid w:val="00C03D49"/>
    <w:rsid w:val="00C04B11"/>
    <w:rsid w:val="00C04C9F"/>
    <w:rsid w:val="00C050E1"/>
    <w:rsid w:val="00C0539D"/>
    <w:rsid w:val="00C054D4"/>
    <w:rsid w:val="00C05821"/>
    <w:rsid w:val="00C058EF"/>
    <w:rsid w:val="00C05CDF"/>
    <w:rsid w:val="00C06848"/>
    <w:rsid w:val="00C06BE0"/>
    <w:rsid w:val="00C07C13"/>
    <w:rsid w:val="00C104C2"/>
    <w:rsid w:val="00C1088B"/>
    <w:rsid w:val="00C10F74"/>
    <w:rsid w:val="00C10F7C"/>
    <w:rsid w:val="00C11A6A"/>
    <w:rsid w:val="00C11DD8"/>
    <w:rsid w:val="00C11E07"/>
    <w:rsid w:val="00C11EEB"/>
    <w:rsid w:val="00C11F61"/>
    <w:rsid w:val="00C1218F"/>
    <w:rsid w:val="00C12349"/>
    <w:rsid w:val="00C12975"/>
    <w:rsid w:val="00C13FA0"/>
    <w:rsid w:val="00C143B3"/>
    <w:rsid w:val="00C146F9"/>
    <w:rsid w:val="00C15778"/>
    <w:rsid w:val="00C15B51"/>
    <w:rsid w:val="00C15EDF"/>
    <w:rsid w:val="00C16503"/>
    <w:rsid w:val="00C16E8B"/>
    <w:rsid w:val="00C16EC6"/>
    <w:rsid w:val="00C1713D"/>
    <w:rsid w:val="00C174BD"/>
    <w:rsid w:val="00C20D74"/>
    <w:rsid w:val="00C21D29"/>
    <w:rsid w:val="00C21DE6"/>
    <w:rsid w:val="00C22018"/>
    <w:rsid w:val="00C23028"/>
    <w:rsid w:val="00C23056"/>
    <w:rsid w:val="00C23161"/>
    <w:rsid w:val="00C2320C"/>
    <w:rsid w:val="00C2345C"/>
    <w:rsid w:val="00C237C1"/>
    <w:rsid w:val="00C239E0"/>
    <w:rsid w:val="00C24A02"/>
    <w:rsid w:val="00C26318"/>
    <w:rsid w:val="00C268EC"/>
    <w:rsid w:val="00C272D9"/>
    <w:rsid w:val="00C27533"/>
    <w:rsid w:val="00C27B1D"/>
    <w:rsid w:val="00C27B70"/>
    <w:rsid w:val="00C31C4A"/>
    <w:rsid w:val="00C31D18"/>
    <w:rsid w:val="00C33FE6"/>
    <w:rsid w:val="00C340B8"/>
    <w:rsid w:val="00C34F7A"/>
    <w:rsid w:val="00C35193"/>
    <w:rsid w:val="00C35C31"/>
    <w:rsid w:val="00C360B2"/>
    <w:rsid w:val="00C36198"/>
    <w:rsid w:val="00C369A9"/>
    <w:rsid w:val="00C36B77"/>
    <w:rsid w:val="00C3741C"/>
    <w:rsid w:val="00C37B4B"/>
    <w:rsid w:val="00C403C6"/>
    <w:rsid w:val="00C403D7"/>
    <w:rsid w:val="00C40888"/>
    <w:rsid w:val="00C411BE"/>
    <w:rsid w:val="00C439F9"/>
    <w:rsid w:val="00C442C6"/>
    <w:rsid w:val="00C44449"/>
    <w:rsid w:val="00C45542"/>
    <w:rsid w:val="00C45BA6"/>
    <w:rsid w:val="00C4612D"/>
    <w:rsid w:val="00C46378"/>
    <w:rsid w:val="00C4661F"/>
    <w:rsid w:val="00C46D10"/>
    <w:rsid w:val="00C46F35"/>
    <w:rsid w:val="00C47A1B"/>
    <w:rsid w:val="00C5064E"/>
    <w:rsid w:val="00C50B70"/>
    <w:rsid w:val="00C51398"/>
    <w:rsid w:val="00C520F9"/>
    <w:rsid w:val="00C52E1E"/>
    <w:rsid w:val="00C5356A"/>
    <w:rsid w:val="00C53C71"/>
    <w:rsid w:val="00C53CD8"/>
    <w:rsid w:val="00C53F3B"/>
    <w:rsid w:val="00C542FF"/>
    <w:rsid w:val="00C54BD0"/>
    <w:rsid w:val="00C557B0"/>
    <w:rsid w:val="00C55D79"/>
    <w:rsid w:val="00C56487"/>
    <w:rsid w:val="00C56BA0"/>
    <w:rsid w:val="00C57206"/>
    <w:rsid w:val="00C5782C"/>
    <w:rsid w:val="00C57F7C"/>
    <w:rsid w:val="00C57FC8"/>
    <w:rsid w:val="00C601D0"/>
    <w:rsid w:val="00C60A48"/>
    <w:rsid w:val="00C61576"/>
    <w:rsid w:val="00C61861"/>
    <w:rsid w:val="00C618CE"/>
    <w:rsid w:val="00C620C3"/>
    <w:rsid w:val="00C62A75"/>
    <w:rsid w:val="00C64428"/>
    <w:rsid w:val="00C65779"/>
    <w:rsid w:val="00C659EB"/>
    <w:rsid w:val="00C662B2"/>
    <w:rsid w:val="00C66506"/>
    <w:rsid w:val="00C66B9F"/>
    <w:rsid w:val="00C67475"/>
    <w:rsid w:val="00C674BB"/>
    <w:rsid w:val="00C67589"/>
    <w:rsid w:val="00C6784A"/>
    <w:rsid w:val="00C679AA"/>
    <w:rsid w:val="00C67DD2"/>
    <w:rsid w:val="00C7042C"/>
    <w:rsid w:val="00C706C1"/>
    <w:rsid w:val="00C70FC8"/>
    <w:rsid w:val="00C711FA"/>
    <w:rsid w:val="00C7123B"/>
    <w:rsid w:val="00C723D4"/>
    <w:rsid w:val="00C723E5"/>
    <w:rsid w:val="00C7240D"/>
    <w:rsid w:val="00C72613"/>
    <w:rsid w:val="00C727C9"/>
    <w:rsid w:val="00C72CF6"/>
    <w:rsid w:val="00C73465"/>
    <w:rsid w:val="00C73780"/>
    <w:rsid w:val="00C7394E"/>
    <w:rsid w:val="00C740EA"/>
    <w:rsid w:val="00C74ACE"/>
    <w:rsid w:val="00C7534A"/>
    <w:rsid w:val="00C75529"/>
    <w:rsid w:val="00C772A4"/>
    <w:rsid w:val="00C774C2"/>
    <w:rsid w:val="00C77657"/>
    <w:rsid w:val="00C77A86"/>
    <w:rsid w:val="00C77FBC"/>
    <w:rsid w:val="00C808EA"/>
    <w:rsid w:val="00C80D93"/>
    <w:rsid w:val="00C813F6"/>
    <w:rsid w:val="00C815B5"/>
    <w:rsid w:val="00C82187"/>
    <w:rsid w:val="00C8273C"/>
    <w:rsid w:val="00C82A0C"/>
    <w:rsid w:val="00C83882"/>
    <w:rsid w:val="00C84006"/>
    <w:rsid w:val="00C84669"/>
    <w:rsid w:val="00C84C62"/>
    <w:rsid w:val="00C85749"/>
    <w:rsid w:val="00C85CE3"/>
    <w:rsid w:val="00C86679"/>
    <w:rsid w:val="00C875A0"/>
    <w:rsid w:val="00C90617"/>
    <w:rsid w:val="00C90CBC"/>
    <w:rsid w:val="00C90FE5"/>
    <w:rsid w:val="00C91CD5"/>
    <w:rsid w:val="00C93130"/>
    <w:rsid w:val="00C93764"/>
    <w:rsid w:val="00C93929"/>
    <w:rsid w:val="00C93DA4"/>
    <w:rsid w:val="00C94193"/>
    <w:rsid w:val="00C94796"/>
    <w:rsid w:val="00C95209"/>
    <w:rsid w:val="00C95760"/>
    <w:rsid w:val="00C95EE6"/>
    <w:rsid w:val="00C96A75"/>
    <w:rsid w:val="00C96C60"/>
    <w:rsid w:val="00C96F05"/>
    <w:rsid w:val="00C974BB"/>
    <w:rsid w:val="00C9799E"/>
    <w:rsid w:val="00C97A46"/>
    <w:rsid w:val="00CA052B"/>
    <w:rsid w:val="00CA120D"/>
    <w:rsid w:val="00CA133B"/>
    <w:rsid w:val="00CA15C4"/>
    <w:rsid w:val="00CA1E66"/>
    <w:rsid w:val="00CA2926"/>
    <w:rsid w:val="00CA29FF"/>
    <w:rsid w:val="00CA2DD8"/>
    <w:rsid w:val="00CA321B"/>
    <w:rsid w:val="00CA3265"/>
    <w:rsid w:val="00CA3715"/>
    <w:rsid w:val="00CA3D82"/>
    <w:rsid w:val="00CA41AC"/>
    <w:rsid w:val="00CA6D04"/>
    <w:rsid w:val="00CA71BF"/>
    <w:rsid w:val="00CA75DE"/>
    <w:rsid w:val="00CA7A0D"/>
    <w:rsid w:val="00CA7BAA"/>
    <w:rsid w:val="00CA7C15"/>
    <w:rsid w:val="00CA7C21"/>
    <w:rsid w:val="00CB03C0"/>
    <w:rsid w:val="00CB0637"/>
    <w:rsid w:val="00CB0830"/>
    <w:rsid w:val="00CB0983"/>
    <w:rsid w:val="00CB157B"/>
    <w:rsid w:val="00CB18B4"/>
    <w:rsid w:val="00CB1A62"/>
    <w:rsid w:val="00CB1CF1"/>
    <w:rsid w:val="00CB2E0B"/>
    <w:rsid w:val="00CB32FA"/>
    <w:rsid w:val="00CB34C3"/>
    <w:rsid w:val="00CB38B6"/>
    <w:rsid w:val="00CB3C0A"/>
    <w:rsid w:val="00CB410A"/>
    <w:rsid w:val="00CB4ACB"/>
    <w:rsid w:val="00CB5A57"/>
    <w:rsid w:val="00CB6978"/>
    <w:rsid w:val="00CB69CB"/>
    <w:rsid w:val="00CB6A9C"/>
    <w:rsid w:val="00CB6CE2"/>
    <w:rsid w:val="00CC022E"/>
    <w:rsid w:val="00CC2AE7"/>
    <w:rsid w:val="00CC2BFC"/>
    <w:rsid w:val="00CC2C43"/>
    <w:rsid w:val="00CC2CD7"/>
    <w:rsid w:val="00CC2ECB"/>
    <w:rsid w:val="00CC3357"/>
    <w:rsid w:val="00CC3528"/>
    <w:rsid w:val="00CC39AE"/>
    <w:rsid w:val="00CC49DC"/>
    <w:rsid w:val="00CC4AA2"/>
    <w:rsid w:val="00CC4D67"/>
    <w:rsid w:val="00CC53DA"/>
    <w:rsid w:val="00CC5E89"/>
    <w:rsid w:val="00CC619A"/>
    <w:rsid w:val="00CC73FF"/>
    <w:rsid w:val="00CC776A"/>
    <w:rsid w:val="00CC7BC1"/>
    <w:rsid w:val="00CD02F9"/>
    <w:rsid w:val="00CD0FA7"/>
    <w:rsid w:val="00CD1001"/>
    <w:rsid w:val="00CD2CEC"/>
    <w:rsid w:val="00CD347A"/>
    <w:rsid w:val="00CD4099"/>
    <w:rsid w:val="00CD4CD3"/>
    <w:rsid w:val="00CD5250"/>
    <w:rsid w:val="00CD530F"/>
    <w:rsid w:val="00CD5858"/>
    <w:rsid w:val="00CD5937"/>
    <w:rsid w:val="00CD5F45"/>
    <w:rsid w:val="00CD60DB"/>
    <w:rsid w:val="00CD69B7"/>
    <w:rsid w:val="00CD6C2F"/>
    <w:rsid w:val="00CD6FD4"/>
    <w:rsid w:val="00CD771E"/>
    <w:rsid w:val="00CD77B8"/>
    <w:rsid w:val="00CD7A41"/>
    <w:rsid w:val="00CD7AD6"/>
    <w:rsid w:val="00CD7E91"/>
    <w:rsid w:val="00CE02C3"/>
    <w:rsid w:val="00CE0336"/>
    <w:rsid w:val="00CE0923"/>
    <w:rsid w:val="00CE0945"/>
    <w:rsid w:val="00CE1324"/>
    <w:rsid w:val="00CE15BA"/>
    <w:rsid w:val="00CE1A4F"/>
    <w:rsid w:val="00CE1AEE"/>
    <w:rsid w:val="00CE1F60"/>
    <w:rsid w:val="00CE227B"/>
    <w:rsid w:val="00CE23A6"/>
    <w:rsid w:val="00CE24F6"/>
    <w:rsid w:val="00CE3675"/>
    <w:rsid w:val="00CE52EC"/>
    <w:rsid w:val="00CE589F"/>
    <w:rsid w:val="00CE63DC"/>
    <w:rsid w:val="00CE649C"/>
    <w:rsid w:val="00CE7B6D"/>
    <w:rsid w:val="00CE7BAB"/>
    <w:rsid w:val="00CF1AD6"/>
    <w:rsid w:val="00CF1C96"/>
    <w:rsid w:val="00CF22BB"/>
    <w:rsid w:val="00CF2DB8"/>
    <w:rsid w:val="00CF39B4"/>
    <w:rsid w:val="00CF3D6A"/>
    <w:rsid w:val="00CF4AB3"/>
    <w:rsid w:val="00CF6390"/>
    <w:rsid w:val="00CF6ABE"/>
    <w:rsid w:val="00CF6E30"/>
    <w:rsid w:val="00CF6FED"/>
    <w:rsid w:val="00CF7389"/>
    <w:rsid w:val="00CF7455"/>
    <w:rsid w:val="00CF7FC9"/>
    <w:rsid w:val="00D00094"/>
    <w:rsid w:val="00D0064A"/>
    <w:rsid w:val="00D012BF"/>
    <w:rsid w:val="00D01363"/>
    <w:rsid w:val="00D0170C"/>
    <w:rsid w:val="00D01796"/>
    <w:rsid w:val="00D02027"/>
    <w:rsid w:val="00D0271E"/>
    <w:rsid w:val="00D02B60"/>
    <w:rsid w:val="00D04916"/>
    <w:rsid w:val="00D05466"/>
    <w:rsid w:val="00D066C3"/>
    <w:rsid w:val="00D06725"/>
    <w:rsid w:val="00D06EBE"/>
    <w:rsid w:val="00D07227"/>
    <w:rsid w:val="00D07292"/>
    <w:rsid w:val="00D07E2F"/>
    <w:rsid w:val="00D07FE2"/>
    <w:rsid w:val="00D108F9"/>
    <w:rsid w:val="00D10924"/>
    <w:rsid w:val="00D10CBE"/>
    <w:rsid w:val="00D1115C"/>
    <w:rsid w:val="00D11202"/>
    <w:rsid w:val="00D11813"/>
    <w:rsid w:val="00D11A0B"/>
    <w:rsid w:val="00D1213D"/>
    <w:rsid w:val="00D1279E"/>
    <w:rsid w:val="00D1364F"/>
    <w:rsid w:val="00D13C55"/>
    <w:rsid w:val="00D1434B"/>
    <w:rsid w:val="00D150EC"/>
    <w:rsid w:val="00D157A9"/>
    <w:rsid w:val="00D158EF"/>
    <w:rsid w:val="00D168A8"/>
    <w:rsid w:val="00D16B1A"/>
    <w:rsid w:val="00D16BEB"/>
    <w:rsid w:val="00D174BA"/>
    <w:rsid w:val="00D20651"/>
    <w:rsid w:val="00D20FDF"/>
    <w:rsid w:val="00D2109D"/>
    <w:rsid w:val="00D21393"/>
    <w:rsid w:val="00D22CA3"/>
    <w:rsid w:val="00D23124"/>
    <w:rsid w:val="00D2389B"/>
    <w:rsid w:val="00D2401E"/>
    <w:rsid w:val="00D245B0"/>
    <w:rsid w:val="00D24CE3"/>
    <w:rsid w:val="00D25081"/>
    <w:rsid w:val="00D25140"/>
    <w:rsid w:val="00D26344"/>
    <w:rsid w:val="00D26C6D"/>
    <w:rsid w:val="00D27144"/>
    <w:rsid w:val="00D27BE0"/>
    <w:rsid w:val="00D3012F"/>
    <w:rsid w:val="00D311EE"/>
    <w:rsid w:val="00D315C9"/>
    <w:rsid w:val="00D31673"/>
    <w:rsid w:val="00D31CFF"/>
    <w:rsid w:val="00D3209F"/>
    <w:rsid w:val="00D32A33"/>
    <w:rsid w:val="00D33223"/>
    <w:rsid w:val="00D333EF"/>
    <w:rsid w:val="00D3354D"/>
    <w:rsid w:val="00D3356E"/>
    <w:rsid w:val="00D335EF"/>
    <w:rsid w:val="00D33C82"/>
    <w:rsid w:val="00D348B6"/>
    <w:rsid w:val="00D3490A"/>
    <w:rsid w:val="00D35762"/>
    <w:rsid w:val="00D35BAA"/>
    <w:rsid w:val="00D36777"/>
    <w:rsid w:val="00D36BE3"/>
    <w:rsid w:val="00D36E78"/>
    <w:rsid w:val="00D3702C"/>
    <w:rsid w:val="00D373C2"/>
    <w:rsid w:val="00D375C2"/>
    <w:rsid w:val="00D37A49"/>
    <w:rsid w:val="00D4032F"/>
    <w:rsid w:val="00D40BF3"/>
    <w:rsid w:val="00D40FA6"/>
    <w:rsid w:val="00D412A4"/>
    <w:rsid w:val="00D41570"/>
    <w:rsid w:val="00D423B8"/>
    <w:rsid w:val="00D42643"/>
    <w:rsid w:val="00D42ABB"/>
    <w:rsid w:val="00D42DDE"/>
    <w:rsid w:val="00D4302D"/>
    <w:rsid w:val="00D4348C"/>
    <w:rsid w:val="00D43AC3"/>
    <w:rsid w:val="00D440BE"/>
    <w:rsid w:val="00D4422C"/>
    <w:rsid w:val="00D44AC3"/>
    <w:rsid w:val="00D45232"/>
    <w:rsid w:val="00D455CD"/>
    <w:rsid w:val="00D45788"/>
    <w:rsid w:val="00D45A50"/>
    <w:rsid w:val="00D45EA5"/>
    <w:rsid w:val="00D46527"/>
    <w:rsid w:val="00D46B90"/>
    <w:rsid w:val="00D46D7C"/>
    <w:rsid w:val="00D47EC7"/>
    <w:rsid w:val="00D50559"/>
    <w:rsid w:val="00D508D0"/>
    <w:rsid w:val="00D509BA"/>
    <w:rsid w:val="00D50E9E"/>
    <w:rsid w:val="00D5103B"/>
    <w:rsid w:val="00D511B4"/>
    <w:rsid w:val="00D51B46"/>
    <w:rsid w:val="00D52113"/>
    <w:rsid w:val="00D527FB"/>
    <w:rsid w:val="00D54BE6"/>
    <w:rsid w:val="00D54E10"/>
    <w:rsid w:val="00D556A5"/>
    <w:rsid w:val="00D5598E"/>
    <w:rsid w:val="00D55D94"/>
    <w:rsid w:val="00D567B7"/>
    <w:rsid w:val="00D569E6"/>
    <w:rsid w:val="00D56A79"/>
    <w:rsid w:val="00D57B7E"/>
    <w:rsid w:val="00D6094B"/>
    <w:rsid w:val="00D60DD9"/>
    <w:rsid w:val="00D615C1"/>
    <w:rsid w:val="00D62EA7"/>
    <w:rsid w:val="00D63B7D"/>
    <w:rsid w:val="00D63EAC"/>
    <w:rsid w:val="00D63FC8"/>
    <w:rsid w:val="00D64126"/>
    <w:rsid w:val="00D64225"/>
    <w:rsid w:val="00D64E2F"/>
    <w:rsid w:val="00D656F2"/>
    <w:rsid w:val="00D6584B"/>
    <w:rsid w:val="00D66660"/>
    <w:rsid w:val="00D66E30"/>
    <w:rsid w:val="00D6772B"/>
    <w:rsid w:val="00D70BD6"/>
    <w:rsid w:val="00D70FEF"/>
    <w:rsid w:val="00D71135"/>
    <w:rsid w:val="00D712D2"/>
    <w:rsid w:val="00D716B0"/>
    <w:rsid w:val="00D7297F"/>
    <w:rsid w:val="00D72A40"/>
    <w:rsid w:val="00D7325E"/>
    <w:rsid w:val="00D741F8"/>
    <w:rsid w:val="00D7462D"/>
    <w:rsid w:val="00D75421"/>
    <w:rsid w:val="00D76EFB"/>
    <w:rsid w:val="00D7744A"/>
    <w:rsid w:val="00D774D6"/>
    <w:rsid w:val="00D774DA"/>
    <w:rsid w:val="00D775CE"/>
    <w:rsid w:val="00D80285"/>
    <w:rsid w:val="00D81CE5"/>
    <w:rsid w:val="00D81FFC"/>
    <w:rsid w:val="00D82265"/>
    <w:rsid w:val="00D8385D"/>
    <w:rsid w:val="00D84188"/>
    <w:rsid w:val="00D87E47"/>
    <w:rsid w:val="00D87FA5"/>
    <w:rsid w:val="00D87FDA"/>
    <w:rsid w:val="00D91774"/>
    <w:rsid w:val="00D9195D"/>
    <w:rsid w:val="00D91CA5"/>
    <w:rsid w:val="00D92573"/>
    <w:rsid w:val="00D9315F"/>
    <w:rsid w:val="00D93689"/>
    <w:rsid w:val="00D9535C"/>
    <w:rsid w:val="00D9539C"/>
    <w:rsid w:val="00D96425"/>
    <w:rsid w:val="00D96A1D"/>
    <w:rsid w:val="00D97B43"/>
    <w:rsid w:val="00DA0B97"/>
    <w:rsid w:val="00DA13F8"/>
    <w:rsid w:val="00DA18AC"/>
    <w:rsid w:val="00DA1E3E"/>
    <w:rsid w:val="00DA223C"/>
    <w:rsid w:val="00DA2507"/>
    <w:rsid w:val="00DA2E3B"/>
    <w:rsid w:val="00DA3CDD"/>
    <w:rsid w:val="00DA3CF3"/>
    <w:rsid w:val="00DA3F94"/>
    <w:rsid w:val="00DA5544"/>
    <w:rsid w:val="00DA57A0"/>
    <w:rsid w:val="00DA6300"/>
    <w:rsid w:val="00DA7574"/>
    <w:rsid w:val="00DB189C"/>
    <w:rsid w:val="00DB25A5"/>
    <w:rsid w:val="00DB2846"/>
    <w:rsid w:val="00DB340B"/>
    <w:rsid w:val="00DB491A"/>
    <w:rsid w:val="00DB4C53"/>
    <w:rsid w:val="00DB537B"/>
    <w:rsid w:val="00DB5A69"/>
    <w:rsid w:val="00DB6FB0"/>
    <w:rsid w:val="00DB790B"/>
    <w:rsid w:val="00DB7C2D"/>
    <w:rsid w:val="00DC1B1A"/>
    <w:rsid w:val="00DC1EA5"/>
    <w:rsid w:val="00DC3B14"/>
    <w:rsid w:val="00DC3B96"/>
    <w:rsid w:val="00DC54FE"/>
    <w:rsid w:val="00DC56CD"/>
    <w:rsid w:val="00DC5741"/>
    <w:rsid w:val="00DC61E3"/>
    <w:rsid w:val="00DC647F"/>
    <w:rsid w:val="00DC65C2"/>
    <w:rsid w:val="00DC673C"/>
    <w:rsid w:val="00DC7F15"/>
    <w:rsid w:val="00DD0100"/>
    <w:rsid w:val="00DD01E8"/>
    <w:rsid w:val="00DD0C23"/>
    <w:rsid w:val="00DD1B91"/>
    <w:rsid w:val="00DD2823"/>
    <w:rsid w:val="00DD2FE5"/>
    <w:rsid w:val="00DD3608"/>
    <w:rsid w:val="00DD426E"/>
    <w:rsid w:val="00DD4413"/>
    <w:rsid w:val="00DD45C4"/>
    <w:rsid w:val="00DD4A30"/>
    <w:rsid w:val="00DD4ADC"/>
    <w:rsid w:val="00DD5524"/>
    <w:rsid w:val="00DD58BF"/>
    <w:rsid w:val="00DD5E27"/>
    <w:rsid w:val="00DD6066"/>
    <w:rsid w:val="00DD74AF"/>
    <w:rsid w:val="00DD7B82"/>
    <w:rsid w:val="00DE0485"/>
    <w:rsid w:val="00DE0ACC"/>
    <w:rsid w:val="00DE0B3B"/>
    <w:rsid w:val="00DE15F0"/>
    <w:rsid w:val="00DE200F"/>
    <w:rsid w:val="00DE2A38"/>
    <w:rsid w:val="00DE2C65"/>
    <w:rsid w:val="00DE2E69"/>
    <w:rsid w:val="00DE33FD"/>
    <w:rsid w:val="00DE49F9"/>
    <w:rsid w:val="00DE4D3E"/>
    <w:rsid w:val="00DE5C8E"/>
    <w:rsid w:val="00DE5CC8"/>
    <w:rsid w:val="00DE62E7"/>
    <w:rsid w:val="00DE67A5"/>
    <w:rsid w:val="00DE690D"/>
    <w:rsid w:val="00DE7026"/>
    <w:rsid w:val="00DE7B90"/>
    <w:rsid w:val="00DE7CBA"/>
    <w:rsid w:val="00DE7E26"/>
    <w:rsid w:val="00DF0587"/>
    <w:rsid w:val="00DF0DE6"/>
    <w:rsid w:val="00DF11C8"/>
    <w:rsid w:val="00DF1239"/>
    <w:rsid w:val="00DF19CE"/>
    <w:rsid w:val="00DF2E97"/>
    <w:rsid w:val="00DF3293"/>
    <w:rsid w:val="00DF48BE"/>
    <w:rsid w:val="00DF53BD"/>
    <w:rsid w:val="00DF5BB2"/>
    <w:rsid w:val="00DF60E8"/>
    <w:rsid w:val="00DF65A8"/>
    <w:rsid w:val="00DF6A5E"/>
    <w:rsid w:val="00DF6B84"/>
    <w:rsid w:val="00E02658"/>
    <w:rsid w:val="00E029A7"/>
    <w:rsid w:val="00E02FB9"/>
    <w:rsid w:val="00E0336B"/>
    <w:rsid w:val="00E0341F"/>
    <w:rsid w:val="00E03571"/>
    <w:rsid w:val="00E03CEC"/>
    <w:rsid w:val="00E03E57"/>
    <w:rsid w:val="00E0421B"/>
    <w:rsid w:val="00E04D62"/>
    <w:rsid w:val="00E05A0B"/>
    <w:rsid w:val="00E05A4D"/>
    <w:rsid w:val="00E05E32"/>
    <w:rsid w:val="00E06713"/>
    <w:rsid w:val="00E070AE"/>
    <w:rsid w:val="00E070CC"/>
    <w:rsid w:val="00E07134"/>
    <w:rsid w:val="00E07500"/>
    <w:rsid w:val="00E07B65"/>
    <w:rsid w:val="00E07E11"/>
    <w:rsid w:val="00E07E21"/>
    <w:rsid w:val="00E07FEA"/>
    <w:rsid w:val="00E10006"/>
    <w:rsid w:val="00E100D3"/>
    <w:rsid w:val="00E10E3A"/>
    <w:rsid w:val="00E10E71"/>
    <w:rsid w:val="00E122F7"/>
    <w:rsid w:val="00E12FF7"/>
    <w:rsid w:val="00E13076"/>
    <w:rsid w:val="00E13143"/>
    <w:rsid w:val="00E1319B"/>
    <w:rsid w:val="00E139D5"/>
    <w:rsid w:val="00E13F10"/>
    <w:rsid w:val="00E148D5"/>
    <w:rsid w:val="00E149FC"/>
    <w:rsid w:val="00E14C2B"/>
    <w:rsid w:val="00E14CEE"/>
    <w:rsid w:val="00E14D34"/>
    <w:rsid w:val="00E15B13"/>
    <w:rsid w:val="00E16408"/>
    <w:rsid w:val="00E1677F"/>
    <w:rsid w:val="00E16787"/>
    <w:rsid w:val="00E16F5F"/>
    <w:rsid w:val="00E20572"/>
    <w:rsid w:val="00E20C96"/>
    <w:rsid w:val="00E20DE0"/>
    <w:rsid w:val="00E20FDF"/>
    <w:rsid w:val="00E21968"/>
    <w:rsid w:val="00E22515"/>
    <w:rsid w:val="00E22617"/>
    <w:rsid w:val="00E23822"/>
    <w:rsid w:val="00E23A59"/>
    <w:rsid w:val="00E24147"/>
    <w:rsid w:val="00E24154"/>
    <w:rsid w:val="00E2434F"/>
    <w:rsid w:val="00E2465E"/>
    <w:rsid w:val="00E24846"/>
    <w:rsid w:val="00E2484C"/>
    <w:rsid w:val="00E24AFB"/>
    <w:rsid w:val="00E255EF"/>
    <w:rsid w:val="00E2572E"/>
    <w:rsid w:val="00E25775"/>
    <w:rsid w:val="00E264FA"/>
    <w:rsid w:val="00E2726D"/>
    <w:rsid w:val="00E27671"/>
    <w:rsid w:val="00E302D4"/>
    <w:rsid w:val="00E30423"/>
    <w:rsid w:val="00E3064D"/>
    <w:rsid w:val="00E309E1"/>
    <w:rsid w:val="00E3117A"/>
    <w:rsid w:val="00E3119E"/>
    <w:rsid w:val="00E312D8"/>
    <w:rsid w:val="00E31AA4"/>
    <w:rsid w:val="00E31D37"/>
    <w:rsid w:val="00E31E4B"/>
    <w:rsid w:val="00E32770"/>
    <w:rsid w:val="00E32C97"/>
    <w:rsid w:val="00E33FE8"/>
    <w:rsid w:val="00E34B57"/>
    <w:rsid w:val="00E34FF2"/>
    <w:rsid w:val="00E36674"/>
    <w:rsid w:val="00E37268"/>
    <w:rsid w:val="00E407A9"/>
    <w:rsid w:val="00E40BE6"/>
    <w:rsid w:val="00E4134F"/>
    <w:rsid w:val="00E41422"/>
    <w:rsid w:val="00E4152C"/>
    <w:rsid w:val="00E427A3"/>
    <w:rsid w:val="00E42D98"/>
    <w:rsid w:val="00E4507B"/>
    <w:rsid w:val="00E45429"/>
    <w:rsid w:val="00E462D9"/>
    <w:rsid w:val="00E46360"/>
    <w:rsid w:val="00E46508"/>
    <w:rsid w:val="00E467E3"/>
    <w:rsid w:val="00E467EA"/>
    <w:rsid w:val="00E46FDE"/>
    <w:rsid w:val="00E4708A"/>
    <w:rsid w:val="00E4732F"/>
    <w:rsid w:val="00E47EBF"/>
    <w:rsid w:val="00E5001C"/>
    <w:rsid w:val="00E50132"/>
    <w:rsid w:val="00E506A9"/>
    <w:rsid w:val="00E51447"/>
    <w:rsid w:val="00E51A1B"/>
    <w:rsid w:val="00E52C50"/>
    <w:rsid w:val="00E53133"/>
    <w:rsid w:val="00E53F42"/>
    <w:rsid w:val="00E54E97"/>
    <w:rsid w:val="00E55278"/>
    <w:rsid w:val="00E554D6"/>
    <w:rsid w:val="00E5580A"/>
    <w:rsid w:val="00E55F48"/>
    <w:rsid w:val="00E566C0"/>
    <w:rsid w:val="00E56B94"/>
    <w:rsid w:val="00E573E4"/>
    <w:rsid w:val="00E57B49"/>
    <w:rsid w:val="00E57C8E"/>
    <w:rsid w:val="00E602EC"/>
    <w:rsid w:val="00E608F5"/>
    <w:rsid w:val="00E6112C"/>
    <w:rsid w:val="00E6194D"/>
    <w:rsid w:val="00E6194F"/>
    <w:rsid w:val="00E61F3E"/>
    <w:rsid w:val="00E62509"/>
    <w:rsid w:val="00E627C3"/>
    <w:rsid w:val="00E62BDB"/>
    <w:rsid w:val="00E62C4D"/>
    <w:rsid w:val="00E63655"/>
    <w:rsid w:val="00E63E5E"/>
    <w:rsid w:val="00E64537"/>
    <w:rsid w:val="00E65117"/>
    <w:rsid w:val="00E658AE"/>
    <w:rsid w:val="00E659AF"/>
    <w:rsid w:val="00E65B3C"/>
    <w:rsid w:val="00E65BAA"/>
    <w:rsid w:val="00E678D7"/>
    <w:rsid w:val="00E67C3C"/>
    <w:rsid w:val="00E67E9A"/>
    <w:rsid w:val="00E70674"/>
    <w:rsid w:val="00E70FE7"/>
    <w:rsid w:val="00E71004"/>
    <w:rsid w:val="00E718FE"/>
    <w:rsid w:val="00E71CC9"/>
    <w:rsid w:val="00E72654"/>
    <w:rsid w:val="00E72E96"/>
    <w:rsid w:val="00E72F9E"/>
    <w:rsid w:val="00E737EC"/>
    <w:rsid w:val="00E73AB2"/>
    <w:rsid w:val="00E7418A"/>
    <w:rsid w:val="00E74897"/>
    <w:rsid w:val="00E74B9F"/>
    <w:rsid w:val="00E74D61"/>
    <w:rsid w:val="00E75506"/>
    <w:rsid w:val="00E75E7F"/>
    <w:rsid w:val="00E76961"/>
    <w:rsid w:val="00E77491"/>
    <w:rsid w:val="00E7761D"/>
    <w:rsid w:val="00E779EA"/>
    <w:rsid w:val="00E80117"/>
    <w:rsid w:val="00E802AD"/>
    <w:rsid w:val="00E807FC"/>
    <w:rsid w:val="00E82183"/>
    <w:rsid w:val="00E8250E"/>
    <w:rsid w:val="00E827B8"/>
    <w:rsid w:val="00E82EC5"/>
    <w:rsid w:val="00E83B0C"/>
    <w:rsid w:val="00E83C5B"/>
    <w:rsid w:val="00E83F55"/>
    <w:rsid w:val="00E8440F"/>
    <w:rsid w:val="00E84753"/>
    <w:rsid w:val="00E849E7"/>
    <w:rsid w:val="00E8542D"/>
    <w:rsid w:val="00E85646"/>
    <w:rsid w:val="00E85EFE"/>
    <w:rsid w:val="00E86DD7"/>
    <w:rsid w:val="00E871B2"/>
    <w:rsid w:val="00E87531"/>
    <w:rsid w:val="00E87769"/>
    <w:rsid w:val="00E87B55"/>
    <w:rsid w:val="00E91432"/>
    <w:rsid w:val="00E92C43"/>
    <w:rsid w:val="00E93637"/>
    <w:rsid w:val="00E93A53"/>
    <w:rsid w:val="00E93E4C"/>
    <w:rsid w:val="00E943FF"/>
    <w:rsid w:val="00E95631"/>
    <w:rsid w:val="00E96523"/>
    <w:rsid w:val="00E96C43"/>
    <w:rsid w:val="00E97319"/>
    <w:rsid w:val="00EA0259"/>
    <w:rsid w:val="00EA0372"/>
    <w:rsid w:val="00EA03EE"/>
    <w:rsid w:val="00EA0CC6"/>
    <w:rsid w:val="00EA0F5B"/>
    <w:rsid w:val="00EA10D6"/>
    <w:rsid w:val="00EA1230"/>
    <w:rsid w:val="00EA1536"/>
    <w:rsid w:val="00EA1957"/>
    <w:rsid w:val="00EA1A32"/>
    <w:rsid w:val="00EA20CA"/>
    <w:rsid w:val="00EA251C"/>
    <w:rsid w:val="00EA2677"/>
    <w:rsid w:val="00EA28F7"/>
    <w:rsid w:val="00EA47E9"/>
    <w:rsid w:val="00EA4EBB"/>
    <w:rsid w:val="00EA5570"/>
    <w:rsid w:val="00EA56E1"/>
    <w:rsid w:val="00EA5AFA"/>
    <w:rsid w:val="00EB0323"/>
    <w:rsid w:val="00EB08AD"/>
    <w:rsid w:val="00EB129D"/>
    <w:rsid w:val="00EB1B7B"/>
    <w:rsid w:val="00EB27E6"/>
    <w:rsid w:val="00EB2F33"/>
    <w:rsid w:val="00EB330D"/>
    <w:rsid w:val="00EB362B"/>
    <w:rsid w:val="00EB4902"/>
    <w:rsid w:val="00EB4EA4"/>
    <w:rsid w:val="00EB502E"/>
    <w:rsid w:val="00EB5104"/>
    <w:rsid w:val="00EB53D0"/>
    <w:rsid w:val="00EB56D6"/>
    <w:rsid w:val="00EB5793"/>
    <w:rsid w:val="00EC0733"/>
    <w:rsid w:val="00EC0D80"/>
    <w:rsid w:val="00EC14E5"/>
    <w:rsid w:val="00EC1E9E"/>
    <w:rsid w:val="00EC23F2"/>
    <w:rsid w:val="00EC2993"/>
    <w:rsid w:val="00EC2A7F"/>
    <w:rsid w:val="00EC330E"/>
    <w:rsid w:val="00EC3608"/>
    <w:rsid w:val="00EC396E"/>
    <w:rsid w:val="00EC7330"/>
    <w:rsid w:val="00EC7B27"/>
    <w:rsid w:val="00EC7F91"/>
    <w:rsid w:val="00ED015C"/>
    <w:rsid w:val="00ED140E"/>
    <w:rsid w:val="00ED1AEF"/>
    <w:rsid w:val="00ED3071"/>
    <w:rsid w:val="00ED454A"/>
    <w:rsid w:val="00ED4DC1"/>
    <w:rsid w:val="00ED550C"/>
    <w:rsid w:val="00ED5843"/>
    <w:rsid w:val="00ED5869"/>
    <w:rsid w:val="00ED625C"/>
    <w:rsid w:val="00ED64FB"/>
    <w:rsid w:val="00ED6764"/>
    <w:rsid w:val="00ED6767"/>
    <w:rsid w:val="00ED7712"/>
    <w:rsid w:val="00EE04FC"/>
    <w:rsid w:val="00EE1927"/>
    <w:rsid w:val="00EE1CF2"/>
    <w:rsid w:val="00EE3F3E"/>
    <w:rsid w:val="00EE418D"/>
    <w:rsid w:val="00EE4FE6"/>
    <w:rsid w:val="00EE5B1C"/>
    <w:rsid w:val="00EE6A81"/>
    <w:rsid w:val="00EE6D32"/>
    <w:rsid w:val="00EE6DB3"/>
    <w:rsid w:val="00EE7370"/>
    <w:rsid w:val="00EE7988"/>
    <w:rsid w:val="00EE7AF9"/>
    <w:rsid w:val="00EE7C23"/>
    <w:rsid w:val="00EF08CB"/>
    <w:rsid w:val="00EF0CFB"/>
    <w:rsid w:val="00EF1308"/>
    <w:rsid w:val="00EF1F3A"/>
    <w:rsid w:val="00EF20E3"/>
    <w:rsid w:val="00EF2375"/>
    <w:rsid w:val="00EF3020"/>
    <w:rsid w:val="00EF3F03"/>
    <w:rsid w:val="00EF4098"/>
    <w:rsid w:val="00EF4EBD"/>
    <w:rsid w:val="00EF5112"/>
    <w:rsid w:val="00EF5655"/>
    <w:rsid w:val="00EF5DF2"/>
    <w:rsid w:val="00EF6315"/>
    <w:rsid w:val="00EF66A3"/>
    <w:rsid w:val="00EF685C"/>
    <w:rsid w:val="00EF6E2C"/>
    <w:rsid w:val="00EF7728"/>
    <w:rsid w:val="00EF7AE8"/>
    <w:rsid w:val="00EF7BF7"/>
    <w:rsid w:val="00EF7C7A"/>
    <w:rsid w:val="00EF7CC5"/>
    <w:rsid w:val="00EF7E20"/>
    <w:rsid w:val="00F00574"/>
    <w:rsid w:val="00F0063C"/>
    <w:rsid w:val="00F008C6"/>
    <w:rsid w:val="00F00FD6"/>
    <w:rsid w:val="00F01BE0"/>
    <w:rsid w:val="00F01E56"/>
    <w:rsid w:val="00F027DE"/>
    <w:rsid w:val="00F03669"/>
    <w:rsid w:val="00F037A4"/>
    <w:rsid w:val="00F03D8D"/>
    <w:rsid w:val="00F0422A"/>
    <w:rsid w:val="00F04E6D"/>
    <w:rsid w:val="00F05744"/>
    <w:rsid w:val="00F05D62"/>
    <w:rsid w:val="00F05F78"/>
    <w:rsid w:val="00F06149"/>
    <w:rsid w:val="00F063AC"/>
    <w:rsid w:val="00F06EB8"/>
    <w:rsid w:val="00F10237"/>
    <w:rsid w:val="00F10866"/>
    <w:rsid w:val="00F122BD"/>
    <w:rsid w:val="00F134A7"/>
    <w:rsid w:val="00F13AB9"/>
    <w:rsid w:val="00F13F91"/>
    <w:rsid w:val="00F14949"/>
    <w:rsid w:val="00F15C6D"/>
    <w:rsid w:val="00F161EB"/>
    <w:rsid w:val="00F16449"/>
    <w:rsid w:val="00F16D29"/>
    <w:rsid w:val="00F16F31"/>
    <w:rsid w:val="00F16FE6"/>
    <w:rsid w:val="00F17731"/>
    <w:rsid w:val="00F17829"/>
    <w:rsid w:val="00F17C1A"/>
    <w:rsid w:val="00F17E3A"/>
    <w:rsid w:val="00F20195"/>
    <w:rsid w:val="00F20B5B"/>
    <w:rsid w:val="00F20CA3"/>
    <w:rsid w:val="00F211B8"/>
    <w:rsid w:val="00F219FD"/>
    <w:rsid w:val="00F21E10"/>
    <w:rsid w:val="00F21EF2"/>
    <w:rsid w:val="00F22313"/>
    <w:rsid w:val="00F22A5D"/>
    <w:rsid w:val="00F240D9"/>
    <w:rsid w:val="00F24AFC"/>
    <w:rsid w:val="00F24DC8"/>
    <w:rsid w:val="00F2563A"/>
    <w:rsid w:val="00F256D3"/>
    <w:rsid w:val="00F25B97"/>
    <w:rsid w:val="00F26358"/>
    <w:rsid w:val="00F2677A"/>
    <w:rsid w:val="00F27512"/>
    <w:rsid w:val="00F2757D"/>
    <w:rsid w:val="00F2790B"/>
    <w:rsid w:val="00F302A6"/>
    <w:rsid w:val="00F306AB"/>
    <w:rsid w:val="00F306BA"/>
    <w:rsid w:val="00F3099A"/>
    <w:rsid w:val="00F311F4"/>
    <w:rsid w:val="00F3257F"/>
    <w:rsid w:val="00F331E8"/>
    <w:rsid w:val="00F3368D"/>
    <w:rsid w:val="00F33C54"/>
    <w:rsid w:val="00F33CDE"/>
    <w:rsid w:val="00F34B2F"/>
    <w:rsid w:val="00F35000"/>
    <w:rsid w:val="00F353C8"/>
    <w:rsid w:val="00F35CED"/>
    <w:rsid w:val="00F3605E"/>
    <w:rsid w:val="00F361A1"/>
    <w:rsid w:val="00F36DC8"/>
    <w:rsid w:val="00F3706C"/>
    <w:rsid w:val="00F37EB9"/>
    <w:rsid w:val="00F37F3E"/>
    <w:rsid w:val="00F37FB3"/>
    <w:rsid w:val="00F40CF3"/>
    <w:rsid w:val="00F40E61"/>
    <w:rsid w:val="00F4134D"/>
    <w:rsid w:val="00F41864"/>
    <w:rsid w:val="00F41F0B"/>
    <w:rsid w:val="00F429B6"/>
    <w:rsid w:val="00F42A64"/>
    <w:rsid w:val="00F42B15"/>
    <w:rsid w:val="00F433C2"/>
    <w:rsid w:val="00F43698"/>
    <w:rsid w:val="00F4372F"/>
    <w:rsid w:val="00F4393F"/>
    <w:rsid w:val="00F43BE2"/>
    <w:rsid w:val="00F44A1A"/>
    <w:rsid w:val="00F44ABD"/>
    <w:rsid w:val="00F44EEF"/>
    <w:rsid w:val="00F45122"/>
    <w:rsid w:val="00F45510"/>
    <w:rsid w:val="00F46CB3"/>
    <w:rsid w:val="00F478A4"/>
    <w:rsid w:val="00F479DE"/>
    <w:rsid w:val="00F50ED1"/>
    <w:rsid w:val="00F51F24"/>
    <w:rsid w:val="00F51F50"/>
    <w:rsid w:val="00F52AAF"/>
    <w:rsid w:val="00F539D7"/>
    <w:rsid w:val="00F5427B"/>
    <w:rsid w:val="00F5437B"/>
    <w:rsid w:val="00F54507"/>
    <w:rsid w:val="00F548F6"/>
    <w:rsid w:val="00F55790"/>
    <w:rsid w:val="00F55A74"/>
    <w:rsid w:val="00F55E51"/>
    <w:rsid w:val="00F563B5"/>
    <w:rsid w:val="00F566A0"/>
    <w:rsid w:val="00F56DD4"/>
    <w:rsid w:val="00F5713F"/>
    <w:rsid w:val="00F57273"/>
    <w:rsid w:val="00F60A8A"/>
    <w:rsid w:val="00F63690"/>
    <w:rsid w:val="00F63BE7"/>
    <w:rsid w:val="00F644AE"/>
    <w:rsid w:val="00F6486F"/>
    <w:rsid w:val="00F64AD0"/>
    <w:rsid w:val="00F65A63"/>
    <w:rsid w:val="00F65BE7"/>
    <w:rsid w:val="00F6701B"/>
    <w:rsid w:val="00F67E51"/>
    <w:rsid w:val="00F70660"/>
    <w:rsid w:val="00F70D5D"/>
    <w:rsid w:val="00F711C0"/>
    <w:rsid w:val="00F714B8"/>
    <w:rsid w:val="00F719AF"/>
    <w:rsid w:val="00F722CC"/>
    <w:rsid w:val="00F724C1"/>
    <w:rsid w:val="00F72890"/>
    <w:rsid w:val="00F72A4C"/>
    <w:rsid w:val="00F72EF1"/>
    <w:rsid w:val="00F735B3"/>
    <w:rsid w:val="00F74026"/>
    <w:rsid w:val="00F74D93"/>
    <w:rsid w:val="00F74E3E"/>
    <w:rsid w:val="00F751F2"/>
    <w:rsid w:val="00F75C03"/>
    <w:rsid w:val="00F7709E"/>
    <w:rsid w:val="00F774B1"/>
    <w:rsid w:val="00F80438"/>
    <w:rsid w:val="00F8052F"/>
    <w:rsid w:val="00F80F91"/>
    <w:rsid w:val="00F82427"/>
    <w:rsid w:val="00F8245E"/>
    <w:rsid w:val="00F82E91"/>
    <w:rsid w:val="00F82E9C"/>
    <w:rsid w:val="00F83057"/>
    <w:rsid w:val="00F8338C"/>
    <w:rsid w:val="00F8400D"/>
    <w:rsid w:val="00F84E56"/>
    <w:rsid w:val="00F85A86"/>
    <w:rsid w:val="00F85E07"/>
    <w:rsid w:val="00F86299"/>
    <w:rsid w:val="00F8730E"/>
    <w:rsid w:val="00F87AAF"/>
    <w:rsid w:val="00F87E74"/>
    <w:rsid w:val="00F90191"/>
    <w:rsid w:val="00F9023E"/>
    <w:rsid w:val="00F91416"/>
    <w:rsid w:val="00F926F8"/>
    <w:rsid w:val="00F9293E"/>
    <w:rsid w:val="00F937ED"/>
    <w:rsid w:val="00F93BEF"/>
    <w:rsid w:val="00F93CAD"/>
    <w:rsid w:val="00F94393"/>
    <w:rsid w:val="00F94451"/>
    <w:rsid w:val="00F9487D"/>
    <w:rsid w:val="00F94E05"/>
    <w:rsid w:val="00F9539B"/>
    <w:rsid w:val="00F959EC"/>
    <w:rsid w:val="00F96533"/>
    <w:rsid w:val="00F96ED9"/>
    <w:rsid w:val="00F9707E"/>
    <w:rsid w:val="00F97177"/>
    <w:rsid w:val="00FA0495"/>
    <w:rsid w:val="00FA08B5"/>
    <w:rsid w:val="00FA0B0B"/>
    <w:rsid w:val="00FA1AE0"/>
    <w:rsid w:val="00FA2080"/>
    <w:rsid w:val="00FA26C3"/>
    <w:rsid w:val="00FA278A"/>
    <w:rsid w:val="00FA2C2B"/>
    <w:rsid w:val="00FA2F94"/>
    <w:rsid w:val="00FA45EC"/>
    <w:rsid w:val="00FA4E23"/>
    <w:rsid w:val="00FA5254"/>
    <w:rsid w:val="00FA5BDD"/>
    <w:rsid w:val="00FA6C1D"/>
    <w:rsid w:val="00FA7A29"/>
    <w:rsid w:val="00FB10F9"/>
    <w:rsid w:val="00FB19E6"/>
    <w:rsid w:val="00FB2920"/>
    <w:rsid w:val="00FB32A7"/>
    <w:rsid w:val="00FB3553"/>
    <w:rsid w:val="00FB365E"/>
    <w:rsid w:val="00FB41DA"/>
    <w:rsid w:val="00FB4DA4"/>
    <w:rsid w:val="00FB5A28"/>
    <w:rsid w:val="00FB64D8"/>
    <w:rsid w:val="00FB708B"/>
    <w:rsid w:val="00FB7123"/>
    <w:rsid w:val="00FB75B1"/>
    <w:rsid w:val="00FC03ED"/>
    <w:rsid w:val="00FC0F84"/>
    <w:rsid w:val="00FC1B16"/>
    <w:rsid w:val="00FC2005"/>
    <w:rsid w:val="00FC23DB"/>
    <w:rsid w:val="00FC26A2"/>
    <w:rsid w:val="00FC2B25"/>
    <w:rsid w:val="00FC313E"/>
    <w:rsid w:val="00FC359F"/>
    <w:rsid w:val="00FC417A"/>
    <w:rsid w:val="00FC4304"/>
    <w:rsid w:val="00FC4882"/>
    <w:rsid w:val="00FC490A"/>
    <w:rsid w:val="00FC4B6B"/>
    <w:rsid w:val="00FC61FC"/>
    <w:rsid w:val="00FC645F"/>
    <w:rsid w:val="00FC649D"/>
    <w:rsid w:val="00FC6C4D"/>
    <w:rsid w:val="00FC70E6"/>
    <w:rsid w:val="00FC7741"/>
    <w:rsid w:val="00FC7C50"/>
    <w:rsid w:val="00FD046B"/>
    <w:rsid w:val="00FD087D"/>
    <w:rsid w:val="00FD0A87"/>
    <w:rsid w:val="00FD0C13"/>
    <w:rsid w:val="00FD18D1"/>
    <w:rsid w:val="00FD1A0E"/>
    <w:rsid w:val="00FD2CBC"/>
    <w:rsid w:val="00FD3055"/>
    <w:rsid w:val="00FD32C0"/>
    <w:rsid w:val="00FD4926"/>
    <w:rsid w:val="00FD4C0A"/>
    <w:rsid w:val="00FD4EE4"/>
    <w:rsid w:val="00FD5A25"/>
    <w:rsid w:val="00FD5E4B"/>
    <w:rsid w:val="00FD6580"/>
    <w:rsid w:val="00FE0A01"/>
    <w:rsid w:val="00FE13AD"/>
    <w:rsid w:val="00FE15EA"/>
    <w:rsid w:val="00FE1B33"/>
    <w:rsid w:val="00FE1B68"/>
    <w:rsid w:val="00FE1C0B"/>
    <w:rsid w:val="00FE1C69"/>
    <w:rsid w:val="00FE1F28"/>
    <w:rsid w:val="00FE2338"/>
    <w:rsid w:val="00FE269C"/>
    <w:rsid w:val="00FE3C65"/>
    <w:rsid w:val="00FE3F4D"/>
    <w:rsid w:val="00FE452C"/>
    <w:rsid w:val="00FE4682"/>
    <w:rsid w:val="00FE494B"/>
    <w:rsid w:val="00FE593F"/>
    <w:rsid w:val="00FE6C19"/>
    <w:rsid w:val="00FE6E46"/>
    <w:rsid w:val="00FE7413"/>
    <w:rsid w:val="00FF057D"/>
    <w:rsid w:val="00FF192C"/>
    <w:rsid w:val="00FF1A6E"/>
    <w:rsid w:val="00FF1BE5"/>
    <w:rsid w:val="00FF1D53"/>
    <w:rsid w:val="00FF2192"/>
    <w:rsid w:val="00FF2294"/>
    <w:rsid w:val="00FF262D"/>
    <w:rsid w:val="00FF2D5F"/>
    <w:rsid w:val="00FF2FAE"/>
    <w:rsid w:val="00FF32AA"/>
    <w:rsid w:val="00FF355D"/>
    <w:rsid w:val="00FF398E"/>
    <w:rsid w:val="00FF3E5E"/>
    <w:rsid w:val="00FF575F"/>
    <w:rsid w:val="00FF5DF8"/>
    <w:rsid w:val="00FF6975"/>
    <w:rsid w:val="00FF6B2A"/>
    <w:rsid w:val="00FF6E2A"/>
    <w:rsid w:val="00FF7794"/>
    <w:rsid w:val="00FF7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6A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A5D"/>
  </w:style>
  <w:style w:type="paragraph" w:styleId="Footer">
    <w:name w:val="footer"/>
    <w:basedOn w:val="Normal"/>
    <w:link w:val="FooterChar"/>
    <w:uiPriority w:val="99"/>
    <w:unhideWhenUsed/>
    <w:rsid w:val="004D6A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A5D"/>
  </w:style>
  <w:style w:type="paragraph" w:styleId="ListParagraph">
    <w:name w:val="List Paragraph"/>
    <w:basedOn w:val="Normal"/>
    <w:uiPriority w:val="34"/>
    <w:qFormat/>
    <w:rsid w:val="007F3E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572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8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534</Words>
  <Characters>304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3-27T10:28:00Z</dcterms:created>
  <dcterms:modified xsi:type="dcterms:W3CDTF">2018-03-27T10:48:00Z</dcterms:modified>
</cp:coreProperties>
</file>